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77F635" w14:textId="694D7A63" w:rsidR="00644C03" w:rsidRPr="007E0102" w:rsidRDefault="00AC63A1" w:rsidP="00620144">
      <w:pPr>
        <w:tabs>
          <w:tab w:val="left" w:pos="10359"/>
        </w:tabs>
        <w:spacing w:before="40"/>
        <w:ind w:left="10359" w:right="59" w:firstLine="72"/>
        <w:jc w:val="center"/>
        <w:rPr>
          <w:color w:val="FFFFFF" w:themeColor="background1"/>
          <w:sz w:val="26"/>
        </w:rPr>
      </w:pPr>
      <w:r>
        <w:rPr>
          <w:noProof/>
          <w:sz w:val="26"/>
        </w:rPr>
        <mc:AlternateContent>
          <mc:Choice Requires="wps">
            <w:drawing>
              <wp:anchor distT="0" distB="0" distL="114300" distR="114300" simplePos="0" relativeHeight="251642880" behindDoc="1" locked="0" layoutInCell="1" allowOverlap="1" wp14:anchorId="05DD8254" wp14:editId="6592F725">
                <wp:simplePos x="0" y="0"/>
                <wp:positionH relativeFrom="column">
                  <wp:posOffset>-341156</wp:posOffset>
                </wp:positionH>
                <wp:positionV relativeFrom="page">
                  <wp:posOffset>-30997</wp:posOffset>
                </wp:positionV>
                <wp:extent cx="8038465" cy="1722755"/>
                <wp:effectExtent l="0" t="0" r="635" b="0"/>
                <wp:wrapNone/>
                <wp:docPr id="53" name="Blue Rectang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38465" cy="172275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EE83A47" id="Blue Rectangle" o:spid="_x0000_s1026" style="position:absolute;margin-left:-26.85pt;margin-top:-2.45pt;width:632.95pt;height:135.65pt;z-index:-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" fillcolor="#0f243e [1615]" stroked="f">
                <w10:wrap anchory="page"/>
              </v:rect>
            </w:pict>
          </mc:Fallback>
        </mc:AlternateContent>
      </w:r>
      <w:r w:rsidR="0062114B">
        <w:rPr>
          <w:noProof/>
          <w:color w:val="3F3F3F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D45AF6" wp14:editId="44456FA1">
                <wp:simplePos x="0" y="0"/>
                <wp:positionH relativeFrom="margin">
                  <wp:align>center</wp:align>
                </wp:positionH>
                <wp:positionV relativeFrom="page">
                  <wp:posOffset>1179830</wp:posOffset>
                </wp:positionV>
                <wp:extent cx="7223760" cy="310896"/>
                <wp:effectExtent l="0" t="0" r="15240" b="0"/>
                <wp:wrapNone/>
                <wp:docPr id="55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23760" cy="3108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8540BD" w14:textId="5493B7DF" w:rsidR="009701BA" w:rsidRPr="00D53530" w:rsidRDefault="00CF00ED" w:rsidP="009701BA">
                            <w:pPr>
                              <w:jc w:val="center"/>
                              <w:rPr>
                                <w:rFonts w:ascii="Fira Sans" w:hAnsi="Fira Sans"/>
                                <w:color w:val="FFFFFF"/>
                                <w:spacing w:val="3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D53530">
                              <w:rPr>
                                <w:rFonts w:ascii="Fira Sans" w:hAnsi="Fira Sans"/>
                                <w:color w:val="FFFFFF"/>
                                <w:spacing w:val="30"/>
                                <w:sz w:val="24"/>
                                <w:szCs w:val="24"/>
                                <w:lang w:val="en-CA"/>
                              </w:rPr>
                              <w:t>Sr</w:t>
                            </w:r>
                            <w:r w:rsidR="00D53530">
                              <w:rPr>
                                <w:rFonts w:ascii="Fira Sans" w:hAnsi="Fira Sans"/>
                                <w:color w:val="FFFFFF"/>
                                <w:spacing w:val="30"/>
                                <w:sz w:val="24"/>
                                <w:szCs w:val="24"/>
                                <w:lang w:val="en-CA"/>
                              </w:rPr>
                              <w:t>.</w:t>
                            </w:r>
                            <w:r w:rsidRPr="00D53530">
                              <w:rPr>
                                <w:rFonts w:ascii="Fira Sans" w:hAnsi="Fira Sans"/>
                                <w:color w:val="FFFFFF"/>
                                <w:spacing w:val="30"/>
                                <w:sz w:val="24"/>
                                <w:szCs w:val="24"/>
                                <w:lang w:val="en-CA"/>
                              </w:rPr>
                              <w:t xml:space="preserve"> Associate - </w:t>
                            </w:r>
                            <w:r w:rsidR="009701BA" w:rsidRPr="00D53530">
                              <w:rPr>
                                <w:rFonts w:ascii="Fira Sans" w:hAnsi="Fira Sans"/>
                                <w:color w:val="FFFFFF"/>
                                <w:spacing w:val="30"/>
                                <w:sz w:val="24"/>
                                <w:szCs w:val="24"/>
                                <w:lang w:val="en-CA"/>
                              </w:rPr>
                              <w:t xml:space="preserve">Real Estate Analytics </w:t>
                            </w:r>
                            <w:r w:rsidRPr="00D53530">
                              <w:rPr>
                                <w:rFonts w:ascii="Fira Sans" w:hAnsi="Fira Sans"/>
                                <w:color w:val="FFFFFF"/>
                                <w:spacing w:val="30"/>
                                <w:sz w:val="24"/>
                                <w:szCs w:val="24"/>
                                <w:lang w:val="en-CA"/>
                              </w:rPr>
                              <w:t>&amp; Data Governance</w:t>
                            </w:r>
                          </w:p>
                          <w:p w14:paraId="5F6DB130" w14:textId="1B254999" w:rsidR="007B7E72" w:rsidRPr="0062114B" w:rsidRDefault="007B7E72" w:rsidP="007B7E72">
                            <w:pPr>
                              <w:jc w:val="center"/>
                              <w:rPr>
                                <w:rFonts w:ascii="Fira Sans" w:hAnsi="Fira Sans"/>
                                <w:color w:val="D4C39D"/>
                                <w:spacing w:val="30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0" tIns="45720" rIns="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D45AF6"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26" type="#_x0000_t202" style="position:absolute;left:0;text-align:left;margin-left:0;margin-top:92.9pt;width:568.8pt;height:24.5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" filled="f" stroked="f">
                <v:textbox inset="0,,0">
                  <w:txbxContent>
                    <w:p w14:paraId="008540BD" w14:textId="5493B7DF" w:rsidR="009701BA" w:rsidRPr="00D53530" w:rsidRDefault="00CF00ED" w:rsidP="009701BA">
                      <w:pPr>
                        <w:jc w:val="center"/>
                        <w:rPr>
                          <w:rFonts w:ascii="Fira Sans" w:hAnsi="Fira Sans"/>
                          <w:color w:val="FFFFFF"/>
                          <w:spacing w:val="30"/>
                          <w:sz w:val="24"/>
                          <w:szCs w:val="24"/>
                          <w:lang w:val="en-CA"/>
                        </w:rPr>
                      </w:pPr>
                      <w:r w:rsidRPr="00D53530">
                        <w:rPr>
                          <w:rFonts w:ascii="Fira Sans" w:hAnsi="Fira Sans"/>
                          <w:color w:val="FFFFFF"/>
                          <w:spacing w:val="30"/>
                          <w:sz w:val="24"/>
                          <w:szCs w:val="24"/>
                          <w:lang w:val="en-CA"/>
                        </w:rPr>
                        <w:t>Sr</w:t>
                      </w:r>
                      <w:r w:rsidR="00D53530">
                        <w:rPr>
                          <w:rFonts w:ascii="Fira Sans" w:hAnsi="Fira Sans"/>
                          <w:color w:val="FFFFFF"/>
                          <w:spacing w:val="30"/>
                          <w:sz w:val="24"/>
                          <w:szCs w:val="24"/>
                          <w:lang w:val="en-CA"/>
                        </w:rPr>
                        <w:t>.</w:t>
                      </w:r>
                      <w:r w:rsidRPr="00D53530">
                        <w:rPr>
                          <w:rFonts w:ascii="Fira Sans" w:hAnsi="Fira Sans"/>
                          <w:color w:val="FFFFFF"/>
                          <w:spacing w:val="30"/>
                          <w:sz w:val="24"/>
                          <w:szCs w:val="24"/>
                          <w:lang w:val="en-CA"/>
                        </w:rPr>
                        <w:t xml:space="preserve"> Associate - </w:t>
                      </w:r>
                      <w:r w:rsidR="009701BA" w:rsidRPr="00D53530">
                        <w:rPr>
                          <w:rFonts w:ascii="Fira Sans" w:hAnsi="Fira Sans"/>
                          <w:color w:val="FFFFFF"/>
                          <w:spacing w:val="30"/>
                          <w:sz w:val="24"/>
                          <w:szCs w:val="24"/>
                          <w:lang w:val="en-CA"/>
                        </w:rPr>
                        <w:t xml:space="preserve">Real Estate Analytics </w:t>
                      </w:r>
                      <w:r w:rsidRPr="00D53530">
                        <w:rPr>
                          <w:rFonts w:ascii="Fira Sans" w:hAnsi="Fira Sans"/>
                          <w:color w:val="FFFFFF"/>
                          <w:spacing w:val="30"/>
                          <w:sz w:val="24"/>
                          <w:szCs w:val="24"/>
                          <w:lang w:val="en-CA"/>
                        </w:rPr>
                        <w:t>&amp; Data Governance</w:t>
                      </w:r>
                    </w:p>
                    <w:p w14:paraId="5F6DB130" w14:textId="1B254999" w:rsidR="007B7E72" w:rsidRPr="0062114B" w:rsidRDefault="007B7E72" w:rsidP="007B7E72">
                      <w:pPr>
                        <w:jc w:val="center"/>
                        <w:rPr>
                          <w:rFonts w:ascii="Fira Sans" w:hAnsi="Fira Sans"/>
                          <w:color w:val="D4C39D"/>
                          <w:spacing w:val="30"/>
                          <w:sz w:val="24"/>
                          <w:szCs w:val="24"/>
                          <w:lang w:val="en-CA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1F7138">
        <w:rPr>
          <w:noProof/>
          <w:color w:val="3F3F3F"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79D45AF6" wp14:editId="3EF94425">
                <wp:simplePos x="0" y="0"/>
                <wp:positionH relativeFrom="margin">
                  <wp:align>center</wp:align>
                </wp:positionH>
                <wp:positionV relativeFrom="page">
                  <wp:posOffset>393065</wp:posOffset>
                </wp:positionV>
                <wp:extent cx="6473952" cy="758952"/>
                <wp:effectExtent l="0" t="0" r="0" b="0"/>
                <wp:wrapNone/>
                <wp:docPr id="5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3952" cy="7589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8EA2E" w14:textId="14DD8D80" w:rsidR="00602750" w:rsidRPr="00D53530" w:rsidRDefault="009701BA" w:rsidP="00602750">
                            <w:pPr>
                              <w:jc w:val="center"/>
                              <w:rPr>
                                <w:rFonts w:ascii="Abel" w:hAnsi="Abel"/>
                                <w:color w:val="FFFFFF"/>
                                <w:spacing w:val="180"/>
                                <w:kern w:val="120"/>
                                <w:sz w:val="96"/>
                                <w:szCs w:val="96"/>
                                <w:lang w:val="en-CA"/>
                              </w:rPr>
                            </w:pPr>
                            <w:r w:rsidRPr="00D53530">
                              <w:rPr>
                                <w:rFonts w:ascii="Abel" w:hAnsi="Abel"/>
                                <w:color w:val="FFFFFF"/>
                                <w:spacing w:val="180"/>
                                <w:kern w:val="120"/>
                                <w:sz w:val="96"/>
                                <w:szCs w:val="96"/>
                                <w:lang w:val="en-CA"/>
                              </w:rPr>
                              <w:t>Benjamin Trembl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D45AF6" id="Text Box 5" o:spid="_x0000_s1027" type="#_x0000_t202" style="position:absolute;left:0;text-align:left;margin-left:0;margin-top:30.95pt;width:509.75pt;height:59.75pt;z-index:2516316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" filled="f" stroked="f">
                <v:textbox>
                  <w:txbxContent>
                    <w:p w14:paraId="76D8EA2E" w14:textId="14DD8D80" w:rsidR="00602750" w:rsidRPr="00D53530" w:rsidRDefault="009701BA" w:rsidP="00602750">
                      <w:pPr>
                        <w:jc w:val="center"/>
                        <w:rPr>
                          <w:rFonts w:ascii="Abel" w:hAnsi="Abel"/>
                          <w:color w:val="FFFFFF"/>
                          <w:spacing w:val="180"/>
                          <w:kern w:val="120"/>
                          <w:sz w:val="96"/>
                          <w:szCs w:val="96"/>
                          <w:lang w:val="en-CA"/>
                        </w:rPr>
                      </w:pPr>
                      <w:r w:rsidRPr="00D53530">
                        <w:rPr>
                          <w:rFonts w:ascii="Abel" w:hAnsi="Abel"/>
                          <w:color w:val="FFFFFF"/>
                          <w:spacing w:val="180"/>
                          <w:kern w:val="120"/>
                          <w:sz w:val="96"/>
                          <w:szCs w:val="96"/>
                          <w:lang w:val="en-CA"/>
                        </w:rPr>
                        <w:t>Benjamin Tremblay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2F2D3708" w14:textId="19FFF009" w:rsidR="00644C03" w:rsidRPr="00C35465" w:rsidRDefault="00C35465" w:rsidP="00025312">
      <w:pPr>
        <w:pStyle w:val="BodyText"/>
        <w:tabs>
          <w:tab w:val="left" w:pos="9986"/>
        </w:tabs>
        <w:ind w:left="10359" w:firstLine="90"/>
        <w:rPr>
          <w:color w:val="FFFFFF" w:themeColor="background1"/>
          <w:sz w:val="20"/>
        </w:rPr>
      </w:pPr>
      <w:r>
        <w:rPr>
          <w:sz w:val="20"/>
        </w:rPr>
        <w:tab/>
      </w:r>
    </w:p>
    <w:p w14:paraId="23437813" w14:textId="7C60DDE1" w:rsidR="0062114B" w:rsidRPr="007E0102" w:rsidRDefault="0062114B" w:rsidP="0062114B">
      <w:pPr>
        <w:tabs>
          <w:tab w:val="left" w:pos="10359"/>
        </w:tabs>
        <w:spacing w:before="40"/>
        <w:ind w:left="10359" w:right="59" w:firstLine="72"/>
        <w:jc w:val="center"/>
        <w:rPr>
          <w:color w:val="FFFFFF" w:themeColor="background1"/>
          <w:sz w:val="26"/>
        </w:rPr>
      </w:pPr>
      <w:r>
        <w:rPr>
          <w:noProof/>
          <w:sz w:val="26"/>
        </w:rPr>
        <mc:AlternateContent>
          <mc:Choice Requires="wps">
            <w:drawing>
              <wp:anchor distT="0" distB="0" distL="114300" distR="114300" simplePos="0" relativeHeight="251743232" behindDoc="1" locked="0" layoutInCell="1" allowOverlap="1" wp14:anchorId="2DFA3EA3" wp14:editId="5A6E5E1A">
                <wp:simplePos x="0" y="0"/>
                <wp:positionH relativeFrom="margin">
                  <wp:align>center</wp:align>
                </wp:positionH>
                <wp:positionV relativeFrom="page">
                  <wp:posOffset>-36195</wp:posOffset>
                </wp:positionV>
                <wp:extent cx="7772400" cy="1719072"/>
                <wp:effectExtent l="0" t="0" r="0" b="0"/>
                <wp:wrapNone/>
                <wp:docPr id="3" name="Blue Rectang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719072"/>
                        </a:xfrm>
                        <a:prstGeom prst="rect">
                          <a:avLst/>
                        </a:prstGeom>
                        <a:solidFill>
                          <a:srgbClr val="25374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012A1D" id="Blue Rectangle" o:spid="_x0000_s1026" style="position:absolute;margin-left:0;margin-top:-2.85pt;width:612pt;height:135.35pt;z-index:-2515732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" fillcolor="#253746" stroked="f">
                <w10:wrap anchorx="margin" anchory="page"/>
              </v:rect>
            </w:pict>
          </mc:Fallback>
        </mc:AlternateContent>
      </w:r>
    </w:p>
    <w:p w14:paraId="6E623469" w14:textId="59594068" w:rsidR="0062114B" w:rsidRPr="00C35465" w:rsidRDefault="0062114B" w:rsidP="0062114B">
      <w:pPr>
        <w:pStyle w:val="BodyText"/>
        <w:tabs>
          <w:tab w:val="left" w:pos="9986"/>
        </w:tabs>
        <w:ind w:left="10359" w:firstLine="90"/>
        <w:rPr>
          <w:color w:val="FFFFFF" w:themeColor="background1"/>
          <w:sz w:val="20"/>
        </w:rPr>
      </w:pPr>
      <w:r>
        <w:rPr>
          <w:sz w:val="20"/>
        </w:rPr>
        <w:tab/>
      </w:r>
    </w:p>
    <w:p w14:paraId="4881933C" w14:textId="558F8E71" w:rsidR="0062114B" w:rsidRPr="009F7F12" w:rsidRDefault="00387ADB" w:rsidP="0062114B">
      <w:pPr>
        <w:pStyle w:val="BodyText"/>
        <w:spacing w:before="9"/>
        <w:ind w:right="-130"/>
      </w:pPr>
      <w:r w:rsidRPr="001F7138">
        <w:rPr>
          <w:rFonts w:ascii="Source Sans Pro" w:hAnsi="Source Sans Pro"/>
          <w:noProof/>
          <w:color w:val="415270"/>
          <w:sz w:val="22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E61418D" wp14:editId="10CDF116">
                <wp:simplePos x="0" y="0"/>
                <wp:positionH relativeFrom="page">
                  <wp:posOffset>2675255</wp:posOffset>
                </wp:positionH>
                <wp:positionV relativeFrom="page">
                  <wp:posOffset>3724910</wp:posOffset>
                </wp:positionV>
                <wp:extent cx="4681220" cy="5952066"/>
                <wp:effectExtent l="0" t="0" r="5080" b="4445"/>
                <wp:wrapNone/>
                <wp:docPr id="81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1220" cy="59520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B3ED0B" w14:textId="77777777" w:rsidR="0062114B" w:rsidRPr="0088781E" w:rsidRDefault="0062114B" w:rsidP="0062114B">
                            <w:pPr>
                              <w:pBdr>
                                <w:bottom w:val="single" w:sz="8" w:space="1" w:color="D4C39D"/>
                              </w:pBdr>
                              <w:jc w:val="both"/>
                              <w:rPr>
                                <w:rFonts w:ascii="Fira Sans Medium" w:hAnsi="Fira Sans Medium"/>
                                <w:bCs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88781E"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  <w:t>WORK EXPERIENCE</w:t>
                            </w:r>
                          </w:p>
                          <w:p w14:paraId="7F998DE4" w14:textId="77777777" w:rsidR="0062114B" w:rsidRPr="00722EA5" w:rsidRDefault="0062114B" w:rsidP="0062114B">
                            <w:pPr>
                              <w:spacing w:line="266" w:lineRule="exact"/>
                              <w:ind w:right="360"/>
                              <w:jc w:val="both"/>
                              <w:rPr>
                                <w:rFonts w:ascii="Source Sans Pro" w:hAnsi="Source Sans Pro"/>
                                <w:bCs/>
                                <w:color w:val="262626" w:themeColor="text1" w:themeTint="D9"/>
                                <w:spacing w:val="10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40E56E4C" w14:textId="53E0FFDE" w:rsidR="0062114B" w:rsidRPr="0088781E" w:rsidRDefault="00090260" w:rsidP="0062114B">
                            <w:pPr>
                              <w:jc w:val="both"/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>Senior Associate</w:t>
                            </w:r>
                            <w:r w:rsidR="006523F4"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 xml:space="preserve"> – Analytics &amp; Data </w:t>
                            </w:r>
                            <w:r w:rsidR="00D53530"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>Governance</w:t>
                            </w:r>
                          </w:p>
                          <w:p w14:paraId="3CC526DC" w14:textId="01208115" w:rsidR="0062114B" w:rsidRPr="00A730D8" w:rsidRDefault="00090260" w:rsidP="0062114B">
                            <w:pPr>
                              <w:suppressAutoHyphens/>
                              <w:adjustRightInd w:val="0"/>
                              <w:spacing w:after="60" w:line="276" w:lineRule="auto"/>
                              <w:textAlignment w:val="center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Nuveen Real Estate</w:t>
                            </w:r>
                            <w:r w:rsidR="0062114B" w:rsidRPr="00A730D8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 | </w:t>
                            </w: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West Hartford, CT</w:t>
                            </w:r>
                            <w:r w:rsidR="0062114B" w:rsidRPr="00A730D8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 | 20</w:t>
                            </w: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22</w:t>
                            </w:r>
                            <w:r w:rsidR="0062114B" w:rsidRPr="00A730D8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 </w:t>
                            </w:r>
                            <w:r w:rsidR="0062114B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-</w:t>
                            </w:r>
                            <w:r w:rsidR="0062114B" w:rsidRPr="00A730D8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 Present</w:t>
                            </w:r>
                          </w:p>
                          <w:p w14:paraId="7270AA2C" w14:textId="3E59C3AD" w:rsidR="0062114B" w:rsidRPr="00A258F4" w:rsidRDefault="00885DEA" w:rsidP="0062114B">
                            <w:pPr>
                              <w:spacing w:line="276" w:lineRule="auto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bookmarkStart w:id="0" w:name="_Hlk521149267"/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Responsible for conceptualizing</w:t>
                            </w:r>
                            <w:r w:rsidR="002264AC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implementing</w:t>
                            </w:r>
                            <w:r w:rsidR="002264AC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 and managing</w:t>
                            </w: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 enterprise-wide data </w:t>
                            </w:r>
                            <w:r w:rsidR="0043197A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quality</w:t>
                            </w: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 and analytic solutions.</w:t>
                            </w:r>
                          </w:p>
                          <w:p w14:paraId="673D5B89" w14:textId="76878EA2" w:rsidR="0062114B" w:rsidRPr="00A258F4" w:rsidRDefault="00885DEA" w:rsidP="0096793A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3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bookmarkStart w:id="1" w:name="_Hlk528392630"/>
                            <w:bookmarkEnd w:id="0"/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Architected a comprehensive enterprise-wide data quality oversight </w:t>
                            </w:r>
                            <w:r w:rsidR="00794614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program (Tableau front-end, Python &amp; SQL backend)</w:t>
                            </w:r>
                          </w:p>
                          <w:p w14:paraId="37ED72DB" w14:textId="064FB2DA" w:rsidR="0062114B" w:rsidRDefault="002264AC" w:rsidP="0096793A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3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contextualSpacing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Direct</w:t>
                            </w:r>
                            <w:r w:rsidR="00B309A9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 quarterly data quality </w:t>
                            </w: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reviews</w:t>
                            </w:r>
                            <w:r w:rsidR="00B309A9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 with senior sector teams (Asset &amp; Portfolio Management), driving measurable improvement in data </w:t>
                            </w:r>
                            <w:r w:rsidR="00A41544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completeness, </w:t>
                            </w:r>
                            <w:r w:rsidR="00B309A9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accuracy &amp; timeliness across acquisition setup, property attribution configuration, underwriting, annual budgets and fund-level data integrity.</w:t>
                            </w:r>
                            <w:r w:rsidR="0062114B" w:rsidRPr="00A258F4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 </w:t>
                            </w:r>
                            <w:bookmarkEnd w:id="1"/>
                          </w:p>
                          <w:p w14:paraId="21EAC5C8" w14:textId="4D1AB185" w:rsidR="00B309A9" w:rsidRDefault="00B309A9" w:rsidP="0096793A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3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contextualSpacing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Established position as industry thought leader, selected as featured speaker at national conferences (NAREIM) to present data governance frameworks</w:t>
                            </w:r>
                            <w:r w:rsidR="002264AC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 (2024)</w:t>
                            </w: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2264AC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and data product road mapping (2025)</w:t>
                            </w:r>
                            <w:r w:rsidR="00387ADB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.</w:t>
                            </w:r>
                          </w:p>
                          <w:p w14:paraId="1085C33A" w14:textId="71772F25" w:rsidR="00B309A9" w:rsidRDefault="00B309A9" w:rsidP="0096793A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3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contextualSpacing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Conceptualize and engineer tableau </w:t>
                            </w:r>
                            <w:r w:rsidR="002264AC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dashboard</w:t>
                            </w: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 solutions</w:t>
                            </w:r>
                            <w:r w:rsidR="002264AC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integrating internal and external property &amp; asset-level data to deliver insights to asset management sector teams and </w:t>
                            </w:r>
                            <w:r w:rsidR="002264AC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other business groups</w:t>
                            </w: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.</w:t>
                            </w:r>
                          </w:p>
                          <w:p w14:paraId="7CCD60A8" w14:textId="77777777" w:rsidR="0043197A" w:rsidRDefault="0043197A" w:rsidP="0043197A">
                            <w:pPr>
                              <w:widowControl/>
                              <w:autoSpaceDE/>
                              <w:autoSpaceDN/>
                              <w:spacing w:before="60" w:line="276" w:lineRule="auto"/>
                              <w:contextualSpacing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</w:p>
                          <w:p w14:paraId="17EC8FF7" w14:textId="12747E80" w:rsidR="0043197A" w:rsidRPr="0088781E" w:rsidRDefault="0043197A" w:rsidP="0043197A">
                            <w:pPr>
                              <w:jc w:val="both"/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 xml:space="preserve">Business Information Analyst II </w:t>
                            </w:r>
                          </w:p>
                          <w:p w14:paraId="7D3B9DCF" w14:textId="5A2E3A9C" w:rsidR="0043197A" w:rsidRPr="00387ADB" w:rsidRDefault="0043197A" w:rsidP="00387ADB">
                            <w:pPr>
                              <w:suppressAutoHyphens/>
                              <w:adjustRightInd w:val="0"/>
                              <w:spacing w:after="60" w:line="276" w:lineRule="auto"/>
                              <w:textAlignment w:val="center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Anthem</w:t>
                            </w:r>
                            <w:r w:rsidRPr="00A730D8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 | </w:t>
                            </w: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Rocky Hill, CT</w:t>
                            </w:r>
                            <w:r w:rsidRPr="00A730D8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 | 20</w:t>
                            </w: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21</w:t>
                            </w:r>
                            <w:r w:rsidRPr="00A730D8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-</w:t>
                            </w:r>
                            <w:r w:rsidRPr="00A730D8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2022</w:t>
                            </w:r>
                          </w:p>
                          <w:p w14:paraId="703072C8" w14:textId="04588B17" w:rsidR="00387ADB" w:rsidRDefault="00387ADB" w:rsidP="00387ADB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3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Developed and optimized data analytic dashboards leveraging Tableau, delivering actionable strategic insights and performance metrics to executive stakeholders.</w:t>
                            </w:r>
                          </w:p>
                          <w:p w14:paraId="4AE61B9A" w14:textId="2A167CBD" w:rsidR="0062114B" w:rsidRPr="004E4D35" w:rsidRDefault="00387ADB" w:rsidP="004E4D35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3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</w:pPr>
                            <w:r w:rsidRPr="00387ADB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Established rigorous quality assurance protocols for data integrity, reporting accuracy, dashboard functionality, and code reliability, ensuring enterprise-wide data consistency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61418D" id="Text Box 14" o:spid="_x0000_s1028" type="#_x0000_t202" style="position:absolute;margin-left:210.65pt;margin-top:293.3pt;width:368.6pt;height:468.65pt;z-index:251749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" filled="f" stroked="f">
                <v:textbox inset="0,0,0,0">
                  <w:txbxContent>
                    <w:p w14:paraId="46B3ED0B" w14:textId="77777777" w:rsidR="0062114B" w:rsidRPr="0088781E" w:rsidRDefault="0062114B" w:rsidP="0062114B">
                      <w:pPr>
                        <w:pBdr>
                          <w:bottom w:val="single" w:sz="8" w:space="1" w:color="D4C39D"/>
                        </w:pBdr>
                        <w:jc w:val="both"/>
                        <w:rPr>
                          <w:rFonts w:ascii="Fira Sans Medium" w:hAnsi="Fira Sans Medium"/>
                          <w:bCs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</w:pPr>
                      <w:r w:rsidRPr="0088781E"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  <w:t>WORK EXPERIENCE</w:t>
                      </w:r>
                    </w:p>
                    <w:p w14:paraId="7F998DE4" w14:textId="77777777" w:rsidR="0062114B" w:rsidRPr="00722EA5" w:rsidRDefault="0062114B" w:rsidP="0062114B">
                      <w:pPr>
                        <w:spacing w:line="266" w:lineRule="exact"/>
                        <w:ind w:right="360"/>
                        <w:jc w:val="both"/>
                        <w:rPr>
                          <w:rFonts w:ascii="Source Sans Pro" w:hAnsi="Source Sans Pro"/>
                          <w:bCs/>
                          <w:color w:val="262626" w:themeColor="text1" w:themeTint="D9"/>
                          <w:spacing w:val="10"/>
                          <w:sz w:val="20"/>
                          <w:szCs w:val="20"/>
                          <w:lang w:val="en-CA"/>
                        </w:rPr>
                      </w:pPr>
                    </w:p>
                    <w:p w14:paraId="40E56E4C" w14:textId="53E0FFDE" w:rsidR="0062114B" w:rsidRPr="0088781E" w:rsidRDefault="00090260" w:rsidP="0062114B">
                      <w:pPr>
                        <w:jc w:val="both"/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>Senior Associate</w:t>
                      </w:r>
                      <w:r w:rsidR="006523F4"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 xml:space="preserve"> – Analytics &amp; Data </w:t>
                      </w:r>
                      <w:r w:rsidR="00D53530"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>Governance</w:t>
                      </w:r>
                    </w:p>
                    <w:p w14:paraId="3CC526DC" w14:textId="01208115" w:rsidR="0062114B" w:rsidRPr="00A730D8" w:rsidRDefault="00090260" w:rsidP="0062114B">
                      <w:pPr>
                        <w:suppressAutoHyphens/>
                        <w:adjustRightInd w:val="0"/>
                        <w:spacing w:after="60" w:line="276" w:lineRule="auto"/>
                        <w:textAlignment w:val="center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Nuveen Real Estate</w:t>
                      </w:r>
                      <w:r w:rsidR="0062114B" w:rsidRPr="00A730D8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 | </w:t>
                      </w: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West Hartford, CT</w:t>
                      </w:r>
                      <w:r w:rsidR="0062114B" w:rsidRPr="00A730D8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 | 20</w:t>
                      </w: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22</w:t>
                      </w:r>
                      <w:r w:rsidR="0062114B" w:rsidRPr="00A730D8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 </w:t>
                      </w:r>
                      <w:r w:rsidR="0062114B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-</w:t>
                      </w:r>
                      <w:r w:rsidR="0062114B" w:rsidRPr="00A730D8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 Present</w:t>
                      </w:r>
                    </w:p>
                    <w:p w14:paraId="7270AA2C" w14:textId="3E59C3AD" w:rsidR="0062114B" w:rsidRPr="00A258F4" w:rsidRDefault="00885DEA" w:rsidP="0062114B">
                      <w:pPr>
                        <w:spacing w:line="276" w:lineRule="auto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bookmarkStart w:id="2" w:name="_Hlk521149267"/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Responsible for conceptualizing</w:t>
                      </w:r>
                      <w:r w:rsidR="002264AC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implementing</w:t>
                      </w:r>
                      <w:r w:rsidR="002264AC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 and managing</w:t>
                      </w: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 enterprise-wide data </w:t>
                      </w:r>
                      <w:r w:rsidR="0043197A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quality</w:t>
                      </w: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 and analytic solutions.</w:t>
                      </w:r>
                    </w:p>
                    <w:p w14:paraId="673D5B89" w14:textId="76878EA2" w:rsidR="0062114B" w:rsidRPr="00A258F4" w:rsidRDefault="00885DEA" w:rsidP="0096793A">
                      <w:pPr>
                        <w:pStyle w:val="ListParagraph"/>
                        <w:widowControl/>
                        <w:numPr>
                          <w:ilvl w:val="0"/>
                          <w:numId w:val="33"/>
                        </w:numPr>
                        <w:autoSpaceDE/>
                        <w:autoSpaceDN/>
                        <w:spacing w:before="60" w:line="276" w:lineRule="auto"/>
                        <w:ind w:left="648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bookmarkStart w:id="3" w:name="_Hlk528392630"/>
                      <w:bookmarkEnd w:id="2"/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Architected a comprehensive enterprise-wide data quality oversight </w:t>
                      </w:r>
                      <w:r w:rsidR="00794614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program (Tableau front-end, Python &amp; SQL backend)</w:t>
                      </w:r>
                    </w:p>
                    <w:p w14:paraId="37ED72DB" w14:textId="064FB2DA" w:rsidR="0062114B" w:rsidRDefault="002264AC" w:rsidP="0096793A">
                      <w:pPr>
                        <w:pStyle w:val="ListParagraph"/>
                        <w:widowControl/>
                        <w:numPr>
                          <w:ilvl w:val="0"/>
                          <w:numId w:val="33"/>
                        </w:numPr>
                        <w:autoSpaceDE/>
                        <w:autoSpaceDN/>
                        <w:spacing w:before="60" w:line="276" w:lineRule="auto"/>
                        <w:ind w:left="648"/>
                        <w:contextualSpacing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Direct</w:t>
                      </w:r>
                      <w:r w:rsidR="00B309A9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 quarterly data quality </w:t>
                      </w: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reviews</w:t>
                      </w:r>
                      <w:r w:rsidR="00B309A9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 with senior sector teams (Asset &amp; Portfolio Management), driving measurable improvement in data </w:t>
                      </w:r>
                      <w:r w:rsidR="00A41544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completeness, </w:t>
                      </w:r>
                      <w:r w:rsidR="00B309A9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accuracy &amp; timeliness across acquisition setup, property attribution configuration, underwriting, annual budgets and fund-level data integrity.</w:t>
                      </w:r>
                      <w:r w:rsidR="0062114B" w:rsidRPr="00A258F4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 </w:t>
                      </w:r>
                      <w:bookmarkEnd w:id="3"/>
                    </w:p>
                    <w:p w14:paraId="21EAC5C8" w14:textId="4D1AB185" w:rsidR="00B309A9" w:rsidRDefault="00B309A9" w:rsidP="0096793A">
                      <w:pPr>
                        <w:pStyle w:val="ListParagraph"/>
                        <w:widowControl/>
                        <w:numPr>
                          <w:ilvl w:val="0"/>
                          <w:numId w:val="33"/>
                        </w:numPr>
                        <w:autoSpaceDE/>
                        <w:autoSpaceDN/>
                        <w:spacing w:before="60" w:line="276" w:lineRule="auto"/>
                        <w:ind w:left="648"/>
                        <w:contextualSpacing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Established position as industry thought leader, selected as featured speaker at national conferences (NAREIM) to present data governance frameworks</w:t>
                      </w:r>
                      <w:r w:rsidR="002264AC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 (2024)</w:t>
                      </w: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 </w:t>
                      </w:r>
                      <w:r w:rsidR="002264AC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and data product road mapping (2025)</w:t>
                      </w:r>
                      <w:r w:rsidR="00387ADB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.</w:t>
                      </w:r>
                    </w:p>
                    <w:p w14:paraId="1085C33A" w14:textId="71772F25" w:rsidR="00B309A9" w:rsidRDefault="00B309A9" w:rsidP="0096793A">
                      <w:pPr>
                        <w:pStyle w:val="ListParagraph"/>
                        <w:widowControl/>
                        <w:numPr>
                          <w:ilvl w:val="0"/>
                          <w:numId w:val="33"/>
                        </w:numPr>
                        <w:autoSpaceDE/>
                        <w:autoSpaceDN/>
                        <w:spacing w:before="60" w:line="276" w:lineRule="auto"/>
                        <w:ind w:left="648"/>
                        <w:contextualSpacing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Conceptualize and engineer tableau </w:t>
                      </w:r>
                      <w:r w:rsidR="002264AC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dashboard</w:t>
                      </w: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 solutions</w:t>
                      </w:r>
                      <w:r w:rsidR="002264AC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integrating internal and external property &amp; asset-level data to deliver insights to asset management sector teams and </w:t>
                      </w:r>
                      <w:r w:rsidR="002264AC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other business groups</w:t>
                      </w: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.</w:t>
                      </w:r>
                    </w:p>
                    <w:p w14:paraId="7CCD60A8" w14:textId="77777777" w:rsidR="0043197A" w:rsidRDefault="0043197A" w:rsidP="0043197A">
                      <w:pPr>
                        <w:widowControl/>
                        <w:autoSpaceDE/>
                        <w:autoSpaceDN/>
                        <w:spacing w:before="60" w:line="276" w:lineRule="auto"/>
                        <w:contextualSpacing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</w:p>
                    <w:p w14:paraId="17EC8FF7" w14:textId="12747E80" w:rsidR="0043197A" w:rsidRPr="0088781E" w:rsidRDefault="0043197A" w:rsidP="0043197A">
                      <w:pPr>
                        <w:jc w:val="both"/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 xml:space="preserve">Business Information Analyst II </w:t>
                      </w:r>
                    </w:p>
                    <w:p w14:paraId="7D3B9DCF" w14:textId="5A2E3A9C" w:rsidR="0043197A" w:rsidRPr="00387ADB" w:rsidRDefault="0043197A" w:rsidP="00387ADB">
                      <w:pPr>
                        <w:suppressAutoHyphens/>
                        <w:adjustRightInd w:val="0"/>
                        <w:spacing w:after="60" w:line="276" w:lineRule="auto"/>
                        <w:textAlignment w:val="center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Anthem</w:t>
                      </w:r>
                      <w:r w:rsidRPr="00A730D8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 | </w:t>
                      </w: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Rocky Hill, CT</w:t>
                      </w:r>
                      <w:r w:rsidRPr="00A730D8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 | 20</w:t>
                      </w: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21</w:t>
                      </w:r>
                      <w:r w:rsidRPr="00A730D8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-</w:t>
                      </w:r>
                      <w:r w:rsidRPr="00A730D8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2022</w:t>
                      </w:r>
                    </w:p>
                    <w:p w14:paraId="703072C8" w14:textId="04588B17" w:rsidR="00387ADB" w:rsidRDefault="00387ADB" w:rsidP="00387ADB">
                      <w:pPr>
                        <w:pStyle w:val="ListParagraph"/>
                        <w:widowControl/>
                        <w:numPr>
                          <w:ilvl w:val="0"/>
                          <w:numId w:val="33"/>
                        </w:numPr>
                        <w:autoSpaceDE/>
                        <w:autoSpaceDN/>
                        <w:spacing w:before="60" w:line="276" w:lineRule="auto"/>
                        <w:ind w:left="648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Developed and optimized data analytic dashboards leveraging Tableau, delivering actionable strategic insights and performance metrics to executive stakeholders.</w:t>
                      </w:r>
                    </w:p>
                    <w:p w14:paraId="4AE61B9A" w14:textId="2A167CBD" w:rsidR="0062114B" w:rsidRPr="004E4D35" w:rsidRDefault="00387ADB" w:rsidP="004E4D35">
                      <w:pPr>
                        <w:pStyle w:val="ListParagraph"/>
                        <w:widowControl/>
                        <w:numPr>
                          <w:ilvl w:val="0"/>
                          <w:numId w:val="33"/>
                        </w:numPr>
                        <w:autoSpaceDE/>
                        <w:autoSpaceDN/>
                        <w:spacing w:before="60" w:line="276" w:lineRule="auto"/>
                        <w:ind w:left="648"/>
                      </w:pPr>
                      <w:r w:rsidRPr="00387ADB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Established rigorous quality assurance protocols for data integrity, reporting accuracy, dashboard functionality, and code reliability, ensuring enterprise-wide data consistency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8A242F" w:rsidRPr="001F7138">
        <w:rPr>
          <w:rFonts w:ascii="Source Sans Pro" w:hAnsi="Source Sans Pro"/>
          <w:noProof/>
          <w:color w:val="415270"/>
          <w:sz w:val="22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0652B98" wp14:editId="2DDB1A23">
                <wp:simplePos x="0" y="0"/>
                <wp:positionH relativeFrom="page">
                  <wp:posOffset>2675467</wp:posOffset>
                </wp:positionH>
                <wp:positionV relativeFrom="page">
                  <wp:posOffset>1913467</wp:posOffset>
                </wp:positionV>
                <wp:extent cx="4681220" cy="1659466"/>
                <wp:effectExtent l="0" t="0" r="5080" b="4445"/>
                <wp:wrapNone/>
                <wp:docPr id="79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1220" cy="16594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4BC423B" w14:textId="77777777" w:rsidR="0062114B" w:rsidRPr="0088781E" w:rsidRDefault="0062114B" w:rsidP="0062114B">
                            <w:pPr>
                              <w:pBdr>
                                <w:bottom w:val="single" w:sz="8" w:space="1" w:color="D4C39D"/>
                              </w:pBdr>
                              <w:jc w:val="both"/>
                              <w:rPr>
                                <w:rFonts w:ascii="Fira Sans Medium" w:hAnsi="Fira Sans Medium"/>
                                <w:bCs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88781E"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  <w:t>PROFESSIONAL</w:t>
                            </w:r>
                            <w:r w:rsidRPr="0088781E">
                              <w:rPr>
                                <w:rFonts w:ascii="Fira Sans Medium" w:hAnsi="Fira Sans Medium" w:cstheme="minorHAnsi"/>
                                <w:b/>
                                <w:bCs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Pr="0088781E"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  <w:t>PROFILE</w:t>
                            </w:r>
                          </w:p>
                          <w:p w14:paraId="01D86CCA" w14:textId="77777777" w:rsidR="009701BA" w:rsidRDefault="009701BA" w:rsidP="009701BA">
                            <w:pPr>
                              <w:spacing w:line="276" w:lineRule="auto"/>
                              <w:jc w:val="both"/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  <w:spacing w:val="10"/>
                                <w:sz w:val="19"/>
                                <w:szCs w:val="19"/>
                                <w:lang w:val="en-CA"/>
                              </w:rPr>
                            </w:pPr>
                          </w:p>
                          <w:p w14:paraId="6A10E1C6" w14:textId="12A55F38" w:rsidR="00CF00ED" w:rsidRDefault="00B47D4A" w:rsidP="009701BA">
                            <w:r>
                              <w:t xml:space="preserve">Results-driven real estate data professional specializing in advanced analytics and enterprise-wide data governance. </w:t>
                            </w:r>
                            <w:r>
                              <w:t>Demonstrated success in architecting visualization solutions and data quality oversight programs using Tableau, Python, and SQL, with strong business acumen in asset management operations.</w:t>
                            </w:r>
                            <w:r>
                              <w:t xml:space="preserve"> Eager to transition technical and analytical foundation toward portfolio management</w:t>
                            </w:r>
                            <w:r w:rsidR="002264AC">
                              <w:t>,</w:t>
                            </w:r>
                            <w:r>
                              <w:t xml:space="preserve"> </w:t>
                            </w:r>
                            <w:r w:rsidR="002264AC">
                              <w:t>investment research, and strategic decision-making.</w:t>
                            </w:r>
                          </w:p>
                          <w:p w14:paraId="66310BCE" w14:textId="77777777" w:rsidR="00CF00ED" w:rsidRPr="009701BA" w:rsidRDefault="00CF00ED" w:rsidP="009701BA"/>
                          <w:p w14:paraId="24C4692B" w14:textId="77777777" w:rsidR="009701BA" w:rsidRDefault="009701BA" w:rsidP="009701BA">
                            <w:pPr>
                              <w:spacing w:line="276" w:lineRule="auto"/>
                              <w:jc w:val="both"/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  <w:spacing w:val="10"/>
                                <w:sz w:val="19"/>
                                <w:szCs w:val="19"/>
                                <w:lang w:val="en-CA"/>
                              </w:rPr>
                            </w:pPr>
                          </w:p>
                          <w:p w14:paraId="03BF1EE6" w14:textId="77777777" w:rsidR="009701BA" w:rsidRPr="007E08BF" w:rsidRDefault="009701BA" w:rsidP="009701BA">
                            <w:pPr>
                              <w:spacing w:line="276" w:lineRule="auto"/>
                              <w:jc w:val="both"/>
                              <w:rPr>
                                <w:rFonts w:ascii="Lato" w:hAnsi="Lato"/>
                                <w:color w:val="404040" w:themeColor="text1" w:themeTint="BF"/>
                                <w:spacing w:val="10"/>
                                <w:sz w:val="19"/>
                                <w:szCs w:val="19"/>
                                <w:lang w:val="en-CA"/>
                              </w:rPr>
                            </w:pPr>
                          </w:p>
                          <w:p w14:paraId="4E3D090C" w14:textId="77777777" w:rsidR="0062114B" w:rsidRPr="001A53EE" w:rsidRDefault="0062114B" w:rsidP="009701BA">
                            <w:pPr>
                              <w:spacing w:line="276" w:lineRule="auto"/>
                              <w:ind w:right="360"/>
                              <w:jc w:val="both"/>
                              <w:rPr>
                                <w:rFonts w:ascii="Source Sans Pro" w:hAnsi="Source Sans Pro"/>
                                <w:color w:val="404040" w:themeColor="text1" w:themeTint="BF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52B98" id="_x0000_s1029" type="#_x0000_t202" style="position:absolute;margin-left:210.65pt;margin-top:150.65pt;width:368.6pt;height:130.65pt;z-index:2517483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" filled="f" stroked="f">
                <v:textbox inset="0,0,0,0">
                  <w:txbxContent>
                    <w:p w14:paraId="74BC423B" w14:textId="77777777" w:rsidR="0062114B" w:rsidRPr="0088781E" w:rsidRDefault="0062114B" w:rsidP="0062114B">
                      <w:pPr>
                        <w:pBdr>
                          <w:bottom w:val="single" w:sz="8" w:space="1" w:color="D4C39D"/>
                        </w:pBdr>
                        <w:jc w:val="both"/>
                        <w:rPr>
                          <w:rFonts w:ascii="Fira Sans Medium" w:hAnsi="Fira Sans Medium"/>
                          <w:bCs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</w:pPr>
                      <w:r w:rsidRPr="0088781E"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  <w:t>PROFESSIONAL</w:t>
                      </w:r>
                      <w:r w:rsidRPr="0088781E">
                        <w:rPr>
                          <w:rFonts w:ascii="Fira Sans Medium" w:hAnsi="Fira Sans Medium" w:cstheme="minorHAnsi"/>
                          <w:b/>
                          <w:bCs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Pr="0088781E"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  <w:t>PROFILE</w:t>
                      </w:r>
                    </w:p>
                    <w:p w14:paraId="01D86CCA" w14:textId="77777777" w:rsidR="009701BA" w:rsidRDefault="009701BA" w:rsidP="009701BA">
                      <w:pPr>
                        <w:spacing w:line="276" w:lineRule="auto"/>
                        <w:jc w:val="both"/>
                        <w:rPr>
                          <w:rFonts w:ascii="Lato" w:hAnsi="Lato"/>
                          <w:noProof/>
                          <w:color w:val="404040" w:themeColor="text1" w:themeTint="BF"/>
                          <w:spacing w:val="10"/>
                          <w:sz w:val="19"/>
                          <w:szCs w:val="19"/>
                          <w:lang w:val="en-CA"/>
                        </w:rPr>
                      </w:pPr>
                    </w:p>
                    <w:p w14:paraId="6A10E1C6" w14:textId="12A55F38" w:rsidR="00CF00ED" w:rsidRDefault="00B47D4A" w:rsidP="009701BA">
                      <w:r>
                        <w:t xml:space="preserve">Results-driven real estate data professional specializing in advanced analytics and enterprise-wide data governance. </w:t>
                      </w:r>
                      <w:r>
                        <w:t>Demonstrated success in architecting visualization solutions and data quality oversight programs using Tableau, Python, and SQL, with strong business acumen in asset management operations.</w:t>
                      </w:r>
                      <w:r>
                        <w:t xml:space="preserve"> Eager to transition technical and analytical foundation toward portfolio management</w:t>
                      </w:r>
                      <w:r w:rsidR="002264AC">
                        <w:t>,</w:t>
                      </w:r>
                      <w:r>
                        <w:t xml:space="preserve"> </w:t>
                      </w:r>
                      <w:r w:rsidR="002264AC">
                        <w:t>investment research, and strategic decision-making.</w:t>
                      </w:r>
                    </w:p>
                    <w:p w14:paraId="66310BCE" w14:textId="77777777" w:rsidR="00CF00ED" w:rsidRPr="009701BA" w:rsidRDefault="00CF00ED" w:rsidP="009701BA"/>
                    <w:p w14:paraId="24C4692B" w14:textId="77777777" w:rsidR="009701BA" w:rsidRDefault="009701BA" w:rsidP="009701BA">
                      <w:pPr>
                        <w:spacing w:line="276" w:lineRule="auto"/>
                        <w:jc w:val="both"/>
                        <w:rPr>
                          <w:rFonts w:ascii="Lato" w:hAnsi="Lato"/>
                          <w:noProof/>
                          <w:color w:val="404040" w:themeColor="text1" w:themeTint="BF"/>
                          <w:spacing w:val="10"/>
                          <w:sz w:val="19"/>
                          <w:szCs w:val="19"/>
                          <w:lang w:val="en-CA"/>
                        </w:rPr>
                      </w:pPr>
                    </w:p>
                    <w:p w14:paraId="03BF1EE6" w14:textId="77777777" w:rsidR="009701BA" w:rsidRPr="007E08BF" w:rsidRDefault="009701BA" w:rsidP="009701BA">
                      <w:pPr>
                        <w:spacing w:line="276" w:lineRule="auto"/>
                        <w:jc w:val="both"/>
                        <w:rPr>
                          <w:rFonts w:ascii="Lato" w:hAnsi="Lato"/>
                          <w:color w:val="404040" w:themeColor="text1" w:themeTint="BF"/>
                          <w:spacing w:val="10"/>
                          <w:sz w:val="19"/>
                          <w:szCs w:val="19"/>
                          <w:lang w:val="en-CA"/>
                        </w:rPr>
                      </w:pPr>
                    </w:p>
                    <w:p w14:paraId="4E3D090C" w14:textId="77777777" w:rsidR="0062114B" w:rsidRPr="001A53EE" w:rsidRDefault="0062114B" w:rsidP="009701BA">
                      <w:pPr>
                        <w:spacing w:line="276" w:lineRule="auto"/>
                        <w:ind w:right="360"/>
                        <w:jc w:val="both"/>
                        <w:rPr>
                          <w:rFonts w:ascii="Source Sans Pro" w:hAnsi="Source Sans Pro"/>
                          <w:color w:val="404040" w:themeColor="text1" w:themeTint="BF"/>
                          <w:lang w:val="en-CA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938DF" w:rsidRPr="001F7138">
        <w:rPr>
          <w:rFonts w:ascii="Source Sans Pro" w:hAnsi="Source Sans Pro"/>
          <w:noProof/>
          <w:color w:val="415270"/>
          <w:sz w:val="22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0B468AF" wp14:editId="41AE125C">
                <wp:simplePos x="0" y="0"/>
                <wp:positionH relativeFrom="page">
                  <wp:posOffset>355600</wp:posOffset>
                </wp:positionH>
                <wp:positionV relativeFrom="page">
                  <wp:posOffset>6316133</wp:posOffset>
                </wp:positionV>
                <wp:extent cx="1826230" cy="3072384"/>
                <wp:effectExtent l="0" t="0" r="3175" b="1270"/>
                <wp:wrapNone/>
                <wp:docPr id="62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6230" cy="30723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80A54E" w14:textId="77777777" w:rsidR="0062114B" w:rsidRPr="0088781E" w:rsidRDefault="0062114B" w:rsidP="0062114B">
                            <w:pPr>
                              <w:pBdr>
                                <w:bottom w:val="single" w:sz="8" w:space="1" w:color="D4C39D"/>
                              </w:pBdr>
                              <w:rPr>
                                <w:rFonts w:ascii="Fira Sans Medium" w:hAnsi="Fira Sans Medium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</w:rPr>
                            </w:pPr>
                            <w:r w:rsidRPr="0088781E"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  <w:t>EXPERTISE</w:t>
                            </w:r>
                          </w:p>
                          <w:p w14:paraId="72527BC6" w14:textId="77777777" w:rsidR="0062114B" w:rsidRDefault="0062114B" w:rsidP="0062114B">
                            <w:pPr>
                              <w:spacing w:line="266" w:lineRule="exact"/>
                              <w:rPr>
                                <w:rFonts w:ascii="Source Sans Pro" w:hAnsi="Source Sans Pro"/>
                                <w:bCs/>
                                <w:color w:val="262626" w:themeColor="text1" w:themeTint="D9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61633DFC" w14:textId="33E89F65" w:rsidR="0062114B" w:rsidRPr="00A730D8" w:rsidRDefault="00F90761" w:rsidP="00CE0F20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line="360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Enterprise Data Governance</w:t>
                            </w:r>
                          </w:p>
                          <w:p w14:paraId="374DCB7B" w14:textId="6BD41E53" w:rsidR="0062114B" w:rsidRDefault="00D53530" w:rsidP="00CE0F20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line="360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 BI Solutions</w:t>
                            </w:r>
                          </w:p>
                          <w:p w14:paraId="2032095C" w14:textId="77777777" w:rsidR="00D53530" w:rsidRDefault="00D53530" w:rsidP="00D53530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line="360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Data Analytics</w:t>
                            </w:r>
                          </w:p>
                          <w:p w14:paraId="01630033" w14:textId="67115D38" w:rsidR="00A01ADB" w:rsidRPr="00D53530" w:rsidRDefault="00A01ADB" w:rsidP="00D53530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line="360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 w:rsidRPr="00D53530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Python, SQL, Tableau</w:t>
                            </w:r>
                          </w:p>
                          <w:p w14:paraId="6AED882B" w14:textId="30C7FC79" w:rsidR="0062114B" w:rsidRPr="00A730D8" w:rsidRDefault="00127E27" w:rsidP="00CE0F20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line="360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Relationship Building</w:t>
                            </w:r>
                          </w:p>
                          <w:p w14:paraId="358DC153" w14:textId="37AA7CC4" w:rsidR="0062114B" w:rsidRPr="00A730D8" w:rsidRDefault="00D53530" w:rsidP="00CE0F20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line="360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Process Improvement</w:t>
                            </w:r>
                          </w:p>
                          <w:p w14:paraId="1A3E4F9E" w14:textId="2A8E8085" w:rsidR="0062114B" w:rsidRPr="00A730D8" w:rsidRDefault="00D53530" w:rsidP="00CE0F20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line="360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Change Management</w:t>
                            </w:r>
                          </w:p>
                          <w:p w14:paraId="584546DC" w14:textId="77777777" w:rsidR="0062114B" w:rsidRPr="00FF78F7" w:rsidRDefault="0062114B" w:rsidP="0062114B">
                            <w:pPr>
                              <w:rPr>
                                <w:rFonts w:ascii="Source Sans Pro" w:hAnsi="Source Sans Pr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B468AF" id="_x0000_s1030" type="#_x0000_t202" style="position:absolute;margin-left:28pt;margin-top:497.35pt;width:143.8pt;height:241.9pt;z-index:2517463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" filled="f" stroked="f">
                <v:textbox inset="0,0,0,0">
                  <w:txbxContent>
                    <w:p w14:paraId="5080A54E" w14:textId="77777777" w:rsidR="0062114B" w:rsidRPr="0088781E" w:rsidRDefault="0062114B" w:rsidP="0062114B">
                      <w:pPr>
                        <w:pBdr>
                          <w:bottom w:val="single" w:sz="8" w:space="1" w:color="D4C39D"/>
                        </w:pBdr>
                        <w:rPr>
                          <w:rFonts w:ascii="Fira Sans Medium" w:hAnsi="Fira Sans Medium"/>
                          <w:color w:val="262626" w:themeColor="text1" w:themeTint="D9"/>
                          <w:spacing w:val="20"/>
                          <w:sz w:val="24"/>
                          <w:szCs w:val="24"/>
                        </w:rPr>
                      </w:pPr>
                      <w:r w:rsidRPr="0088781E"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  <w:t>EXPERTISE</w:t>
                      </w:r>
                    </w:p>
                    <w:p w14:paraId="72527BC6" w14:textId="77777777" w:rsidR="0062114B" w:rsidRDefault="0062114B" w:rsidP="0062114B">
                      <w:pPr>
                        <w:spacing w:line="266" w:lineRule="exact"/>
                        <w:rPr>
                          <w:rFonts w:ascii="Source Sans Pro" w:hAnsi="Source Sans Pro"/>
                          <w:bCs/>
                          <w:color w:val="262626" w:themeColor="text1" w:themeTint="D9"/>
                          <w:spacing w:val="10"/>
                          <w:sz w:val="20"/>
                          <w:szCs w:val="20"/>
                        </w:rPr>
                      </w:pPr>
                    </w:p>
                    <w:p w14:paraId="61633DFC" w14:textId="33E89F65" w:rsidR="0062114B" w:rsidRPr="00A730D8" w:rsidRDefault="00F90761" w:rsidP="00CE0F20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line="360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Enterprise Data Governance</w:t>
                      </w:r>
                    </w:p>
                    <w:p w14:paraId="374DCB7B" w14:textId="6BD41E53" w:rsidR="0062114B" w:rsidRDefault="00D53530" w:rsidP="00CE0F20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line="360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 BI Solutions</w:t>
                      </w:r>
                    </w:p>
                    <w:p w14:paraId="2032095C" w14:textId="77777777" w:rsidR="00D53530" w:rsidRDefault="00D53530" w:rsidP="00D53530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line="360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Data Analytics</w:t>
                      </w:r>
                    </w:p>
                    <w:p w14:paraId="01630033" w14:textId="67115D38" w:rsidR="00A01ADB" w:rsidRPr="00D53530" w:rsidRDefault="00A01ADB" w:rsidP="00D53530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line="360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 w:rsidRPr="00D53530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Python, SQL, Tableau</w:t>
                      </w:r>
                    </w:p>
                    <w:p w14:paraId="6AED882B" w14:textId="30C7FC79" w:rsidR="0062114B" w:rsidRPr="00A730D8" w:rsidRDefault="00127E27" w:rsidP="00CE0F20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line="360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Relationship Building</w:t>
                      </w:r>
                    </w:p>
                    <w:p w14:paraId="358DC153" w14:textId="37AA7CC4" w:rsidR="0062114B" w:rsidRPr="00A730D8" w:rsidRDefault="00D53530" w:rsidP="00CE0F20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line="360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Process Improvement</w:t>
                      </w:r>
                    </w:p>
                    <w:p w14:paraId="1A3E4F9E" w14:textId="2A8E8085" w:rsidR="0062114B" w:rsidRPr="00A730D8" w:rsidRDefault="00D53530" w:rsidP="00CE0F20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line="360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Change Management</w:t>
                      </w:r>
                    </w:p>
                    <w:p w14:paraId="584546DC" w14:textId="77777777" w:rsidR="0062114B" w:rsidRPr="00FF78F7" w:rsidRDefault="0062114B" w:rsidP="0062114B">
                      <w:pPr>
                        <w:rPr>
                          <w:rFonts w:ascii="Source Sans Pro" w:hAnsi="Source Sans Pro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938DF" w:rsidRPr="001F7138">
        <w:rPr>
          <w:rFonts w:ascii="Source Sans Pro" w:hAnsi="Source Sans Pro"/>
          <w:noProof/>
          <w:color w:val="415270"/>
          <w:sz w:val="22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B4573EE" wp14:editId="1C9D7233">
                <wp:simplePos x="0" y="0"/>
                <wp:positionH relativeFrom="page">
                  <wp:posOffset>355600</wp:posOffset>
                </wp:positionH>
                <wp:positionV relativeFrom="page">
                  <wp:posOffset>3369734</wp:posOffset>
                </wp:positionV>
                <wp:extent cx="1929765" cy="2946400"/>
                <wp:effectExtent l="0" t="0" r="635" b="0"/>
                <wp:wrapNone/>
                <wp:docPr id="3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9765" cy="2946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056E6D6" w14:textId="77777777" w:rsidR="0062114B" w:rsidRPr="0088781E" w:rsidRDefault="0062114B" w:rsidP="0062114B">
                            <w:pPr>
                              <w:pBdr>
                                <w:bottom w:val="single" w:sz="8" w:space="1" w:color="D4C39D"/>
                              </w:pBdr>
                              <w:rPr>
                                <w:rFonts w:ascii="Fira Sans Medium" w:hAnsi="Fira Sans Medium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</w:rPr>
                            </w:pPr>
                            <w:r w:rsidRPr="0088781E"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  <w:t>EDUCATION</w:t>
                            </w:r>
                          </w:p>
                          <w:p w14:paraId="40E26C3F" w14:textId="77777777" w:rsidR="0062114B" w:rsidRDefault="0062114B" w:rsidP="0062114B">
                            <w:pPr>
                              <w:spacing w:line="266" w:lineRule="exact"/>
                              <w:rPr>
                                <w:rFonts w:ascii="Source Sans Pro" w:hAnsi="Source Sans Pro"/>
                                <w:bCs/>
                                <w:color w:val="262626" w:themeColor="text1" w:themeTint="D9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495F71D2" w14:textId="75C9E954" w:rsidR="0062114B" w:rsidRPr="00E938DF" w:rsidRDefault="00E938DF" w:rsidP="0062114B">
                            <w:pPr>
                              <w:spacing w:line="276" w:lineRule="auto"/>
                              <w:jc w:val="both"/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9"/>
                                <w:szCs w:val="19"/>
                                <w:lang w:val="en-CA"/>
                              </w:rPr>
                            </w:pPr>
                            <w:r w:rsidRPr="00E938DF"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9"/>
                                <w:szCs w:val="19"/>
                                <w:lang w:val="en-CA"/>
                              </w:rPr>
                              <w:t>M.B.A</w:t>
                            </w:r>
                            <w:r w:rsidR="0062114B" w:rsidRPr="00E938DF"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9"/>
                                <w:szCs w:val="19"/>
                                <w:lang w:val="en-CA"/>
                              </w:rPr>
                              <w:t xml:space="preserve"> | </w:t>
                            </w:r>
                            <w:r w:rsidRPr="00E938DF"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9"/>
                                <w:szCs w:val="19"/>
                                <w:lang w:val="en-CA"/>
                              </w:rPr>
                              <w:t xml:space="preserve">Mergers &amp; </w:t>
                            </w:r>
                            <w:r w:rsidR="0043197A"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9"/>
                                <w:szCs w:val="19"/>
                                <w:lang w:val="en-CA"/>
                              </w:rPr>
                              <w:t>Acquisitions</w:t>
                            </w:r>
                          </w:p>
                          <w:p w14:paraId="29C797EC" w14:textId="77777777" w:rsidR="00E938DF" w:rsidRDefault="0062114B" w:rsidP="0062114B">
                            <w:pPr>
                              <w:spacing w:line="276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 w:rsidRPr="00A730D8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University </w:t>
                            </w:r>
                            <w:r w:rsidR="00E938DF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of Illinois</w:t>
                            </w:r>
                            <w:r w:rsidRPr="00A730D8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 </w:t>
                            </w:r>
                          </w:p>
                          <w:p w14:paraId="6D9E6352" w14:textId="55DD670F" w:rsidR="0062114B" w:rsidRPr="00A730D8" w:rsidRDefault="00E938DF" w:rsidP="0062114B">
                            <w:pPr>
                              <w:spacing w:line="276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Champaign, IL</w:t>
                            </w:r>
                          </w:p>
                          <w:p w14:paraId="70553F6A" w14:textId="6EF095FE" w:rsidR="0062114B" w:rsidRPr="00A730D8" w:rsidRDefault="00E938DF" w:rsidP="0062114B">
                            <w:pPr>
                              <w:spacing w:line="276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2025</w:t>
                            </w:r>
                          </w:p>
                          <w:p w14:paraId="116EC4D0" w14:textId="77777777" w:rsidR="0062114B" w:rsidRPr="00A730D8" w:rsidRDefault="0062114B" w:rsidP="0062114B">
                            <w:pPr>
                              <w:spacing w:line="276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</w:p>
                          <w:p w14:paraId="61812A6A" w14:textId="1332A7CD" w:rsidR="0062114B" w:rsidRPr="0088781E" w:rsidRDefault="00E938DF" w:rsidP="0062114B">
                            <w:pPr>
                              <w:spacing w:line="276" w:lineRule="auto"/>
                              <w:jc w:val="both"/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>M.S.</w:t>
                            </w:r>
                            <w:r w:rsidR="0062114B" w:rsidRPr="0088781E"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 xml:space="preserve"> | </w:t>
                            </w:r>
                            <w:r w:rsidR="00D53530"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>Advanced Statistics</w:t>
                            </w:r>
                          </w:p>
                          <w:p w14:paraId="79BBF2B0" w14:textId="77777777" w:rsidR="00E938DF" w:rsidRDefault="00E938DF" w:rsidP="0062114B">
                            <w:pPr>
                              <w:spacing w:line="276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Central CT State University</w:t>
                            </w:r>
                            <w:r w:rsidR="0062114B" w:rsidRPr="00A730D8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 </w:t>
                            </w:r>
                          </w:p>
                          <w:p w14:paraId="33450FF5" w14:textId="513BAF2B" w:rsidR="0062114B" w:rsidRPr="00A730D8" w:rsidRDefault="00E938DF" w:rsidP="0062114B">
                            <w:pPr>
                              <w:spacing w:line="276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New Britain, CT</w:t>
                            </w:r>
                          </w:p>
                          <w:p w14:paraId="42D22A0F" w14:textId="30998CAA" w:rsidR="0062114B" w:rsidRDefault="00E938DF" w:rsidP="0062114B">
                            <w:pP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2021</w:t>
                            </w:r>
                          </w:p>
                          <w:p w14:paraId="56A6300B" w14:textId="77777777" w:rsidR="00E938DF" w:rsidRDefault="00E938DF" w:rsidP="0062114B">
                            <w:pP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</w:p>
                          <w:p w14:paraId="52485B0A" w14:textId="0B8075DC" w:rsidR="00E938DF" w:rsidRPr="0088781E" w:rsidRDefault="00E938DF" w:rsidP="00E938DF">
                            <w:pPr>
                              <w:spacing w:line="276" w:lineRule="auto"/>
                              <w:jc w:val="both"/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>B.S.</w:t>
                            </w:r>
                            <w:r w:rsidRPr="0088781E"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 xml:space="preserve"> | </w:t>
                            </w:r>
                            <w:r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>Exercise Sciences</w:t>
                            </w:r>
                          </w:p>
                          <w:p w14:paraId="3CD97B34" w14:textId="5D474B8A" w:rsidR="00E938DF" w:rsidRDefault="00E938DF" w:rsidP="00E938DF">
                            <w:pPr>
                              <w:spacing w:line="276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Southern CT State University</w:t>
                            </w:r>
                            <w:r w:rsidRPr="00A730D8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 </w:t>
                            </w:r>
                          </w:p>
                          <w:p w14:paraId="7E585B4B" w14:textId="47B08CBB" w:rsidR="00E938DF" w:rsidRPr="00A730D8" w:rsidRDefault="00E938DF" w:rsidP="00E938DF">
                            <w:pPr>
                              <w:spacing w:line="276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New Haven, CT</w:t>
                            </w:r>
                          </w:p>
                          <w:p w14:paraId="211F8BF1" w14:textId="79FF26F3" w:rsidR="00E938DF" w:rsidRPr="00FF78F7" w:rsidRDefault="00E938DF" w:rsidP="0062114B">
                            <w:pPr>
                              <w:rPr>
                                <w:rFonts w:ascii="Source Sans Pro" w:hAnsi="Source Sans Pro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2015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4573EE" id="_x0000_s1031" type="#_x0000_t202" style="position:absolute;margin-left:28pt;margin-top:265.35pt;width:151.95pt;height:232pt;z-index:251744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" filled="f" stroked="f">
                <v:textbox inset="0,0,0,0">
                  <w:txbxContent>
                    <w:p w14:paraId="2056E6D6" w14:textId="77777777" w:rsidR="0062114B" w:rsidRPr="0088781E" w:rsidRDefault="0062114B" w:rsidP="0062114B">
                      <w:pPr>
                        <w:pBdr>
                          <w:bottom w:val="single" w:sz="8" w:space="1" w:color="D4C39D"/>
                        </w:pBdr>
                        <w:rPr>
                          <w:rFonts w:ascii="Fira Sans Medium" w:hAnsi="Fira Sans Medium"/>
                          <w:color w:val="262626" w:themeColor="text1" w:themeTint="D9"/>
                          <w:spacing w:val="20"/>
                          <w:sz w:val="24"/>
                          <w:szCs w:val="24"/>
                        </w:rPr>
                      </w:pPr>
                      <w:r w:rsidRPr="0088781E"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  <w:t>EDUCATION</w:t>
                      </w:r>
                    </w:p>
                    <w:p w14:paraId="40E26C3F" w14:textId="77777777" w:rsidR="0062114B" w:rsidRDefault="0062114B" w:rsidP="0062114B">
                      <w:pPr>
                        <w:spacing w:line="266" w:lineRule="exact"/>
                        <w:rPr>
                          <w:rFonts w:ascii="Source Sans Pro" w:hAnsi="Source Sans Pro"/>
                          <w:bCs/>
                          <w:color w:val="262626" w:themeColor="text1" w:themeTint="D9"/>
                          <w:spacing w:val="10"/>
                          <w:sz w:val="20"/>
                          <w:szCs w:val="20"/>
                        </w:rPr>
                      </w:pPr>
                    </w:p>
                    <w:p w14:paraId="495F71D2" w14:textId="75C9E954" w:rsidR="0062114B" w:rsidRPr="00E938DF" w:rsidRDefault="00E938DF" w:rsidP="0062114B">
                      <w:pPr>
                        <w:spacing w:line="276" w:lineRule="auto"/>
                        <w:jc w:val="both"/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9"/>
                          <w:szCs w:val="19"/>
                          <w:lang w:val="en-CA"/>
                        </w:rPr>
                      </w:pPr>
                      <w:r w:rsidRPr="00E938DF"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9"/>
                          <w:szCs w:val="19"/>
                          <w:lang w:val="en-CA"/>
                        </w:rPr>
                        <w:t>M.B.A</w:t>
                      </w:r>
                      <w:r w:rsidR="0062114B" w:rsidRPr="00E938DF"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9"/>
                          <w:szCs w:val="19"/>
                          <w:lang w:val="en-CA"/>
                        </w:rPr>
                        <w:t xml:space="preserve"> | </w:t>
                      </w:r>
                      <w:r w:rsidRPr="00E938DF"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9"/>
                          <w:szCs w:val="19"/>
                          <w:lang w:val="en-CA"/>
                        </w:rPr>
                        <w:t xml:space="preserve">Mergers &amp; </w:t>
                      </w:r>
                      <w:r w:rsidR="0043197A"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9"/>
                          <w:szCs w:val="19"/>
                          <w:lang w:val="en-CA"/>
                        </w:rPr>
                        <w:t>Acquisitions</w:t>
                      </w:r>
                    </w:p>
                    <w:p w14:paraId="29C797EC" w14:textId="77777777" w:rsidR="00E938DF" w:rsidRDefault="0062114B" w:rsidP="0062114B">
                      <w:pPr>
                        <w:spacing w:line="276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 w:rsidRPr="00A730D8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University </w:t>
                      </w:r>
                      <w:r w:rsidR="00E938DF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of Illinois</w:t>
                      </w:r>
                      <w:r w:rsidRPr="00A730D8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 </w:t>
                      </w:r>
                    </w:p>
                    <w:p w14:paraId="6D9E6352" w14:textId="55DD670F" w:rsidR="0062114B" w:rsidRPr="00A730D8" w:rsidRDefault="00E938DF" w:rsidP="0062114B">
                      <w:pPr>
                        <w:spacing w:line="276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Champaign, IL</w:t>
                      </w:r>
                    </w:p>
                    <w:p w14:paraId="70553F6A" w14:textId="6EF095FE" w:rsidR="0062114B" w:rsidRPr="00A730D8" w:rsidRDefault="00E938DF" w:rsidP="0062114B">
                      <w:pPr>
                        <w:spacing w:line="276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2025</w:t>
                      </w:r>
                    </w:p>
                    <w:p w14:paraId="116EC4D0" w14:textId="77777777" w:rsidR="0062114B" w:rsidRPr="00A730D8" w:rsidRDefault="0062114B" w:rsidP="0062114B">
                      <w:pPr>
                        <w:spacing w:line="276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</w:p>
                    <w:p w14:paraId="61812A6A" w14:textId="1332A7CD" w:rsidR="0062114B" w:rsidRPr="0088781E" w:rsidRDefault="00E938DF" w:rsidP="0062114B">
                      <w:pPr>
                        <w:spacing w:line="276" w:lineRule="auto"/>
                        <w:jc w:val="both"/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>M.S.</w:t>
                      </w:r>
                      <w:r w:rsidR="0062114B" w:rsidRPr="0088781E"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 xml:space="preserve"> | </w:t>
                      </w:r>
                      <w:r w:rsidR="00D53530"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>Advanced Statistics</w:t>
                      </w:r>
                    </w:p>
                    <w:p w14:paraId="79BBF2B0" w14:textId="77777777" w:rsidR="00E938DF" w:rsidRDefault="00E938DF" w:rsidP="0062114B">
                      <w:pPr>
                        <w:spacing w:line="276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Central CT State University</w:t>
                      </w:r>
                      <w:r w:rsidR="0062114B" w:rsidRPr="00A730D8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 </w:t>
                      </w:r>
                    </w:p>
                    <w:p w14:paraId="33450FF5" w14:textId="513BAF2B" w:rsidR="0062114B" w:rsidRPr="00A730D8" w:rsidRDefault="00E938DF" w:rsidP="0062114B">
                      <w:pPr>
                        <w:spacing w:line="276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New Britain, CT</w:t>
                      </w:r>
                    </w:p>
                    <w:p w14:paraId="42D22A0F" w14:textId="30998CAA" w:rsidR="0062114B" w:rsidRDefault="00E938DF" w:rsidP="0062114B">
                      <w:pP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2021</w:t>
                      </w:r>
                    </w:p>
                    <w:p w14:paraId="56A6300B" w14:textId="77777777" w:rsidR="00E938DF" w:rsidRDefault="00E938DF" w:rsidP="0062114B">
                      <w:pP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</w:p>
                    <w:p w14:paraId="52485B0A" w14:textId="0B8075DC" w:rsidR="00E938DF" w:rsidRPr="0088781E" w:rsidRDefault="00E938DF" w:rsidP="00E938DF">
                      <w:pPr>
                        <w:spacing w:line="276" w:lineRule="auto"/>
                        <w:jc w:val="both"/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>B.S.</w:t>
                      </w:r>
                      <w:r w:rsidRPr="0088781E"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 xml:space="preserve"> | </w:t>
                      </w:r>
                      <w:r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>Exercise Sciences</w:t>
                      </w:r>
                    </w:p>
                    <w:p w14:paraId="3CD97B34" w14:textId="5D474B8A" w:rsidR="00E938DF" w:rsidRDefault="00E938DF" w:rsidP="00E938DF">
                      <w:pPr>
                        <w:spacing w:line="276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Southern CT State University</w:t>
                      </w:r>
                      <w:r w:rsidRPr="00A730D8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 </w:t>
                      </w:r>
                    </w:p>
                    <w:p w14:paraId="7E585B4B" w14:textId="47B08CBB" w:rsidR="00E938DF" w:rsidRPr="00A730D8" w:rsidRDefault="00E938DF" w:rsidP="00E938DF">
                      <w:pPr>
                        <w:spacing w:line="276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New Haven, CT</w:t>
                      </w:r>
                    </w:p>
                    <w:p w14:paraId="211F8BF1" w14:textId="79FF26F3" w:rsidR="00E938DF" w:rsidRPr="00FF78F7" w:rsidRDefault="00E938DF" w:rsidP="0062114B">
                      <w:pPr>
                        <w:rPr>
                          <w:rFonts w:ascii="Source Sans Pro" w:hAnsi="Source Sans Pro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2015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938DF">
        <w:rPr>
          <w:rFonts w:ascii="Source Sans Pro" w:hAnsi="Source Sans Pro"/>
          <w:noProof/>
          <w:color w:val="415270"/>
          <w:sz w:val="22"/>
        </w:rPr>
        <mc:AlternateContent>
          <mc:Choice Requires="wpg">
            <w:drawing>
              <wp:anchor distT="0" distB="0" distL="114300" distR="114300" simplePos="0" relativeHeight="251770880" behindDoc="0" locked="0" layoutInCell="1" allowOverlap="1" wp14:anchorId="3D70D02B" wp14:editId="020F9533">
                <wp:simplePos x="0" y="0"/>
                <wp:positionH relativeFrom="page">
                  <wp:posOffset>414867</wp:posOffset>
                </wp:positionH>
                <wp:positionV relativeFrom="page">
                  <wp:posOffset>1913467</wp:posOffset>
                </wp:positionV>
                <wp:extent cx="1941406" cy="1186180"/>
                <wp:effectExtent l="0" t="0" r="1905" b="7620"/>
                <wp:wrapNone/>
                <wp:docPr id="2118286680" name="Group 21182866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41406" cy="1186180"/>
                          <a:chOff x="12700" y="6147"/>
                          <a:chExt cx="2324120" cy="1188419"/>
                        </a:xfrm>
                      </wpg:grpSpPr>
                      <wps:wsp>
                        <wps:cNvPr id="1685031433" name="Text Box 1685031433"/>
                        <wps:cNvSpPr txBox="1"/>
                        <wps:spPr bwMode="auto">
                          <a:xfrm>
                            <a:off x="291176" y="1049628"/>
                            <a:ext cx="2045644" cy="1449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59982C" w14:textId="77777777" w:rsidR="009701BA" w:rsidRPr="00267618" w:rsidRDefault="009701BA" w:rsidP="009701BA">
                              <w:pPr>
                                <w:rPr>
                                  <w:rFonts w:ascii="Lato" w:hAnsi="Lato"/>
                                  <w:color w:val="262626" w:themeColor="text1" w:themeTint="D9"/>
                                  <w:sz w:val="17"/>
                                  <w:szCs w:val="18"/>
                                  <w:lang w:val="en-CA"/>
                                </w:rPr>
                              </w:pPr>
                              <w:r w:rsidRPr="00267618">
                                <w:rPr>
                                  <w:rFonts w:ascii="Lato" w:hAnsi="Lato"/>
                                  <w:color w:val="404040" w:themeColor="text1" w:themeTint="BF"/>
                                  <w:sz w:val="17"/>
                                  <w:szCs w:val="18"/>
                                  <w:lang w:val="en-CA"/>
                                </w:rPr>
                                <w:t>Linkedin.com/in/</w:t>
                              </w:r>
                              <w:proofErr w:type="spellStart"/>
                              <w:r w:rsidRPr="00267618">
                                <w:rPr>
                                  <w:rFonts w:ascii="Lato" w:hAnsi="Lato"/>
                                  <w:color w:val="404040" w:themeColor="text1" w:themeTint="BF"/>
                                  <w:sz w:val="17"/>
                                  <w:szCs w:val="18"/>
                                  <w:lang w:val="en-CA"/>
                                </w:rPr>
                                <w:t>benjamintremblay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4476649" name="Text Box 824476649"/>
                        <wps:cNvSpPr txBox="1"/>
                        <wps:spPr bwMode="auto">
                          <a:xfrm>
                            <a:off x="291238" y="825279"/>
                            <a:ext cx="1503044" cy="17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8D6C9B" w14:textId="0F1F88FA" w:rsidR="009701BA" w:rsidRPr="00267618" w:rsidRDefault="009701BA" w:rsidP="009701BA">
                              <w:pPr>
                                <w:rPr>
                                  <w:rFonts w:ascii="Source Sans Pro" w:hAnsi="Source Sans Pro"/>
                                  <w:color w:val="404040" w:themeColor="text1" w:themeTint="BF"/>
                                  <w:sz w:val="18"/>
                                  <w:szCs w:val="18"/>
                                  <w:lang w:val="en-CA"/>
                                </w:rPr>
                              </w:pPr>
                              <w:r w:rsidRPr="00267618">
                                <w:rPr>
                                  <w:rFonts w:ascii="Lato" w:hAnsi="Lato"/>
                                  <w:color w:val="404040" w:themeColor="text1" w:themeTint="BF"/>
                                  <w:sz w:val="18"/>
                                  <w:szCs w:val="18"/>
                                  <w:lang w:val="en-CA"/>
                                </w:rPr>
                                <w:t>Wethersfield,</w:t>
                              </w:r>
                              <w:r w:rsidR="00D53530">
                                <w:rPr>
                                  <w:rFonts w:ascii="Lato" w:hAnsi="Lato"/>
                                  <w:color w:val="404040" w:themeColor="text1" w:themeTint="BF"/>
                                  <w:sz w:val="18"/>
                                  <w:szCs w:val="18"/>
                                  <w:lang w:val="en-CA"/>
                                </w:rPr>
                                <w:t xml:space="preserve"> </w:t>
                              </w:r>
                              <w:r w:rsidRPr="00267618">
                                <w:rPr>
                                  <w:rFonts w:ascii="Lato" w:hAnsi="Lato"/>
                                  <w:color w:val="404040" w:themeColor="text1" w:themeTint="BF"/>
                                  <w:sz w:val="18"/>
                                  <w:szCs w:val="18"/>
                                  <w:lang w:val="en-CA"/>
                                </w:rPr>
                                <w:t>C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0314568" name="Text Box 1070314568"/>
                        <wps:cNvSpPr txBox="1"/>
                        <wps:spPr bwMode="auto">
                          <a:xfrm>
                            <a:off x="330199" y="590833"/>
                            <a:ext cx="1980734" cy="17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090039" w14:textId="77777777" w:rsidR="009701BA" w:rsidRPr="0020335F" w:rsidRDefault="009701BA" w:rsidP="009701BA">
                              <w:pPr>
                                <w:rPr>
                                  <w:rFonts w:ascii="Source Sans Pro" w:hAnsi="Source Sans Pro"/>
                                  <w:color w:val="404040" w:themeColor="text1" w:themeTint="BF"/>
                                  <w:sz w:val="21"/>
                                  <w:szCs w:val="21"/>
                                  <w:lang w:val="en-CA"/>
                                </w:rPr>
                              </w:pPr>
                              <w:r w:rsidRPr="0020335F">
                                <w:rPr>
                                  <w:rFonts w:ascii="Lato" w:hAnsi="Lato"/>
                                  <w:color w:val="404040" w:themeColor="text1" w:themeTint="BF"/>
                                  <w:sz w:val="17"/>
                                  <w:szCs w:val="18"/>
                                  <w:lang w:val="en-CA"/>
                                </w:rPr>
                                <w:t>Benjamin.j.tremblay@gmail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7534766" name="Text Box 487534766"/>
                        <wps:cNvSpPr txBox="1"/>
                        <wps:spPr bwMode="auto">
                          <a:xfrm>
                            <a:off x="330200" y="374050"/>
                            <a:ext cx="1114425" cy="17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B6162F" w14:textId="77777777" w:rsidR="009701BA" w:rsidRPr="00267618" w:rsidRDefault="009701BA" w:rsidP="009701BA">
                              <w:pPr>
                                <w:rPr>
                                  <w:rFonts w:ascii="Source Sans Pro" w:hAnsi="Source Sans Pro"/>
                                  <w:color w:val="404040" w:themeColor="text1" w:themeTint="BF"/>
                                  <w:sz w:val="18"/>
                                  <w:szCs w:val="18"/>
                                  <w:lang w:val="en-CA"/>
                                </w:rPr>
                              </w:pPr>
                              <w:r w:rsidRPr="00267618">
                                <w:rPr>
                                  <w:rFonts w:ascii="Lato" w:hAnsi="Lato"/>
                                  <w:color w:val="404040" w:themeColor="text1" w:themeTint="BF"/>
                                  <w:sz w:val="18"/>
                                  <w:szCs w:val="18"/>
                                  <w:lang w:val="en-CA"/>
                                </w:rPr>
                                <w:t>860</w:t>
                              </w:r>
                              <w:r w:rsidRPr="00267618">
                                <w:rPr>
                                  <w:rFonts w:ascii="Source Sans Pro" w:hAnsi="Source Sans Pro"/>
                                  <w:color w:val="404040" w:themeColor="text1" w:themeTint="BF"/>
                                  <w:sz w:val="18"/>
                                  <w:szCs w:val="18"/>
                                  <w:lang w:val="en-CA"/>
                                </w:rPr>
                                <w:t>.</w:t>
                              </w:r>
                              <w:r w:rsidRPr="00267618">
                                <w:rPr>
                                  <w:rFonts w:ascii="Lato" w:hAnsi="Lato"/>
                                  <w:color w:val="404040" w:themeColor="text1" w:themeTint="BF"/>
                                  <w:sz w:val="18"/>
                                  <w:szCs w:val="18"/>
                                  <w:lang w:val="en-CA"/>
                                </w:rPr>
                                <w:t>543</w:t>
                              </w:r>
                              <w:r w:rsidRPr="00267618">
                                <w:rPr>
                                  <w:rFonts w:ascii="Source Sans Pro" w:hAnsi="Source Sans Pro"/>
                                  <w:color w:val="404040" w:themeColor="text1" w:themeTint="BF"/>
                                  <w:sz w:val="18"/>
                                  <w:szCs w:val="18"/>
                                  <w:lang w:val="en-CA"/>
                                </w:rPr>
                                <w:t>.</w:t>
                              </w:r>
                              <w:r w:rsidRPr="00267618">
                                <w:rPr>
                                  <w:rFonts w:ascii="Lato" w:hAnsi="Lato"/>
                                  <w:color w:val="404040" w:themeColor="text1" w:themeTint="BF"/>
                                  <w:sz w:val="18"/>
                                  <w:szCs w:val="18"/>
                                  <w:lang w:val="en-CA"/>
                                </w:rPr>
                                <w:t>355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502501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12700" y="6147"/>
                            <a:ext cx="2115518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BBA28E" w14:textId="77777777" w:rsidR="009701BA" w:rsidRPr="00564EF6" w:rsidRDefault="009701BA" w:rsidP="009701BA">
                              <w:pPr>
                                <w:pBdr>
                                  <w:bottom w:val="single" w:sz="8" w:space="1" w:color="D4C39D"/>
                                </w:pBdr>
                                <w:rPr>
                                  <w:rFonts w:ascii="Fira Sans Medium" w:hAnsi="Fira Sans Medium"/>
                                  <w:color w:val="262626" w:themeColor="text1" w:themeTint="D9"/>
                                  <w:spacing w:val="20"/>
                                  <w:sz w:val="24"/>
                                  <w:szCs w:val="24"/>
                                </w:rPr>
                              </w:pPr>
                              <w:r w:rsidRPr="00564EF6">
                                <w:rPr>
                                  <w:rFonts w:ascii="Fira Sans Medium" w:hAnsi="Fira Sans Medium" w:cstheme="minorHAnsi"/>
                                  <w:color w:val="262626" w:themeColor="text1" w:themeTint="D9"/>
                                  <w:spacing w:val="20"/>
                                  <w:sz w:val="24"/>
                                  <w:szCs w:val="24"/>
                                  <w:lang w:val="en-CA"/>
                                </w:rPr>
                                <w:t>CONTACT</w:t>
                              </w:r>
                            </w:p>
                            <w:p w14:paraId="5E580683" w14:textId="77777777" w:rsidR="009701BA" w:rsidRDefault="009701BA" w:rsidP="009701BA">
                              <w:pPr>
                                <w:spacing w:line="266" w:lineRule="exact"/>
                                <w:rPr>
                                  <w:rFonts w:ascii="Source Sans Pro" w:hAnsi="Source Sans Pro"/>
                                  <w:bCs/>
                                  <w:color w:val="262626" w:themeColor="text1" w:themeTint="D9"/>
                                  <w:spacing w:val="10"/>
                                  <w:sz w:val="20"/>
                                  <w:szCs w:val="20"/>
                                </w:rPr>
                              </w:pPr>
                            </w:p>
                            <w:p w14:paraId="71FEC320" w14:textId="77777777" w:rsidR="009701BA" w:rsidRPr="00FF78F7" w:rsidRDefault="009701BA" w:rsidP="009701BA">
                              <w:pPr>
                                <w:rPr>
                                  <w:rFonts w:ascii="Source Sans Pro" w:hAnsi="Source Sans Pro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70D02B" id="Group 2118286680" o:spid="_x0000_s1032" style="position:absolute;margin-left:32.65pt;margin-top:150.65pt;width:152.85pt;height:93.4pt;z-index:251770880;mso-position-horizontal-relative:page;mso-position-vertical-relative:page;mso-width-relative:margin;mso-height-relative:margin" coordorigin="127,61" coordsize="23241,1188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">
                <v:shape id="Text Box 1685031433" o:spid="_x0000_s1033" type="#_x0000_t202" style="position:absolute;left:2911;top:10496;width:20457;height:144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" filled="f" stroked="f">
                  <v:textbox inset="0,0,0,0">
                    <w:txbxContent>
                      <w:p w14:paraId="2159982C" w14:textId="77777777" w:rsidR="009701BA" w:rsidRPr="00267618" w:rsidRDefault="009701BA" w:rsidP="009701BA">
                        <w:pPr>
                          <w:rPr>
                            <w:rFonts w:ascii="Lato" w:hAnsi="Lato"/>
                            <w:color w:val="262626" w:themeColor="text1" w:themeTint="D9"/>
                            <w:sz w:val="17"/>
                            <w:szCs w:val="18"/>
                            <w:lang w:val="en-CA"/>
                          </w:rPr>
                        </w:pPr>
                        <w:r w:rsidRPr="00267618">
                          <w:rPr>
                            <w:rFonts w:ascii="Lato" w:hAnsi="Lato"/>
                            <w:color w:val="404040" w:themeColor="text1" w:themeTint="BF"/>
                            <w:sz w:val="17"/>
                            <w:szCs w:val="18"/>
                            <w:lang w:val="en-CA"/>
                          </w:rPr>
                          <w:t>Linkedin.com/in/</w:t>
                        </w:r>
                        <w:proofErr w:type="spellStart"/>
                        <w:r w:rsidRPr="00267618">
                          <w:rPr>
                            <w:rFonts w:ascii="Lato" w:hAnsi="Lato"/>
                            <w:color w:val="404040" w:themeColor="text1" w:themeTint="BF"/>
                            <w:sz w:val="17"/>
                            <w:szCs w:val="18"/>
                            <w:lang w:val="en-CA"/>
                          </w:rPr>
                          <w:t>benjamintremblay</w:t>
                        </w:r>
                        <w:proofErr w:type="spellEnd"/>
                      </w:p>
                    </w:txbxContent>
                  </v:textbox>
                </v:shape>
                <v:shape id="Text Box 824476649" o:spid="_x0000_s1034" type="#_x0000_t202" style="position:absolute;left:2912;top:8252;width:15030;height:175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" filled="f" stroked="f">
                  <v:textbox inset="0,0,0,0">
                    <w:txbxContent>
                      <w:p w14:paraId="0E8D6C9B" w14:textId="0F1F88FA" w:rsidR="009701BA" w:rsidRPr="00267618" w:rsidRDefault="009701BA" w:rsidP="009701BA">
                        <w:pPr>
                          <w:rPr>
                            <w:rFonts w:ascii="Source Sans Pro" w:hAnsi="Source Sans Pro"/>
                            <w:color w:val="404040" w:themeColor="text1" w:themeTint="BF"/>
                            <w:sz w:val="18"/>
                            <w:szCs w:val="18"/>
                            <w:lang w:val="en-CA"/>
                          </w:rPr>
                        </w:pPr>
                        <w:r w:rsidRPr="00267618">
                          <w:rPr>
                            <w:rFonts w:ascii="Lato" w:hAnsi="Lato"/>
                            <w:color w:val="404040" w:themeColor="text1" w:themeTint="BF"/>
                            <w:sz w:val="18"/>
                            <w:szCs w:val="18"/>
                            <w:lang w:val="en-CA"/>
                          </w:rPr>
                          <w:t>Wethersfield,</w:t>
                        </w:r>
                        <w:r w:rsidR="00D53530">
                          <w:rPr>
                            <w:rFonts w:ascii="Lato" w:hAnsi="Lato"/>
                            <w:color w:val="404040" w:themeColor="text1" w:themeTint="BF"/>
                            <w:sz w:val="18"/>
                            <w:szCs w:val="18"/>
                            <w:lang w:val="en-CA"/>
                          </w:rPr>
                          <w:t xml:space="preserve"> </w:t>
                        </w:r>
                        <w:r w:rsidRPr="00267618">
                          <w:rPr>
                            <w:rFonts w:ascii="Lato" w:hAnsi="Lato"/>
                            <w:color w:val="404040" w:themeColor="text1" w:themeTint="BF"/>
                            <w:sz w:val="18"/>
                            <w:szCs w:val="18"/>
                            <w:lang w:val="en-CA"/>
                          </w:rPr>
                          <w:t>CT</w:t>
                        </w:r>
                      </w:p>
                    </w:txbxContent>
                  </v:textbox>
                </v:shape>
                <v:shape id="Text Box 1070314568" o:spid="_x0000_s1035" type="#_x0000_t202" style="position:absolute;left:3301;top:5908;width:19808;height:175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" filled="f" stroked="f">
                  <v:textbox inset="0,0,0,0">
                    <w:txbxContent>
                      <w:p w14:paraId="38090039" w14:textId="77777777" w:rsidR="009701BA" w:rsidRPr="0020335F" w:rsidRDefault="009701BA" w:rsidP="009701BA">
                        <w:pPr>
                          <w:rPr>
                            <w:rFonts w:ascii="Source Sans Pro" w:hAnsi="Source Sans Pro"/>
                            <w:color w:val="404040" w:themeColor="text1" w:themeTint="BF"/>
                            <w:sz w:val="21"/>
                            <w:szCs w:val="21"/>
                            <w:lang w:val="en-CA"/>
                          </w:rPr>
                        </w:pPr>
                        <w:r w:rsidRPr="0020335F">
                          <w:rPr>
                            <w:rFonts w:ascii="Lato" w:hAnsi="Lato"/>
                            <w:color w:val="404040" w:themeColor="text1" w:themeTint="BF"/>
                            <w:sz w:val="17"/>
                            <w:szCs w:val="18"/>
                            <w:lang w:val="en-CA"/>
                          </w:rPr>
                          <w:t>Benjamin.j.tremblay@gmail.com</w:t>
                        </w:r>
                      </w:p>
                    </w:txbxContent>
                  </v:textbox>
                </v:shape>
                <v:shape id="Text Box 487534766" o:spid="_x0000_s1036" type="#_x0000_t202" style="position:absolute;left:3302;top:3740;width:11144;height:175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" filled="f" stroked="f">
                  <v:textbox inset="0,0,0,0">
                    <w:txbxContent>
                      <w:p w14:paraId="43B6162F" w14:textId="77777777" w:rsidR="009701BA" w:rsidRPr="00267618" w:rsidRDefault="009701BA" w:rsidP="009701BA">
                        <w:pPr>
                          <w:rPr>
                            <w:rFonts w:ascii="Source Sans Pro" w:hAnsi="Source Sans Pro"/>
                            <w:color w:val="404040" w:themeColor="text1" w:themeTint="BF"/>
                            <w:sz w:val="18"/>
                            <w:szCs w:val="18"/>
                            <w:lang w:val="en-CA"/>
                          </w:rPr>
                        </w:pPr>
                        <w:r w:rsidRPr="00267618">
                          <w:rPr>
                            <w:rFonts w:ascii="Lato" w:hAnsi="Lato"/>
                            <w:color w:val="404040" w:themeColor="text1" w:themeTint="BF"/>
                            <w:sz w:val="18"/>
                            <w:szCs w:val="18"/>
                            <w:lang w:val="en-CA"/>
                          </w:rPr>
                          <w:t>860</w:t>
                        </w:r>
                        <w:r w:rsidRPr="00267618">
                          <w:rPr>
                            <w:rFonts w:ascii="Source Sans Pro" w:hAnsi="Source Sans Pro"/>
                            <w:color w:val="404040" w:themeColor="text1" w:themeTint="BF"/>
                            <w:sz w:val="18"/>
                            <w:szCs w:val="18"/>
                            <w:lang w:val="en-CA"/>
                          </w:rPr>
                          <w:t>.</w:t>
                        </w:r>
                        <w:r w:rsidRPr="00267618">
                          <w:rPr>
                            <w:rFonts w:ascii="Lato" w:hAnsi="Lato"/>
                            <w:color w:val="404040" w:themeColor="text1" w:themeTint="BF"/>
                            <w:sz w:val="18"/>
                            <w:szCs w:val="18"/>
                            <w:lang w:val="en-CA"/>
                          </w:rPr>
                          <w:t>543</w:t>
                        </w:r>
                        <w:r w:rsidRPr="00267618">
                          <w:rPr>
                            <w:rFonts w:ascii="Source Sans Pro" w:hAnsi="Source Sans Pro"/>
                            <w:color w:val="404040" w:themeColor="text1" w:themeTint="BF"/>
                            <w:sz w:val="18"/>
                            <w:szCs w:val="18"/>
                            <w:lang w:val="en-CA"/>
                          </w:rPr>
                          <w:t>.</w:t>
                        </w:r>
                        <w:r w:rsidRPr="00267618">
                          <w:rPr>
                            <w:rFonts w:ascii="Lato" w:hAnsi="Lato"/>
                            <w:color w:val="404040" w:themeColor="text1" w:themeTint="BF"/>
                            <w:sz w:val="18"/>
                            <w:szCs w:val="18"/>
                            <w:lang w:val="en-CA"/>
                          </w:rPr>
                          <w:t>3555</w:t>
                        </w:r>
                      </w:p>
                    </w:txbxContent>
                  </v:textbox>
                </v:shape>
                <v:shape id="_x0000_s1037" type="#_x0000_t202" style="position:absolute;left:127;top:61;width:21155;height:274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" filled="f" stroked="f">
                  <v:textbox inset="0,0,0,0">
                    <w:txbxContent>
                      <w:p w14:paraId="69BBA28E" w14:textId="77777777" w:rsidR="009701BA" w:rsidRPr="00564EF6" w:rsidRDefault="009701BA" w:rsidP="009701BA">
                        <w:pPr>
                          <w:pBdr>
                            <w:bottom w:val="single" w:sz="8" w:space="1" w:color="D4C39D"/>
                          </w:pBdr>
                          <w:rPr>
                            <w:rFonts w:ascii="Fira Sans Medium" w:hAnsi="Fira Sans Medium"/>
                            <w:color w:val="262626" w:themeColor="text1" w:themeTint="D9"/>
                            <w:spacing w:val="20"/>
                            <w:sz w:val="24"/>
                            <w:szCs w:val="24"/>
                          </w:rPr>
                        </w:pPr>
                        <w:r w:rsidRPr="00564EF6">
                          <w:rPr>
                            <w:rFonts w:ascii="Fira Sans Medium" w:hAnsi="Fira Sans Medium" w:cstheme="minorHAnsi"/>
                            <w:color w:val="262626" w:themeColor="text1" w:themeTint="D9"/>
                            <w:spacing w:val="20"/>
                            <w:sz w:val="24"/>
                            <w:szCs w:val="24"/>
                            <w:lang w:val="en-CA"/>
                          </w:rPr>
                          <w:t>CONTACT</w:t>
                        </w:r>
                      </w:p>
                      <w:p w14:paraId="5E580683" w14:textId="77777777" w:rsidR="009701BA" w:rsidRDefault="009701BA" w:rsidP="009701BA">
                        <w:pPr>
                          <w:spacing w:line="266" w:lineRule="exact"/>
                          <w:rPr>
                            <w:rFonts w:ascii="Source Sans Pro" w:hAnsi="Source Sans Pro"/>
                            <w:bCs/>
                            <w:color w:val="262626" w:themeColor="text1" w:themeTint="D9"/>
                            <w:spacing w:val="10"/>
                            <w:sz w:val="20"/>
                            <w:szCs w:val="20"/>
                          </w:rPr>
                        </w:pPr>
                      </w:p>
                      <w:p w14:paraId="71FEC320" w14:textId="77777777" w:rsidR="009701BA" w:rsidRPr="00FF78F7" w:rsidRDefault="009701BA" w:rsidP="009701BA">
                        <w:pPr>
                          <w:rPr>
                            <w:rFonts w:ascii="Source Sans Pro" w:hAnsi="Source Sans Pro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BB495E" w:rsidRPr="00BB495E"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6A90881" wp14:editId="08C8418E">
                <wp:simplePos x="0" y="0"/>
                <wp:positionH relativeFrom="column">
                  <wp:posOffset>215900</wp:posOffset>
                </wp:positionH>
                <wp:positionV relativeFrom="page">
                  <wp:posOffset>2513330</wp:posOffset>
                </wp:positionV>
                <wp:extent cx="137160" cy="107315"/>
                <wp:effectExtent l="0" t="0" r="0" b="6985"/>
                <wp:wrapNone/>
                <wp:docPr id="17" name="Graphic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137160" cy="107315"/>
                        </a:xfrm>
                        <a:custGeom>
                          <a:avLst/>
                          <a:gdLst>
                            <a:gd name="connsiteX0" fmla="*/ 205740 w 228600"/>
                            <a:gd name="connsiteY0" fmla="*/ 0 h 179754"/>
                            <a:gd name="connsiteX1" fmla="*/ 22860 w 228600"/>
                            <a:gd name="connsiteY1" fmla="*/ 0 h 179754"/>
                            <a:gd name="connsiteX2" fmla="*/ 134 w 228600"/>
                            <a:gd name="connsiteY2" fmla="*/ 22503 h 179754"/>
                            <a:gd name="connsiteX3" fmla="*/ 0 w 228600"/>
                            <a:gd name="connsiteY3" fmla="*/ 157296 h 179754"/>
                            <a:gd name="connsiteX4" fmla="*/ 22860 w 228600"/>
                            <a:gd name="connsiteY4" fmla="*/ 179755 h 179754"/>
                            <a:gd name="connsiteX5" fmla="*/ 205740 w 228600"/>
                            <a:gd name="connsiteY5" fmla="*/ 179755 h 179754"/>
                            <a:gd name="connsiteX6" fmla="*/ 228600 w 228600"/>
                            <a:gd name="connsiteY6" fmla="*/ 157296 h 179754"/>
                            <a:gd name="connsiteX7" fmla="*/ 228600 w 228600"/>
                            <a:gd name="connsiteY7" fmla="*/ 22458 h 179754"/>
                            <a:gd name="connsiteX8" fmla="*/ 205740 w 228600"/>
                            <a:gd name="connsiteY8" fmla="*/ 0 h 179754"/>
                            <a:gd name="connsiteX9" fmla="*/ 205740 w 228600"/>
                            <a:gd name="connsiteY9" fmla="*/ 44961 h 179754"/>
                            <a:gd name="connsiteX10" fmla="*/ 114300 w 228600"/>
                            <a:gd name="connsiteY10" fmla="*/ 101173 h 179754"/>
                            <a:gd name="connsiteX11" fmla="*/ 22860 w 228600"/>
                            <a:gd name="connsiteY11" fmla="*/ 44916 h 179754"/>
                            <a:gd name="connsiteX12" fmla="*/ 22860 w 228600"/>
                            <a:gd name="connsiteY12" fmla="*/ 22458 h 179754"/>
                            <a:gd name="connsiteX13" fmla="*/ 114300 w 228600"/>
                            <a:gd name="connsiteY13" fmla="*/ 78671 h 179754"/>
                            <a:gd name="connsiteX14" fmla="*/ 205740 w 228600"/>
                            <a:gd name="connsiteY14" fmla="*/ 22503 h 179754"/>
                            <a:gd name="connsiteX15" fmla="*/ 205740 w 228600"/>
                            <a:gd name="connsiteY15" fmla="*/ 44961 h 1797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228600" h="179754">
                              <a:moveTo>
                                <a:pt x="205740" y="0"/>
                              </a:moveTo>
                              <a:lnTo>
                                <a:pt x="22860" y="0"/>
                              </a:lnTo>
                              <a:cubicBezTo>
                                <a:pt x="10269" y="0"/>
                                <a:pt x="134" y="10135"/>
                                <a:pt x="134" y="22503"/>
                              </a:cubicBezTo>
                              <a:lnTo>
                                <a:pt x="0" y="157296"/>
                              </a:lnTo>
                              <a:cubicBezTo>
                                <a:pt x="0" y="169664"/>
                                <a:pt x="10269" y="179755"/>
                                <a:pt x="22860" y="179755"/>
                              </a:cubicBezTo>
                              <a:lnTo>
                                <a:pt x="205740" y="179755"/>
                              </a:lnTo>
                              <a:cubicBezTo>
                                <a:pt x="218331" y="179755"/>
                                <a:pt x="228600" y="169664"/>
                                <a:pt x="228600" y="157296"/>
                              </a:cubicBezTo>
                              <a:lnTo>
                                <a:pt x="228600" y="22458"/>
                              </a:lnTo>
                              <a:cubicBezTo>
                                <a:pt x="228600" y="10135"/>
                                <a:pt x="218331" y="0"/>
                                <a:pt x="205740" y="0"/>
                              </a:cubicBezTo>
                              <a:close/>
                              <a:moveTo>
                                <a:pt x="205740" y="44961"/>
                              </a:moveTo>
                              <a:lnTo>
                                <a:pt x="114300" y="101173"/>
                              </a:lnTo>
                              <a:lnTo>
                                <a:pt x="22860" y="44916"/>
                              </a:lnTo>
                              <a:lnTo>
                                <a:pt x="22860" y="22458"/>
                              </a:lnTo>
                              <a:lnTo>
                                <a:pt x="114300" y="78671"/>
                              </a:lnTo>
                              <a:lnTo>
                                <a:pt x="205740" y="22503"/>
                              </a:lnTo>
                              <a:lnTo>
                                <a:pt x="205740" y="4496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4C39D"/>
                        </a:solidFill>
                        <a:ln w="446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B6CA95" id="Graphic 5" o:spid="_x0000_s1026" style="position:absolute;margin-left:17pt;margin-top:197.9pt;width:10.8pt;height:8.45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middle" coordsize="228600,1797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" path="m205740,l22860,c10269,,134,10135,134,22503l,157296v,12368,10269,22459,22860,22459l205740,179755v12591,,22860,-10091,22860,-22459l228600,22458c228600,10135,218331,,205740,xm205740,44961r-91440,56212l22860,44916r,-22458l114300,78671,205740,22503r,22458xe" fillcolor="#d4c39d" stroked="f" strokeweight=".0124mm">
                <v:stroke joinstyle="miter"/>
                <v:path arrowok="t" o:connecttype="custom" o:connectlocs="123444,0;13716,0;80,13435;0,93907;13716,107316;123444,107316;137160,93907;137160,13408;123444,0;123444,26842;68580,60401;13716,26815;13716,13408;68580,46967;123444,13435;123444,26842" o:connectangles="0,0,0,0,0,0,0,0,0,0,0,0,0,0,0,0"/>
                <o:lock v:ext="edit" aspectratio="t"/>
                <w10:wrap anchory="page"/>
              </v:shape>
            </w:pict>
          </mc:Fallback>
        </mc:AlternateContent>
      </w:r>
      <w:r w:rsidR="00BB495E" w:rsidRPr="00BB495E"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7CB8AD20" wp14:editId="41C6F596">
                <wp:simplePos x="0" y="0"/>
                <wp:positionH relativeFrom="column">
                  <wp:posOffset>234950</wp:posOffset>
                </wp:positionH>
                <wp:positionV relativeFrom="page">
                  <wp:posOffset>2726055</wp:posOffset>
                </wp:positionV>
                <wp:extent cx="95250" cy="137160"/>
                <wp:effectExtent l="0" t="0" r="0" b="0"/>
                <wp:wrapNone/>
                <wp:docPr id="72" name="Graphic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95250" cy="137160"/>
                        </a:xfrm>
                        <a:custGeom>
                          <a:avLst/>
                          <a:gdLst>
                            <a:gd name="connsiteX0" fmla="*/ 80010 w 160020"/>
                            <a:gd name="connsiteY0" fmla="*/ 0 h 228600"/>
                            <a:gd name="connsiteX1" fmla="*/ 0 w 160020"/>
                            <a:gd name="connsiteY1" fmla="*/ 79831 h 228600"/>
                            <a:gd name="connsiteX2" fmla="*/ 0 w 160020"/>
                            <a:gd name="connsiteY2" fmla="*/ 79831 h 228600"/>
                            <a:gd name="connsiteX3" fmla="*/ 0 w 160020"/>
                            <a:gd name="connsiteY3" fmla="*/ 79831 h 228600"/>
                            <a:gd name="connsiteX4" fmla="*/ 0 w 160020"/>
                            <a:gd name="connsiteY4" fmla="*/ 80010 h 228600"/>
                            <a:gd name="connsiteX5" fmla="*/ 80010 w 160020"/>
                            <a:gd name="connsiteY5" fmla="*/ 228600 h 228600"/>
                            <a:gd name="connsiteX6" fmla="*/ 160020 w 160020"/>
                            <a:gd name="connsiteY6" fmla="*/ 80010 h 228600"/>
                            <a:gd name="connsiteX7" fmla="*/ 80189 w 160020"/>
                            <a:gd name="connsiteY7" fmla="*/ 0 h 228600"/>
                            <a:gd name="connsiteX8" fmla="*/ 80189 w 160020"/>
                            <a:gd name="connsiteY8" fmla="*/ 0 h 228600"/>
                            <a:gd name="connsiteX9" fmla="*/ 80010 w 160020"/>
                            <a:gd name="connsiteY9" fmla="*/ 0 h 228600"/>
                            <a:gd name="connsiteX10" fmla="*/ 80010 w 160020"/>
                            <a:gd name="connsiteY10" fmla="*/ 0 h 228600"/>
                            <a:gd name="connsiteX11" fmla="*/ 80010 w 160020"/>
                            <a:gd name="connsiteY11" fmla="*/ 108585 h 228600"/>
                            <a:gd name="connsiteX12" fmla="*/ 51435 w 160020"/>
                            <a:gd name="connsiteY12" fmla="*/ 80010 h 228600"/>
                            <a:gd name="connsiteX13" fmla="*/ 80010 w 160020"/>
                            <a:gd name="connsiteY13" fmla="*/ 51435 h 228600"/>
                            <a:gd name="connsiteX14" fmla="*/ 108585 w 160020"/>
                            <a:gd name="connsiteY14" fmla="*/ 80010 h 228600"/>
                            <a:gd name="connsiteX15" fmla="*/ 80010 w 160020"/>
                            <a:gd name="connsiteY15" fmla="*/ 108585 h 2286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160020" h="228600">
                              <a:moveTo>
                                <a:pt x="80010" y="0"/>
                              </a:moveTo>
                              <a:cubicBezTo>
                                <a:pt x="35853" y="-45"/>
                                <a:pt x="45" y="35674"/>
                                <a:pt x="0" y="79831"/>
                              </a:cubicBezTo>
                              <a:cubicBezTo>
                                <a:pt x="0" y="79831"/>
                                <a:pt x="0" y="79831"/>
                                <a:pt x="0" y="79831"/>
                              </a:cubicBezTo>
                              <a:lnTo>
                                <a:pt x="0" y="79831"/>
                              </a:lnTo>
                              <a:lnTo>
                                <a:pt x="0" y="80010"/>
                              </a:lnTo>
                              <a:cubicBezTo>
                                <a:pt x="0" y="140018"/>
                                <a:pt x="80010" y="228600"/>
                                <a:pt x="80010" y="228600"/>
                              </a:cubicBezTo>
                              <a:cubicBezTo>
                                <a:pt x="80010" y="228600"/>
                                <a:pt x="160020" y="140018"/>
                                <a:pt x="160020" y="80010"/>
                              </a:cubicBezTo>
                              <a:cubicBezTo>
                                <a:pt x="160065" y="35853"/>
                                <a:pt x="124346" y="45"/>
                                <a:pt x="80189" y="0"/>
                              </a:cubicBezTo>
                              <a:cubicBezTo>
                                <a:pt x="80189" y="0"/>
                                <a:pt x="80189" y="0"/>
                                <a:pt x="80189" y="0"/>
                              </a:cubicBezTo>
                              <a:lnTo>
                                <a:pt x="80010" y="0"/>
                              </a:lnTo>
                              <a:lnTo>
                                <a:pt x="80010" y="0"/>
                              </a:lnTo>
                              <a:close/>
                              <a:moveTo>
                                <a:pt x="80010" y="108585"/>
                              </a:moveTo>
                              <a:cubicBezTo>
                                <a:pt x="64249" y="108585"/>
                                <a:pt x="51435" y="95771"/>
                                <a:pt x="51435" y="80010"/>
                              </a:cubicBezTo>
                              <a:cubicBezTo>
                                <a:pt x="51435" y="64249"/>
                                <a:pt x="64249" y="51435"/>
                                <a:pt x="80010" y="51435"/>
                              </a:cubicBezTo>
                              <a:cubicBezTo>
                                <a:pt x="95771" y="51435"/>
                                <a:pt x="108585" y="64249"/>
                                <a:pt x="108585" y="80010"/>
                              </a:cubicBezTo>
                              <a:cubicBezTo>
                                <a:pt x="108585" y="95771"/>
                                <a:pt x="95771" y="108585"/>
                                <a:pt x="80010" y="108585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D4C39D"/>
                        </a:solidFill>
                        <a:ln w="446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80DFB" id="Graphic 19" o:spid="_x0000_s1026" style="position:absolute;margin-left:18.5pt;margin-top:214.65pt;width:7.5pt;height:10.8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16002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" path="m80010,c35853,-45,45,35674,,79831v,,,,,l,79831r,179c,140018,80010,228600,80010,228600v,,80010,-88582,80010,-148590c160065,35853,124346,45,80189,v,,,,,l80010,r,xm80010,108585v-15761,,-28575,-12814,-28575,-28575c51435,64249,64249,51435,80010,51435v15761,,28575,12814,28575,28575c108585,95771,95771,108585,80010,108585xe" fillcolor="#d4c39d" stroked="f" strokeweight=".0124mm">
                <v:stroke joinstyle="miter"/>
                <v:path arrowok="t" o:connecttype="custom" o:connectlocs="47625,0;0,47899;0,47899;0,47899;0,48006;47625,137160;95250,48006;47732,0;47732,0;47625,0;47625,0;47625,65151;30616,48006;47625,30861;64634,48006;47625,65151" o:connectangles="0,0,0,0,0,0,0,0,0,0,0,0,0,0,0,0"/>
                <o:lock v:ext="edit" aspectratio="t"/>
                <w10:wrap anchory="page"/>
              </v:shape>
            </w:pict>
          </mc:Fallback>
        </mc:AlternateContent>
      </w:r>
      <w:r w:rsidR="00BB495E" w:rsidRPr="00BB495E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4406DD72" wp14:editId="7936AE3B">
                <wp:simplePos x="0" y="0"/>
                <wp:positionH relativeFrom="page">
                  <wp:posOffset>427990</wp:posOffset>
                </wp:positionH>
                <wp:positionV relativeFrom="page">
                  <wp:posOffset>2268220</wp:posOffset>
                </wp:positionV>
                <wp:extent cx="137160" cy="137160"/>
                <wp:effectExtent l="0" t="0" r="0" b="0"/>
                <wp:wrapNone/>
                <wp:docPr id="16" name="Graphic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137160" cy="137160"/>
                        </a:xfrm>
                        <a:custGeom>
                          <a:avLst/>
                          <a:gdLst>
                            <a:gd name="connsiteX0" fmla="*/ 45988 w 228600"/>
                            <a:gd name="connsiteY0" fmla="*/ 98941 h 228555"/>
                            <a:gd name="connsiteX1" fmla="*/ 129659 w 228600"/>
                            <a:gd name="connsiteY1" fmla="*/ 182612 h 228555"/>
                            <a:gd name="connsiteX2" fmla="*/ 157609 w 228600"/>
                            <a:gd name="connsiteY2" fmla="*/ 154662 h 228555"/>
                            <a:gd name="connsiteX3" fmla="*/ 170557 w 228600"/>
                            <a:gd name="connsiteY3" fmla="*/ 151626 h 228555"/>
                            <a:gd name="connsiteX4" fmla="*/ 215920 w 228600"/>
                            <a:gd name="connsiteY4" fmla="*/ 158859 h 228555"/>
                            <a:gd name="connsiteX5" fmla="*/ 228600 w 228600"/>
                            <a:gd name="connsiteY5" fmla="*/ 171539 h 228555"/>
                            <a:gd name="connsiteX6" fmla="*/ 228600 w 228600"/>
                            <a:gd name="connsiteY6" fmla="*/ 215875 h 228555"/>
                            <a:gd name="connsiteX7" fmla="*/ 215920 w 228600"/>
                            <a:gd name="connsiteY7" fmla="*/ 228555 h 228555"/>
                            <a:gd name="connsiteX8" fmla="*/ 0 w 228600"/>
                            <a:gd name="connsiteY8" fmla="*/ 12680 h 228555"/>
                            <a:gd name="connsiteX9" fmla="*/ 12680 w 228600"/>
                            <a:gd name="connsiteY9" fmla="*/ 0 h 228555"/>
                            <a:gd name="connsiteX10" fmla="*/ 57150 w 228600"/>
                            <a:gd name="connsiteY10" fmla="*/ 0 h 228555"/>
                            <a:gd name="connsiteX11" fmla="*/ 69830 w 228600"/>
                            <a:gd name="connsiteY11" fmla="*/ 12680 h 228555"/>
                            <a:gd name="connsiteX12" fmla="*/ 77063 w 228600"/>
                            <a:gd name="connsiteY12" fmla="*/ 57998 h 228555"/>
                            <a:gd name="connsiteX13" fmla="*/ 73893 w 228600"/>
                            <a:gd name="connsiteY13" fmla="*/ 70946 h 228555"/>
                            <a:gd name="connsiteX14" fmla="*/ 45988 w 228600"/>
                            <a:gd name="connsiteY14" fmla="*/ 98941 h 22855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228600" h="228555">
                              <a:moveTo>
                                <a:pt x="45988" y="98941"/>
                              </a:moveTo>
                              <a:cubicBezTo>
                                <a:pt x="64383" y="134928"/>
                                <a:pt x="93672" y="164217"/>
                                <a:pt x="129659" y="182612"/>
                              </a:cubicBezTo>
                              <a:lnTo>
                                <a:pt x="157609" y="154662"/>
                              </a:lnTo>
                              <a:cubicBezTo>
                                <a:pt x="161002" y="151269"/>
                                <a:pt x="166003" y="150108"/>
                                <a:pt x="170557" y="151626"/>
                              </a:cubicBezTo>
                              <a:cubicBezTo>
                                <a:pt x="185202" y="156448"/>
                                <a:pt x="200516" y="158859"/>
                                <a:pt x="215920" y="158859"/>
                              </a:cubicBezTo>
                              <a:cubicBezTo>
                                <a:pt x="222930" y="158904"/>
                                <a:pt x="228555" y="164530"/>
                                <a:pt x="228600" y="171539"/>
                              </a:cubicBezTo>
                              <a:lnTo>
                                <a:pt x="228600" y="215875"/>
                              </a:lnTo>
                              <a:cubicBezTo>
                                <a:pt x="228555" y="222885"/>
                                <a:pt x="222930" y="228511"/>
                                <a:pt x="215920" y="228555"/>
                              </a:cubicBezTo>
                              <a:cubicBezTo>
                                <a:pt x="96664" y="228555"/>
                                <a:pt x="0" y="131936"/>
                                <a:pt x="0" y="12680"/>
                              </a:cubicBezTo>
                              <a:cubicBezTo>
                                <a:pt x="45" y="5670"/>
                                <a:pt x="5670" y="0"/>
                                <a:pt x="12680" y="0"/>
                              </a:cubicBezTo>
                              <a:lnTo>
                                <a:pt x="57150" y="0"/>
                              </a:lnTo>
                              <a:cubicBezTo>
                                <a:pt x="64160" y="45"/>
                                <a:pt x="69786" y="5670"/>
                                <a:pt x="69830" y="12680"/>
                              </a:cubicBezTo>
                              <a:cubicBezTo>
                                <a:pt x="69830" y="28084"/>
                                <a:pt x="72241" y="43354"/>
                                <a:pt x="77063" y="57998"/>
                              </a:cubicBezTo>
                              <a:cubicBezTo>
                                <a:pt x="78537" y="62552"/>
                                <a:pt x="77286" y="67553"/>
                                <a:pt x="73893" y="70946"/>
                              </a:cubicBezTo>
                              <a:lnTo>
                                <a:pt x="45988" y="9894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4C39D"/>
                        </a:solidFill>
                        <a:ln w="446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F300F0" id="Graphic 4" o:spid="_x0000_s1026" style="position:absolute;margin-left:33.7pt;margin-top:178.6pt;width:10.8pt;height:10.8pt;z-index:251765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coordsize="228600,228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" path="m45988,98941v18395,35987,47684,65276,83671,83671l157609,154662v3393,-3393,8394,-4554,12948,-3036c185202,156448,200516,158859,215920,158859v7010,45,12635,5671,12680,12680l228600,215875v-45,7010,-5670,12636,-12680,12680c96664,228555,,131936,,12680,45,5670,5670,,12680,l57150,v7010,45,12636,5670,12680,12680c69830,28084,72241,43354,77063,57998v1474,4554,223,9555,-3170,12948l45988,98941xe" fillcolor="#d4c39d" stroked="f" strokeweight=".0124mm">
                <v:stroke joinstyle="miter"/>
                <v:path arrowok="t" o:connecttype="custom" o:connectlocs="27593,59376;77795,109589;94565,92815;102334,90994;129552,95334;137160,102944;137160,129551;129552,137160;0,7609;7608,0;34290,0;41898,7609;46238,34806;44336,42576;27593,59376" o:connectangles="0,0,0,0,0,0,0,0,0,0,0,0,0,0,0"/>
                <o:lock v:ext="edit" aspectratio="t"/>
                <w10:wrap anchorx="page" anchory="page"/>
              </v:shape>
            </w:pict>
          </mc:Fallback>
        </mc:AlternateContent>
      </w:r>
      <w:r w:rsidR="00BB495E" w:rsidRPr="00BB495E"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B41F8FC" wp14:editId="1A485CC6">
                <wp:simplePos x="0" y="0"/>
                <wp:positionH relativeFrom="column">
                  <wp:posOffset>212090</wp:posOffset>
                </wp:positionH>
                <wp:positionV relativeFrom="page">
                  <wp:posOffset>2946070</wp:posOffset>
                </wp:positionV>
                <wp:extent cx="137160" cy="131445"/>
                <wp:effectExtent l="0" t="0" r="0" b="1905"/>
                <wp:wrapNone/>
                <wp:docPr id="28" name="Graphic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137160" cy="131445"/>
                        </a:xfrm>
                        <a:custGeom>
                          <a:avLst/>
                          <a:gdLst>
                            <a:gd name="connsiteX0" fmla="*/ 228064 w 228064"/>
                            <a:gd name="connsiteY0" fmla="*/ 217974 h 218018"/>
                            <a:gd name="connsiteX1" fmla="*/ 228064 w 228064"/>
                            <a:gd name="connsiteY1" fmla="*/ 133588 h 218018"/>
                            <a:gd name="connsiteX2" fmla="*/ 171763 w 228064"/>
                            <a:gd name="connsiteY2" fmla="*/ 67374 h 218018"/>
                            <a:gd name="connsiteX3" fmla="*/ 127695 w 228064"/>
                            <a:gd name="connsiteY3" fmla="*/ 91663 h 218018"/>
                            <a:gd name="connsiteX4" fmla="*/ 127695 w 228064"/>
                            <a:gd name="connsiteY4" fmla="*/ 70812 h 218018"/>
                            <a:gd name="connsiteX5" fmla="*/ 78849 w 228064"/>
                            <a:gd name="connsiteY5" fmla="*/ 70812 h 218018"/>
                            <a:gd name="connsiteX6" fmla="*/ 78849 w 228064"/>
                            <a:gd name="connsiteY6" fmla="*/ 217929 h 218018"/>
                            <a:gd name="connsiteX7" fmla="*/ 127739 w 228064"/>
                            <a:gd name="connsiteY7" fmla="*/ 217929 h 218018"/>
                            <a:gd name="connsiteX8" fmla="*/ 127739 w 228064"/>
                            <a:gd name="connsiteY8" fmla="*/ 135776 h 218018"/>
                            <a:gd name="connsiteX9" fmla="*/ 129347 w 228064"/>
                            <a:gd name="connsiteY9" fmla="*/ 123855 h 218018"/>
                            <a:gd name="connsiteX10" fmla="*/ 154439 w 228064"/>
                            <a:gd name="connsiteY10" fmla="*/ 105995 h 218018"/>
                            <a:gd name="connsiteX11" fmla="*/ 179219 w 228064"/>
                            <a:gd name="connsiteY11" fmla="*/ 139258 h 218018"/>
                            <a:gd name="connsiteX12" fmla="*/ 179219 w 228064"/>
                            <a:gd name="connsiteY12" fmla="*/ 217974 h 218018"/>
                            <a:gd name="connsiteX13" fmla="*/ 228064 w 228064"/>
                            <a:gd name="connsiteY13" fmla="*/ 217974 h 218018"/>
                            <a:gd name="connsiteX14" fmla="*/ 27325 w 228064"/>
                            <a:gd name="connsiteY14" fmla="*/ 50810 h 218018"/>
                            <a:gd name="connsiteX15" fmla="*/ 55007 w 228064"/>
                            <a:gd name="connsiteY15" fmla="*/ 25405 h 218018"/>
                            <a:gd name="connsiteX16" fmla="*/ 27637 w 228064"/>
                            <a:gd name="connsiteY16" fmla="*/ 0 h 218018"/>
                            <a:gd name="connsiteX17" fmla="*/ 0 w 228064"/>
                            <a:gd name="connsiteY17" fmla="*/ 25360 h 218018"/>
                            <a:gd name="connsiteX18" fmla="*/ 27012 w 228064"/>
                            <a:gd name="connsiteY18" fmla="*/ 50765 h 218018"/>
                            <a:gd name="connsiteX19" fmla="*/ 27325 w 228064"/>
                            <a:gd name="connsiteY19" fmla="*/ 50810 h 218018"/>
                            <a:gd name="connsiteX20" fmla="*/ 51748 w 228064"/>
                            <a:gd name="connsiteY20" fmla="*/ 217974 h 218018"/>
                            <a:gd name="connsiteX21" fmla="*/ 51748 w 228064"/>
                            <a:gd name="connsiteY21" fmla="*/ 70902 h 218018"/>
                            <a:gd name="connsiteX22" fmla="*/ 2902 w 228064"/>
                            <a:gd name="connsiteY22" fmla="*/ 70902 h 218018"/>
                            <a:gd name="connsiteX23" fmla="*/ 2902 w 228064"/>
                            <a:gd name="connsiteY23" fmla="*/ 218018 h 218018"/>
                            <a:gd name="connsiteX24" fmla="*/ 51748 w 228064"/>
                            <a:gd name="connsiteY24" fmla="*/ 217974 h 218018"/>
                            <a:gd name="connsiteX25" fmla="*/ 51748 w 228064"/>
                            <a:gd name="connsiteY25" fmla="*/ 217974 h 21801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</a:cxnLst>
                          <a:rect l="l" t="t" r="r" b="b"/>
                          <a:pathLst>
                            <a:path w="228064" h="218018">
                              <a:moveTo>
                                <a:pt x="228064" y="217974"/>
                              </a:moveTo>
                              <a:lnTo>
                                <a:pt x="228064" y="133588"/>
                              </a:lnTo>
                              <a:cubicBezTo>
                                <a:pt x="228064" y="88404"/>
                                <a:pt x="203954" y="67374"/>
                                <a:pt x="171763" y="67374"/>
                              </a:cubicBezTo>
                              <a:cubicBezTo>
                                <a:pt x="145822" y="67374"/>
                                <a:pt x="134169" y="81662"/>
                                <a:pt x="127695" y="91663"/>
                              </a:cubicBezTo>
                              <a:lnTo>
                                <a:pt x="127695" y="70812"/>
                              </a:lnTo>
                              <a:lnTo>
                                <a:pt x="78849" y="70812"/>
                              </a:lnTo>
                              <a:cubicBezTo>
                                <a:pt x="79474" y="84609"/>
                                <a:pt x="78849" y="217929"/>
                                <a:pt x="78849" y="217929"/>
                              </a:cubicBezTo>
                              <a:lnTo>
                                <a:pt x="127739" y="217929"/>
                              </a:lnTo>
                              <a:lnTo>
                                <a:pt x="127739" y="135776"/>
                              </a:lnTo>
                              <a:cubicBezTo>
                                <a:pt x="127739" y="131400"/>
                                <a:pt x="128052" y="126980"/>
                                <a:pt x="129347" y="123855"/>
                              </a:cubicBezTo>
                              <a:cubicBezTo>
                                <a:pt x="132874" y="115059"/>
                                <a:pt x="140910" y="105995"/>
                                <a:pt x="154439" y="105995"/>
                              </a:cubicBezTo>
                              <a:cubicBezTo>
                                <a:pt x="172120" y="105995"/>
                                <a:pt x="179219" y="119479"/>
                                <a:pt x="179219" y="139258"/>
                              </a:cubicBezTo>
                              <a:lnTo>
                                <a:pt x="179219" y="217974"/>
                              </a:lnTo>
                              <a:lnTo>
                                <a:pt x="228064" y="217974"/>
                              </a:lnTo>
                              <a:close/>
                              <a:moveTo>
                                <a:pt x="27325" y="50810"/>
                              </a:moveTo>
                              <a:cubicBezTo>
                                <a:pt x="44381" y="50810"/>
                                <a:pt x="55007" y="39514"/>
                                <a:pt x="55007" y="25405"/>
                              </a:cubicBezTo>
                              <a:cubicBezTo>
                                <a:pt x="55007" y="11296"/>
                                <a:pt x="44381" y="0"/>
                                <a:pt x="27637" y="0"/>
                              </a:cubicBezTo>
                              <a:cubicBezTo>
                                <a:pt x="10894" y="0"/>
                                <a:pt x="0" y="10939"/>
                                <a:pt x="0" y="25360"/>
                              </a:cubicBezTo>
                              <a:cubicBezTo>
                                <a:pt x="0" y="39782"/>
                                <a:pt x="10626" y="50765"/>
                                <a:pt x="27012" y="50765"/>
                              </a:cubicBezTo>
                              <a:lnTo>
                                <a:pt x="27325" y="50810"/>
                              </a:lnTo>
                              <a:close/>
                              <a:moveTo>
                                <a:pt x="51748" y="217974"/>
                              </a:moveTo>
                              <a:lnTo>
                                <a:pt x="51748" y="70902"/>
                              </a:lnTo>
                              <a:lnTo>
                                <a:pt x="2902" y="70902"/>
                              </a:lnTo>
                              <a:lnTo>
                                <a:pt x="2902" y="218018"/>
                              </a:lnTo>
                              <a:lnTo>
                                <a:pt x="51748" y="217974"/>
                              </a:lnTo>
                              <a:lnTo>
                                <a:pt x="51748" y="21797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4C39D"/>
                        </a:solidFill>
                        <a:ln w="446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085F2" id="Graphic 7" o:spid="_x0000_s1026" style="position:absolute;margin-left:16.7pt;margin-top:231.95pt;width:10.8pt;height:10.3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28064,21801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" path="m228064,217974r,-84386c228064,88404,203954,67374,171763,67374v-25941,,-37594,14288,-44068,24289l127695,70812r-48846,c79474,84609,78849,217929,78849,217929r48890,l127739,135776v,-4376,313,-8796,1608,-11921c132874,115059,140910,105995,154439,105995v17681,,24780,13484,24780,33263l179219,217974r48845,xm27325,50810v17056,,27682,-11296,27682,-25405c55007,11296,44381,,27637,,10894,,,10939,,25360,,39782,10626,50765,27012,50765r313,45xm51748,217974r,-147072l2902,70902r,147116l51748,217974r,xe" fillcolor="#d4c39d" stroked="f" strokeweight=".0124mm">
                <v:stroke joinstyle="miter"/>
                <v:path arrowok="t" o:connecttype="custom" o:connectlocs="137160,131418;137160,80541;103300,40620;76797,55264;76797,42693;47421,42693;47421,131391;76824,131391;76824,81861;77791,74673;92881,63905;107784,83960;107784,131418;137160,131418;16434,30634;33082,15317;16621,0;0,15290;16245,30607;16434,30634;31122,131418;31122,42747;1745,42747;1745,131445;31122,131418;31122,131418" o:connectangles="0,0,0,0,0,0,0,0,0,0,0,0,0,0,0,0,0,0,0,0,0,0,0,0,0,0"/>
                <o:lock v:ext="edit" aspectratio="t"/>
                <w10:wrap anchory="page"/>
              </v:shape>
            </w:pict>
          </mc:Fallback>
        </mc:AlternateContent>
      </w:r>
      <w:r w:rsidR="0062114B" w:rsidRPr="00D53530">
        <w:rPr>
          <w:rFonts w:ascii="Source Sans Pro" w:hAnsi="Source Sans Pro"/>
          <w:noProof/>
          <w:color w:val="253746"/>
          <w:sz w:val="22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8E58544" wp14:editId="2D62CD4B">
                <wp:simplePos x="0" y="0"/>
                <wp:positionH relativeFrom="page">
                  <wp:posOffset>2406650</wp:posOffset>
                </wp:positionH>
                <wp:positionV relativeFrom="page">
                  <wp:posOffset>2098040</wp:posOffset>
                </wp:positionV>
                <wp:extent cx="0" cy="7635240"/>
                <wp:effectExtent l="0" t="0" r="3810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6352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D4C39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2F1D0D" id="Straight Connector 1" o:spid="_x0000_s1026" style="position:absolute;z-index:251750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189.5pt,165.2pt" to="189.5pt,766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" strokecolor="#d4c39d" strokeweight="1pt">
                <w10:wrap anchorx="page" anchory="page"/>
              </v:line>
            </w:pict>
          </mc:Fallback>
        </mc:AlternateContent>
      </w:r>
    </w:p>
    <w:p w14:paraId="732FBEA1" w14:textId="07A4529D" w:rsidR="00644C03" w:rsidRPr="001F7138" w:rsidRDefault="00644C03" w:rsidP="00F07F99">
      <w:pPr>
        <w:pStyle w:val="BodyText"/>
        <w:spacing w:before="9"/>
        <w:ind w:left="315" w:right="-130"/>
        <w:rPr>
          <w:rFonts w:ascii="Source Sans Pro" w:hAnsi="Source Sans Pro"/>
        </w:rPr>
        <w:sectPr w:rsidR="00644C03" w:rsidRPr="001F7138" w:rsidSect="00360F15">
          <w:headerReference w:type="default" r:id="rId8"/>
          <w:type w:val="continuous"/>
          <w:pgSz w:w="12240" w:h="15840" w:code="1"/>
          <w:pgMar w:top="1397" w:right="418" w:bottom="0" w:left="342" w:header="0" w:footer="0" w:gutter="0"/>
          <w:cols w:space="720"/>
        </w:sectPr>
      </w:pPr>
    </w:p>
    <w:p w14:paraId="72F518F7" w14:textId="525B80C6" w:rsidR="00644C03" w:rsidRPr="007B7E72" w:rsidRDefault="00AC63A1" w:rsidP="007B7E72">
      <w:pPr>
        <w:pStyle w:val="BodyText"/>
        <w:rPr>
          <w:sz w:val="20"/>
          <w:lang w:val="pt-BR"/>
        </w:rPr>
      </w:pPr>
      <w:bookmarkStart w:id="4" w:name="_Hlk60067294"/>
      <w:r w:rsidRPr="00AC63A1">
        <w:rPr>
          <w:noProof/>
          <w:sz w:val="20"/>
          <w:lang w:val="pt-BR"/>
        </w:rPr>
        <w:lastRenderedPageBreak/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6AD3DC16" wp14:editId="78004CCD">
                <wp:simplePos x="0" y="0"/>
                <wp:positionH relativeFrom="margin">
                  <wp:posOffset>266700</wp:posOffset>
                </wp:positionH>
                <wp:positionV relativeFrom="page">
                  <wp:posOffset>1179830</wp:posOffset>
                </wp:positionV>
                <wp:extent cx="7223760" cy="310896"/>
                <wp:effectExtent l="0" t="0" r="15240" b="0"/>
                <wp:wrapNone/>
                <wp:docPr id="13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23760" cy="3108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ABED83" w14:textId="4201BE34" w:rsidR="002264AC" w:rsidRPr="00D53530" w:rsidRDefault="002264AC" w:rsidP="002264AC">
                            <w:pPr>
                              <w:jc w:val="center"/>
                              <w:rPr>
                                <w:rFonts w:ascii="Fira Sans" w:hAnsi="Fira Sans"/>
                                <w:color w:val="FFFFFF"/>
                                <w:spacing w:val="3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D53530">
                              <w:rPr>
                                <w:rFonts w:ascii="Fira Sans" w:hAnsi="Fira Sans"/>
                                <w:color w:val="FFFFFF"/>
                                <w:spacing w:val="30"/>
                                <w:sz w:val="24"/>
                                <w:szCs w:val="24"/>
                                <w:lang w:val="en-CA"/>
                              </w:rPr>
                              <w:t>Sr</w:t>
                            </w:r>
                            <w:r w:rsidR="00D53530">
                              <w:rPr>
                                <w:rFonts w:ascii="Fira Sans" w:hAnsi="Fira Sans"/>
                                <w:color w:val="FFFFFF"/>
                                <w:spacing w:val="30"/>
                                <w:sz w:val="24"/>
                                <w:szCs w:val="24"/>
                                <w:lang w:val="en-CA"/>
                              </w:rPr>
                              <w:t>.</w:t>
                            </w:r>
                            <w:r w:rsidRPr="00D53530">
                              <w:rPr>
                                <w:rFonts w:ascii="Fira Sans" w:hAnsi="Fira Sans"/>
                                <w:color w:val="FFFFFF"/>
                                <w:spacing w:val="30"/>
                                <w:sz w:val="24"/>
                                <w:szCs w:val="24"/>
                                <w:lang w:val="en-CA"/>
                              </w:rPr>
                              <w:t xml:space="preserve"> Associate - Real Estate Analytics &amp; Data Governance</w:t>
                            </w:r>
                          </w:p>
                          <w:p w14:paraId="46030C6E" w14:textId="1B551345" w:rsidR="00AC63A1" w:rsidRPr="0062114B" w:rsidRDefault="00AC63A1" w:rsidP="00AC63A1">
                            <w:pPr>
                              <w:jc w:val="center"/>
                              <w:rPr>
                                <w:rFonts w:ascii="Fira Sans" w:hAnsi="Fira Sans"/>
                                <w:color w:val="D4C39D"/>
                                <w:spacing w:val="30"/>
                                <w:sz w:val="24"/>
                                <w:szCs w:val="24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0" tIns="45720" rIns="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D3DC16" id="_x0000_s1038" type="#_x0000_t202" style="position:absolute;margin-left:21pt;margin-top:92.9pt;width:568.8pt;height:24.5pt;z-index:251757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" filled="f" stroked="f">
                <v:textbox inset="0,,0">
                  <w:txbxContent>
                    <w:p w14:paraId="26ABED83" w14:textId="4201BE34" w:rsidR="002264AC" w:rsidRPr="00D53530" w:rsidRDefault="002264AC" w:rsidP="002264AC">
                      <w:pPr>
                        <w:jc w:val="center"/>
                        <w:rPr>
                          <w:rFonts w:ascii="Fira Sans" w:hAnsi="Fira Sans"/>
                          <w:color w:val="FFFFFF"/>
                          <w:spacing w:val="30"/>
                          <w:sz w:val="24"/>
                          <w:szCs w:val="24"/>
                          <w:lang w:val="en-CA"/>
                        </w:rPr>
                      </w:pPr>
                      <w:r w:rsidRPr="00D53530">
                        <w:rPr>
                          <w:rFonts w:ascii="Fira Sans" w:hAnsi="Fira Sans"/>
                          <w:color w:val="FFFFFF"/>
                          <w:spacing w:val="30"/>
                          <w:sz w:val="24"/>
                          <w:szCs w:val="24"/>
                          <w:lang w:val="en-CA"/>
                        </w:rPr>
                        <w:t>Sr</w:t>
                      </w:r>
                      <w:r w:rsidR="00D53530">
                        <w:rPr>
                          <w:rFonts w:ascii="Fira Sans" w:hAnsi="Fira Sans"/>
                          <w:color w:val="FFFFFF"/>
                          <w:spacing w:val="30"/>
                          <w:sz w:val="24"/>
                          <w:szCs w:val="24"/>
                          <w:lang w:val="en-CA"/>
                        </w:rPr>
                        <w:t>.</w:t>
                      </w:r>
                      <w:r w:rsidRPr="00D53530">
                        <w:rPr>
                          <w:rFonts w:ascii="Fira Sans" w:hAnsi="Fira Sans"/>
                          <w:color w:val="FFFFFF"/>
                          <w:spacing w:val="30"/>
                          <w:sz w:val="24"/>
                          <w:szCs w:val="24"/>
                          <w:lang w:val="en-CA"/>
                        </w:rPr>
                        <w:t xml:space="preserve"> Associate - Real Estate Analytics &amp; Data Governance</w:t>
                      </w:r>
                    </w:p>
                    <w:p w14:paraId="46030C6E" w14:textId="1B551345" w:rsidR="00AC63A1" w:rsidRPr="0062114B" w:rsidRDefault="00AC63A1" w:rsidP="00AC63A1">
                      <w:pPr>
                        <w:jc w:val="center"/>
                        <w:rPr>
                          <w:rFonts w:ascii="Fira Sans" w:hAnsi="Fira Sans"/>
                          <w:color w:val="D4C39D"/>
                          <w:spacing w:val="30"/>
                          <w:sz w:val="24"/>
                          <w:szCs w:val="24"/>
                          <w:lang w:val="en-CA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Pr="00AC63A1">
        <w:rPr>
          <w:noProof/>
          <w:sz w:val="20"/>
          <w:lang w:val="pt-BR"/>
        </w:rPr>
        <mc:AlternateContent>
          <mc:Choice Requires="wps">
            <w:drawing>
              <wp:anchor distT="0" distB="0" distL="114300" distR="114300" simplePos="0" relativeHeight="251758592" behindDoc="1" locked="0" layoutInCell="1" allowOverlap="1" wp14:anchorId="47063F30" wp14:editId="0EC802D4">
                <wp:simplePos x="0" y="0"/>
                <wp:positionH relativeFrom="margin">
                  <wp:posOffset>0</wp:posOffset>
                </wp:positionH>
                <wp:positionV relativeFrom="page">
                  <wp:posOffset>-36830</wp:posOffset>
                </wp:positionV>
                <wp:extent cx="7772400" cy="1719072"/>
                <wp:effectExtent l="0" t="0" r="0" b="0"/>
                <wp:wrapNone/>
                <wp:docPr id="14" name="Blue Rectangle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719072"/>
                        </a:xfrm>
                        <a:prstGeom prst="rect">
                          <a:avLst/>
                        </a:prstGeom>
                        <a:solidFill>
                          <a:srgbClr val="253746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458052" id="Blue Rectangle" o:spid="_x0000_s1026" style="position:absolute;margin-left:0;margin-top:-2.9pt;width:612pt;height:135.35pt;z-index:-251557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" fillcolor="#253746" stroked="f">
                <w10:wrap anchorx="margin" anchory="page"/>
              </v:rect>
            </w:pict>
          </mc:Fallback>
        </mc:AlternateContent>
      </w:r>
      <w:r w:rsidRPr="00AC63A1">
        <w:rPr>
          <w:noProof/>
          <w:sz w:val="20"/>
          <w:lang w:val="pt-BR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902D60D" wp14:editId="5586E9DC">
                <wp:simplePos x="0" y="0"/>
                <wp:positionH relativeFrom="margin">
                  <wp:posOffset>649605</wp:posOffset>
                </wp:positionH>
                <wp:positionV relativeFrom="page">
                  <wp:posOffset>393065</wp:posOffset>
                </wp:positionV>
                <wp:extent cx="6473952" cy="758952"/>
                <wp:effectExtent l="0" t="0" r="0" b="0"/>
                <wp:wrapNone/>
                <wp:docPr id="1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3952" cy="7589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B56C28" w14:textId="7D6871C2" w:rsidR="00AC63A1" w:rsidRPr="00D53530" w:rsidRDefault="001B18B5" w:rsidP="00AC63A1">
                            <w:pPr>
                              <w:jc w:val="center"/>
                              <w:rPr>
                                <w:rFonts w:ascii="Abel" w:hAnsi="Abel"/>
                                <w:color w:val="FFFFFF"/>
                                <w:spacing w:val="180"/>
                                <w:kern w:val="120"/>
                                <w:sz w:val="96"/>
                                <w:szCs w:val="96"/>
                                <w:lang w:val="en-CA"/>
                              </w:rPr>
                            </w:pPr>
                            <w:r w:rsidRPr="00D53530">
                              <w:rPr>
                                <w:rFonts w:ascii="Abel" w:hAnsi="Abel"/>
                                <w:color w:val="FFFFFF"/>
                                <w:spacing w:val="180"/>
                                <w:kern w:val="120"/>
                                <w:sz w:val="96"/>
                                <w:szCs w:val="96"/>
                                <w:lang w:val="en-CA"/>
                              </w:rPr>
                              <w:t>Benjamin Trembl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02D60D" id="_x0000_s1039" type="#_x0000_t202" style="position:absolute;margin-left:51.15pt;margin-top:30.95pt;width:509.75pt;height:59.75pt;z-index:2517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" filled="f" stroked="f">
                <v:textbox>
                  <w:txbxContent>
                    <w:p w14:paraId="37B56C28" w14:textId="7D6871C2" w:rsidR="00AC63A1" w:rsidRPr="00D53530" w:rsidRDefault="001B18B5" w:rsidP="00AC63A1">
                      <w:pPr>
                        <w:jc w:val="center"/>
                        <w:rPr>
                          <w:rFonts w:ascii="Abel" w:hAnsi="Abel"/>
                          <w:color w:val="FFFFFF"/>
                          <w:spacing w:val="180"/>
                          <w:kern w:val="120"/>
                          <w:sz w:val="96"/>
                          <w:szCs w:val="96"/>
                          <w:lang w:val="en-CA"/>
                        </w:rPr>
                      </w:pPr>
                      <w:r w:rsidRPr="00D53530">
                        <w:rPr>
                          <w:rFonts w:ascii="Abel" w:hAnsi="Abel"/>
                          <w:color w:val="FFFFFF"/>
                          <w:spacing w:val="180"/>
                          <w:kern w:val="120"/>
                          <w:sz w:val="96"/>
                          <w:szCs w:val="96"/>
                          <w:lang w:val="en-CA"/>
                        </w:rPr>
                        <w:t>Benjamin Tremblay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3FCBB258" w14:textId="0FDB15EB" w:rsidR="00644C03" w:rsidRDefault="00644C03" w:rsidP="008F3E44">
      <w:pPr>
        <w:pStyle w:val="BodyText"/>
        <w:tabs>
          <w:tab w:val="left" w:pos="1620"/>
          <w:tab w:val="left" w:pos="10791"/>
        </w:tabs>
        <w:spacing w:before="7"/>
        <w:ind w:left="900" w:right="1449" w:firstLine="900"/>
        <w:rPr>
          <w:rFonts w:ascii="Calibri"/>
          <w:b/>
          <w:sz w:val="14"/>
        </w:rPr>
      </w:pPr>
    </w:p>
    <w:p w14:paraId="288932AB" w14:textId="313113B7" w:rsidR="009F7F12" w:rsidRPr="007B7E72" w:rsidRDefault="009F7F12" w:rsidP="009F7F12">
      <w:pPr>
        <w:tabs>
          <w:tab w:val="left" w:pos="7170"/>
        </w:tabs>
        <w:spacing w:before="45" w:line="232" w:lineRule="auto"/>
        <w:ind w:right="530"/>
        <w:rPr>
          <w:sz w:val="21"/>
        </w:rPr>
      </w:pPr>
      <w:r>
        <w:rPr>
          <w:sz w:val="21"/>
        </w:rPr>
        <w:tab/>
      </w:r>
    </w:p>
    <w:p w14:paraId="498A5752" w14:textId="51AD02C4" w:rsidR="00644C03" w:rsidRDefault="00644C03" w:rsidP="009F7F12">
      <w:pPr>
        <w:tabs>
          <w:tab w:val="left" w:pos="7170"/>
        </w:tabs>
        <w:spacing w:before="45" w:line="232" w:lineRule="auto"/>
        <w:ind w:left="1764" w:right="1440" w:firstLine="54"/>
        <w:rPr>
          <w:sz w:val="21"/>
        </w:rPr>
      </w:pPr>
    </w:p>
    <w:p w14:paraId="2E971BA9" w14:textId="79AF8F54" w:rsidR="009F7F12" w:rsidRPr="009F7F12" w:rsidRDefault="009A47AC" w:rsidP="003E1FA8">
      <w:pPr>
        <w:pStyle w:val="ListParagraph"/>
        <w:numPr>
          <w:ilvl w:val="0"/>
          <w:numId w:val="29"/>
        </w:numPr>
        <w:spacing w:line="360" w:lineRule="auto"/>
        <w:rPr>
          <w:sz w:val="21"/>
        </w:rPr>
      </w:pPr>
      <w:r w:rsidRPr="003E1FA8">
        <w:rPr>
          <w:rFonts w:ascii="Lato" w:hAnsi="Lato"/>
          <w:noProof/>
          <w:color w:val="404040" w:themeColor="text1" w:themeTint="BF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1BE94A40" wp14:editId="2C3AFE86">
                <wp:simplePos x="0" y="0"/>
                <wp:positionH relativeFrom="page">
                  <wp:posOffset>2676293</wp:posOffset>
                </wp:positionH>
                <wp:positionV relativeFrom="page">
                  <wp:posOffset>6043961</wp:posOffset>
                </wp:positionV>
                <wp:extent cx="4681220" cy="3048000"/>
                <wp:effectExtent l="0" t="0" r="5080" b="0"/>
                <wp:wrapNone/>
                <wp:docPr id="94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1220" cy="3048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10CCF9" w14:textId="753DCD73" w:rsidR="0003139D" w:rsidRPr="00821F57" w:rsidRDefault="00F3050A" w:rsidP="00821F57">
                            <w:pPr>
                              <w:pBdr>
                                <w:bottom w:val="single" w:sz="8" w:space="1" w:color="D4C39D"/>
                              </w:pBdr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  <w:t xml:space="preserve">PROFESSIONAL ENGAGEMENT &amp; COMMUNITY LEADERSHIP </w:t>
                            </w:r>
                          </w:p>
                          <w:p w14:paraId="249439C9" w14:textId="77777777" w:rsidR="0003139D" w:rsidRPr="003124A0" w:rsidRDefault="0003139D" w:rsidP="00AC63A1">
                            <w:pPr>
                              <w:spacing w:line="266" w:lineRule="exact"/>
                              <w:jc w:val="both"/>
                              <w:rPr>
                                <w:rFonts w:ascii="Source Sans Pro" w:hAnsi="Source Sans Pro"/>
                                <w:bCs/>
                                <w:color w:val="262626" w:themeColor="text1" w:themeTint="D9"/>
                                <w:spacing w:val="10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657998E0" w14:textId="6DFEDD20" w:rsidR="0003139D" w:rsidRPr="00821F57" w:rsidRDefault="0077501C" w:rsidP="00AC63A1">
                            <w:pPr>
                              <w:jc w:val="both"/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>Industry Leadership</w:t>
                            </w:r>
                          </w:p>
                          <w:p w14:paraId="6F56F73B" w14:textId="23F053F2" w:rsidR="0077501C" w:rsidRDefault="0077501C" w:rsidP="0077501C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4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NAREIM Data &amp; Information Management Co-Chair / Presenter | Atlanta, GA | 2024 – Present</w:t>
                            </w:r>
                          </w:p>
                          <w:p w14:paraId="23EB8759" w14:textId="7AA12A22" w:rsidR="0077501C" w:rsidRDefault="0077501C" w:rsidP="0077501C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4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Tableau TC Data Conference | San Diego, CA | 2022 – Present</w:t>
                            </w:r>
                          </w:p>
                          <w:p w14:paraId="5D532BD9" w14:textId="71A09A78" w:rsidR="0077501C" w:rsidRDefault="0077501C" w:rsidP="0077501C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4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NCREIF Foundations of Institutional Real Estate | Chicago, IL | 2023</w:t>
                            </w:r>
                          </w:p>
                          <w:p w14:paraId="3A857ECB" w14:textId="363AFF7D" w:rsidR="0077501C" w:rsidRDefault="0077501C" w:rsidP="0077501C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4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MIT Sloan Sports Analytics Conference | Boston, MA | 2020</w:t>
                            </w:r>
                          </w:p>
                          <w:p w14:paraId="509D92E0" w14:textId="42BC5963" w:rsidR="00B36EB8" w:rsidRDefault="00B36EB8" w:rsidP="0077501C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4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IHRSA Qualisys Science in Motion Workshop | Los Angeles, CA | 2017</w:t>
                            </w:r>
                          </w:p>
                          <w:p w14:paraId="2B5AD7EB" w14:textId="6359BDA4" w:rsidR="00B36EB8" w:rsidRPr="00B36EB8" w:rsidRDefault="00B36EB8" w:rsidP="00B36EB8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4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Cisco Cyber Security Specialist Workshop | Boxborough, MA | 2026</w:t>
                            </w:r>
                          </w:p>
                          <w:p w14:paraId="59FA5D52" w14:textId="77777777" w:rsidR="0077501C" w:rsidRPr="003124A0" w:rsidRDefault="0077501C" w:rsidP="0077501C">
                            <w:pPr>
                              <w:spacing w:line="266" w:lineRule="exact"/>
                              <w:jc w:val="both"/>
                              <w:rPr>
                                <w:rFonts w:ascii="Source Sans Pro" w:hAnsi="Source Sans Pro"/>
                                <w:bCs/>
                                <w:color w:val="262626" w:themeColor="text1" w:themeTint="D9"/>
                                <w:spacing w:val="10"/>
                                <w:sz w:val="20"/>
                                <w:szCs w:val="20"/>
                                <w:lang w:val="en-CA"/>
                              </w:rPr>
                            </w:pPr>
                          </w:p>
                          <w:p w14:paraId="74DAF6AA" w14:textId="29782CE3" w:rsidR="0077501C" w:rsidRPr="00821F57" w:rsidRDefault="0077501C" w:rsidP="0077501C">
                            <w:pPr>
                              <w:jc w:val="both"/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>Community Leadership</w:t>
                            </w:r>
                          </w:p>
                          <w:p w14:paraId="0F35DCD5" w14:textId="7EF152F3" w:rsidR="0077501C" w:rsidRDefault="0077501C" w:rsidP="0077501C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4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American Red Cross | Blood Donor Program Participant | 2018 – Present</w:t>
                            </w:r>
                          </w:p>
                          <w:p w14:paraId="13E92AFD" w14:textId="5E4B6981" w:rsidR="0003139D" w:rsidRPr="009A47AC" w:rsidRDefault="0077501C" w:rsidP="009A47AC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4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Bare Bones Boxing Thanksgiving Turkey Challenge | Annual Community </w:t>
                            </w:r>
                            <w:r w:rsidR="00127E27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Volunteer</w:t>
                            </w: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 | 2015 - 2024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E94A40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40" type="#_x0000_t202" style="position:absolute;left:0;text-align:left;margin-left:210.75pt;margin-top:475.9pt;width:368.6pt;height:240pt;z-index:251734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" filled="f" stroked="f">
                <v:textbox inset="0,0,0,0">
                  <w:txbxContent>
                    <w:p w14:paraId="4910CCF9" w14:textId="753DCD73" w:rsidR="0003139D" w:rsidRPr="00821F57" w:rsidRDefault="00F3050A" w:rsidP="00821F57">
                      <w:pPr>
                        <w:pBdr>
                          <w:bottom w:val="single" w:sz="8" w:space="1" w:color="D4C39D"/>
                        </w:pBdr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  <w:t xml:space="preserve">PROFESSIONAL ENGAGEMENT &amp; COMMUNITY LEADERSHIP </w:t>
                      </w:r>
                    </w:p>
                    <w:p w14:paraId="249439C9" w14:textId="77777777" w:rsidR="0003139D" w:rsidRPr="003124A0" w:rsidRDefault="0003139D" w:rsidP="00AC63A1">
                      <w:pPr>
                        <w:spacing w:line="266" w:lineRule="exact"/>
                        <w:jc w:val="both"/>
                        <w:rPr>
                          <w:rFonts w:ascii="Source Sans Pro" w:hAnsi="Source Sans Pro"/>
                          <w:bCs/>
                          <w:color w:val="262626" w:themeColor="text1" w:themeTint="D9"/>
                          <w:spacing w:val="10"/>
                          <w:sz w:val="20"/>
                          <w:szCs w:val="20"/>
                          <w:lang w:val="en-CA"/>
                        </w:rPr>
                      </w:pPr>
                    </w:p>
                    <w:p w14:paraId="657998E0" w14:textId="6DFEDD20" w:rsidR="0003139D" w:rsidRPr="00821F57" w:rsidRDefault="0077501C" w:rsidP="00AC63A1">
                      <w:pPr>
                        <w:jc w:val="both"/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>Industry Leadership</w:t>
                      </w:r>
                    </w:p>
                    <w:p w14:paraId="6F56F73B" w14:textId="23F053F2" w:rsidR="0077501C" w:rsidRDefault="0077501C" w:rsidP="0077501C">
                      <w:pPr>
                        <w:pStyle w:val="ListParagraph"/>
                        <w:widowControl/>
                        <w:numPr>
                          <w:ilvl w:val="0"/>
                          <w:numId w:val="34"/>
                        </w:numPr>
                        <w:autoSpaceDE/>
                        <w:autoSpaceDN/>
                        <w:spacing w:before="60" w:line="276" w:lineRule="auto"/>
                        <w:ind w:left="648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NAREIM Data &amp; Information Management Co-Chair / Presenter | Atlanta, GA | 2024 – Present</w:t>
                      </w:r>
                    </w:p>
                    <w:p w14:paraId="23EB8759" w14:textId="7AA12A22" w:rsidR="0077501C" w:rsidRDefault="0077501C" w:rsidP="0077501C">
                      <w:pPr>
                        <w:pStyle w:val="ListParagraph"/>
                        <w:widowControl/>
                        <w:numPr>
                          <w:ilvl w:val="0"/>
                          <w:numId w:val="34"/>
                        </w:numPr>
                        <w:autoSpaceDE/>
                        <w:autoSpaceDN/>
                        <w:spacing w:before="60" w:line="276" w:lineRule="auto"/>
                        <w:ind w:left="648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Tableau TC Data Conference | San Diego, CA | 2022 – Present</w:t>
                      </w:r>
                    </w:p>
                    <w:p w14:paraId="5D532BD9" w14:textId="71A09A78" w:rsidR="0077501C" w:rsidRDefault="0077501C" w:rsidP="0077501C">
                      <w:pPr>
                        <w:pStyle w:val="ListParagraph"/>
                        <w:widowControl/>
                        <w:numPr>
                          <w:ilvl w:val="0"/>
                          <w:numId w:val="34"/>
                        </w:numPr>
                        <w:autoSpaceDE/>
                        <w:autoSpaceDN/>
                        <w:spacing w:before="60" w:line="276" w:lineRule="auto"/>
                        <w:ind w:left="648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NCREIF Foundations of Institutional Real Estate | Chicago, IL | 2023</w:t>
                      </w:r>
                    </w:p>
                    <w:p w14:paraId="3A857ECB" w14:textId="363AFF7D" w:rsidR="0077501C" w:rsidRDefault="0077501C" w:rsidP="0077501C">
                      <w:pPr>
                        <w:pStyle w:val="ListParagraph"/>
                        <w:widowControl/>
                        <w:numPr>
                          <w:ilvl w:val="0"/>
                          <w:numId w:val="34"/>
                        </w:numPr>
                        <w:autoSpaceDE/>
                        <w:autoSpaceDN/>
                        <w:spacing w:before="60" w:line="276" w:lineRule="auto"/>
                        <w:ind w:left="648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MIT Sloan Sports Analytics Conference | Boston, MA | 2020</w:t>
                      </w:r>
                    </w:p>
                    <w:p w14:paraId="509D92E0" w14:textId="42BC5963" w:rsidR="00B36EB8" w:rsidRDefault="00B36EB8" w:rsidP="0077501C">
                      <w:pPr>
                        <w:pStyle w:val="ListParagraph"/>
                        <w:widowControl/>
                        <w:numPr>
                          <w:ilvl w:val="0"/>
                          <w:numId w:val="34"/>
                        </w:numPr>
                        <w:autoSpaceDE/>
                        <w:autoSpaceDN/>
                        <w:spacing w:before="60" w:line="276" w:lineRule="auto"/>
                        <w:ind w:left="648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IHRSA Qualisys Science in Motion Workshop | Los Angeles, CA | 2017</w:t>
                      </w:r>
                    </w:p>
                    <w:p w14:paraId="2B5AD7EB" w14:textId="6359BDA4" w:rsidR="00B36EB8" w:rsidRPr="00B36EB8" w:rsidRDefault="00B36EB8" w:rsidP="00B36EB8">
                      <w:pPr>
                        <w:pStyle w:val="ListParagraph"/>
                        <w:widowControl/>
                        <w:numPr>
                          <w:ilvl w:val="0"/>
                          <w:numId w:val="34"/>
                        </w:numPr>
                        <w:autoSpaceDE/>
                        <w:autoSpaceDN/>
                        <w:spacing w:before="60" w:line="276" w:lineRule="auto"/>
                        <w:ind w:left="648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Cisco Cyber Security Specialist Workshop | Boxborough, MA | 2026</w:t>
                      </w:r>
                    </w:p>
                    <w:p w14:paraId="59FA5D52" w14:textId="77777777" w:rsidR="0077501C" w:rsidRPr="003124A0" w:rsidRDefault="0077501C" w:rsidP="0077501C">
                      <w:pPr>
                        <w:spacing w:line="266" w:lineRule="exact"/>
                        <w:jc w:val="both"/>
                        <w:rPr>
                          <w:rFonts w:ascii="Source Sans Pro" w:hAnsi="Source Sans Pro"/>
                          <w:bCs/>
                          <w:color w:val="262626" w:themeColor="text1" w:themeTint="D9"/>
                          <w:spacing w:val="10"/>
                          <w:sz w:val="20"/>
                          <w:szCs w:val="20"/>
                          <w:lang w:val="en-CA"/>
                        </w:rPr>
                      </w:pPr>
                    </w:p>
                    <w:p w14:paraId="74DAF6AA" w14:textId="29782CE3" w:rsidR="0077501C" w:rsidRPr="00821F57" w:rsidRDefault="0077501C" w:rsidP="0077501C">
                      <w:pPr>
                        <w:jc w:val="both"/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>Community Leadership</w:t>
                      </w:r>
                    </w:p>
                    <w:p w14:paraId="0F35DCD5" w14:textId="7EF152F3" w:rsidR="0077501C" w:rsidRDefault="0077501C" w:rsidP="0077501C">
                      <w:pPr>
                        <w:pStyle w:val="ListParagraph"/>
                        <w:widowControl/>
                        <w:numPr>
                          <w:ilvl w:val="0"/>
                          <w:numId w:val="34"/>
                        </w:numPr>
                        <w:autoSpaceDE/>
                        <w:autoSpaceDN/>
                        <w:spacing w:before="60" w:line="276" w:lineRule="auto"/>
                        <w:ind w:left="648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American Red Cross | Blood Donor Program Participant | 2018 – Present</w:t>
                      </w:r>
                    </w:p>
                    <w:p w14:paraId="13E92AFD" w14:textId="5E4B6981" w:rsidR="0003139D" w:rsidRPr="009A47AC" w:rsidRDefault="0077501C" w:rsidP="009A47AC">
                      <w:pPr>
                        <w:pStyle w:val="ListParagraph"/>
                        <w:widowControl/>
                        <w:numPr>
                          <w:ilvl w:val="0"/>
                          <w:numId w:val="34"/>
                        </w:numPr>
                        <w:autoSpaceDE/>
                        <w:autoSpaceDN/>
                        <w:spacing w:before="60" w:line="276" w:lineRule="auto"/>
                        <w:ind w:left="648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Bare Bones Boxing Thanksgiving Turkey Challenge | Annual Community </w:t>
                      </w:r>
                      <w:r w:rsidR="00127E27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Volunteer</w:t>
                      </w: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 | 2015 - 202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552B5" w:rsidRPr="003E1FA8">
        <w:rPr>
          <w:rFonts w:ascii="Lato" w:hAnsi="Lato"/>
          <w:noProof/>
          <w:color w:val="404040" w:themeColor="text1" w:themeTint="BF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108A525" wp14:editId="53DD154B">
                <wp:simplePos x="0" y="0"/>
                <wp:positionH relativeFrom="page">
                  <wp:posOffset>406400</wp:posOffset>
                </wp:positionH>
                <wp:positionV relativeFrom="page">
                  <wp:posOffset>1913467</wp:posOffset>
                </wp:positionV>
                <wp:extent cx="1737360" cy="2286000"/>
                <wp:effectExtent l="0" t="0" r="2540" b="0"/>
                <wp:wrapNone/>
                <wp:docPr id="58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7360" cy="228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DB12E6" w14:textId="77777777" w:rsidR="007D4F93" w:rsidRPr="00821F57" w:rsidRDefault="007D4F93" w:rsidP="00DE0961">
                            <w:pPr>
                              <w:pBdr>
                                <w:bottom w:val="single" w:sz="8" w:space="1" w:color="D4C39D"/>
                              </w:pBdr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821F57"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  <w:t>TECHNICAL SKILLS</w:t>
                            </w:r>
                          </w:p>
                          <w:p w14:paraId="587106ED" w14:textId="77777777" w:rsidR="007D4F93" w:rsidRDefault="007D4F93" w:rsidP="007D4F93">
                            <w:pPr>
                              <w:spacing w:line="266" w:lineRule="exact"/>
                              <w:rPr>
                                <w:rFonts w:ascii="Source Sans Pro" w:hAnsi="Source Sans Pro"/>
                                <w:bCs/>
                                <w:color w:val="262626" w:themeColor="text1" w:themeTint="D9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64AA3638" w14:textId="780DDE90" w:rsidR="00127E27" w:rsidRDefault="00B36EB8" w:rsidP="00B36EB8">
                            <w:pP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  <w:t>Quantitative Analysis</w:t>
                            </w:r>
                          </w:p>
                          <w:p w14:paraId="660B0F1F" w14:textId="77777777" w:rsidR="00B36EB8" w:rsidRDefault="00B36EB8" w:rsidP="00B36EB8">
                            <w:pP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</w:pPr>
                          </w:p>
                          <w:p w14:paraId="0723B1CA" w14:textId="77777777" w:rsidR="00B36EB8" w:rsidRDefault="00B36EB8" w:rsidP="00B36EB8">
                            <w:pP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</w:pPr>
                          </w:p>
                          <w:p w14:paraId="28D49A1F" w14:textId="1EEA7152" w:rsidR="00B36EB8" w:rsidRDefault="00B36EB8" w:rsidP="00B36EB8">
                            <w:pP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  <w:t>Programming Languages</w:t>
                            </w:r>
                          </w:p>
                          <w:p w14:paraId="5C69F052" w14:textId="77777777" w:rsidR="00B36EB8" w:rsidRDefault="00B36EB8" w:rsidP="00B36EB8">
                            <w:pP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</w:pPr>
                          </w:p>
                          <w:p w14:paraId="0409D6D6" w14:textId="77777777" w:rsidR="00B36EB8" w:rsidRPr="00F552B5" w:rsidRDefault="00B36EB8" w:rsidP="00B36EB8">
                            <w:pPr>
                              <w:rPr>
                                <w:rFonts w:ascii="Lato" w:hAnsi="Lato"/>
                                <w:color w:val="404040" w:themeColor="text1" w:themeTint="BF"/>
                                <w:sz w:val="25"/>
                              </w:rPr>
                            </w:pPr>
                          </w:p>
                          <w:p w14:paraId="7CE36C42" w14:textId="3E5210E9" w:rsidR="00FB284F" w:rsidRDefault="002264AC" w:rsidP="00B36EB8">
                            <w:pP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  <w:t>Real Estate Software</w:t>
                            </w:r>
                          </w:p>
                          <w:p w14:paraId="389E4965" w14:textId="77777777" w:rsidR="00B36EB8" w:rsidRDefault="00B36EB8" w:rsidP="00B36EB8">
                            <w:pP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</w:pPr>
                          </w:p>
                          <w:p w14:paraId="62C3515F" w14:textId="77777777" w:rsidR="00B36EB8" w:rsidRPr="004442EB" w:rsidRDefault="00B36EB8" w:rsidP="00B36EB8">
                            <w:pPr>
                              <w:rPr>
                                <w:rFonts w:ascii="Lato" w:hAnsi="Lato"/>
                                <w:color w:val="404040" w:themeColor="text1" w:themeTint="BF"/>
                                <w:sz w:val="21"/>
                                <w:szCs w:val="20"/>
                              </w:rPr>
                            </w:pPr>
                          </w:p>
                          <w:p w14:paraId="082CF1C9" w14:textId="5DB10468" w:rsidR="00FB284F" w:rsidRPr="003E1FA8" w:rsidRDefault="00B36EB8" w:rsidP="00B36EB8">
                            <w:pP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  <w:t>Microsoft Tools</w:t>
                            </w:r>
                          </w:p>
                          <w:p w14:paraId="3D99E781" w14:textId="77777777" w:rsidR="00FB284F" w:rsidRPr="00FB284F" w:rsidRDefault="00FB284F" w:rsidP="00FB284F">
                            <w:pPr>
                              <w:pStyle w:val="ListParagraph"/>
                              <w:spacing w:line="360" w:lineRule="auto"/>
                              <w:ind w:left="360" w:firstLine="0"/>
                              <w:rPr>
                                <w:rFonts w:ascii="Source Sans Pro" w:hAnsi="Source Sans Pr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08A525" id="_x0000_s1041" type="#_x0000_t202" style="position:absolute;left:0;text-align:left;margin-left:32pt;margin-top:150.65pt;width:136.8pt;height:180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" filled="f" stroked="f">
                <v:textbox inset="0,0,0,0">
                  <w:txbxContent>
                    <w:p w14:paraId="7DDB12E6" w14:textId="77777777" w:rsidR="007D4F93" w:rsidRPr="00821F57" w:rsidRDefault="007D4F93" w:rsidP="00DE0961">
                      <w:pPr>
                        <w:pBdr>
                          <w:bottom w:val="single" w:sz="8" w:space="1" w:color="D4C39D"/>
                        </w:pBdr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</w:pPr>
                      <w:r w:rsidRPr="00821F57"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  <w:t>TECHNICAL SKILLS</w:t>
                      </w:r>
                    </w:p>
                    <w:p w14:paraId="587106ED" w14:textId="77777777" w:rsidR="007D4F93" w:rsidRDefault="007D4F93" w:rsidP="007D4F93">
                      <w:pPr>
                        <w:spacing w:line="266" w:lineRule="exact"/>
                        <w:rPr>
                          <w:rFonts w:ascii="Source Sans Pro" w:hAnsi="Source Sans Pro"/>
                          <w:bCs/>
                          <w:color w:val="262626" w:themeColor="text1" w:themeTint="D9"/>
                          <w:spacing w:val="10"/>
                          <w:sz w:val="20"/>
                          <w:szCs w:val="20"/>
                        </w:rPr>
                      </w:pPr>
                    </w:p>
                    <w:p w14:paraId="64AA3638" w14:textId="780DDE90" w:rsidR="00127E27" w:rsidRDefault="00B36EB8" w:rsidP="00B36EB8">
                      <w:pP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  <w:t>Quantitative Analysis</w:t>
                      </w:r>
                    </w:p>
                    <w:p w14:paraId="660B0F1F" w14:textId="77777777" w:rsidR="00B36EB8" w:rsidRDefault="00B36EB8" w:rsidP="00B36EB8">
                      <w:pP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</w:pPr>
                    </w:p>
                    <w:p w14:paraId="0723B1CA" w14:textId="77777777" w:rsidR="00B36EB8" w:rsidRDefault="00B36EB8" w:rsidP="00B36EB8">
                      <w:pP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</w:pPr>
                    </w:p>
                    <w:p w14:paraId="28D49A1F" w14:textId="1EEA7152" w:rsidR="00B36EB8" w:rsidRDefault="00B36EB8" w:rsidP="00B36EB8">
                      <w:pP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  <w:t>Programming Languages</w:t>
                      </w:r>
                    </w:p>
                    <w:p w14:paraId="5C69F052" w14:textId="77777777" w:rsidR="00B36EB8" w:rsidRDefault="00B36EB8" w:rsidP="00B36EB8">
                      <w:pP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</w:pPr>
                    </w:p>
                    <w:p w14:paraId="0409D6D6" w14:textId="77777777" w:rsidR="00B36EB8" w:rsidRPr="00F552B5" w:rsidRDefault="00B36EB8" w:rsidP="00B36EB8">
                      <w:pPr>
                        <w:rPr>
                          <w:rFonts w:ascii="Lato" w:hAnsi="Lato"/>
                          <w:color w:val="404040" w:themeColor="text1" w:themeTint="BF"/>
                          <w:sz w:val="25"/>
                        </w:rPr>
                      </w:pPr>
                    </w:p>
                    <w:p w14:paraId="7CE36C42" w14:textId="3E5210E9" w:rsidR="00FB284F" w:rsidRDefault="002264AC" w:rsidP="00B36EB8">
                      <w:pP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  <w:t>Real Estate Software</w:t>
                      </w:r>
                    </w:p>
                    <w:p w14:paraId="389E4965" w14:textId="77777777" w:rsidR="00B36EB8" w:rsidRDefault="00B36EB8" w:rsidP="00B36EB8">
                      <w:pP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</w:pPr>
                    </w:p>
                    <w:p w14:paraId="62C3515F" w14:textId="77777777" w:rsidR="00B36EB8" w:rsidRPr="004442EB" w:rsidRDefault="00B36EB8" w:rsidP="00B36EB8">
                      <w:pPr>
                        <w:rPr>
                          <w:rFonts w:ascii="Lato" w:hAnsi="Lato"/>
                          <w:color w:val="404040" w:themeColor="text1" w:themeTint="BF"/>
                          <w:sz w:val="21"/>
                          <w:szCs w:val="20"/>
                        </w:rPr>
                      </w:pPr>
                    </w:p>
                    <w:p w14:paraId="082CF1C9" w14:textId="5DB10468" w:rsidR="00FB284F" w:rsidRPr="003E1FA8" w:rsidRDefault="00B36EB8" w:rsidP="00B36EB8">
                      <w:pP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  <w:t>Microsoft Tools</w:t>
                      </w:r>
                    </w:p>
                    <w:p w14:paraId="3D99E781" w14:textId="77777777" w:rsidR="00FB284F" w:rsidRPr="00FB284F" w:rsidRDefault="00FB284F" w:rsidP="00FB284F">
                      <w:pPr>
                        <w:pStyle w:val="ListParagraph"/>
                        <w:spacing w:line="360" w:lineRule="auto"/>
                        <w:ind w:left="360" w:firstLine="0"/>
                        <w:rPr>
                          <w:rFonts w:ascii="Source Sans Pro" w:hAnsi="Source Sans Pro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4E4D35" w:rsidRPr="003E1FA8">
        <w:rPr>
          <w:rFonts w:ascii="Lato" w:hAnsi="Lato"/>
          <w:noProof/>
          <w:color w:val="404040" w:themeColor="text1" w:themeTint="BF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BC0AE7F" wp14:editId="347F1CF1">
                <wp:simplePos x="0" y="0"/>
                <wp:positionH relativeFrom="page">
                  <wp:posOffset>2675467</wp:posOffset>
                </wp:positionH>
                <wp:positionV relativeFrom="page">
                  <wp:posOffset>1913467</wp:posOffset>
                </wp:positionV>
                <wp:extent cx="4681220" cy="3911600"/>
                <wp:effectExtent l="0" t="0" r="5080" b="0"/>
                <wp:wrapNone/>
                <wp:docPr id="82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81220" cy="391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586355" w14:textId="2E58A914" w:rsidR="003124A0" w:rsidRPr="00821F57" w:rsidRDefault="002231C6" w:rsidP="00821F57">
                            <w:pPr>
                              <w:pBdr>
                                <w:bottom w:val="single" w:sz="8" w:space="1" w:color="D4C39D"/>
                              </w:pBdr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821F57"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  <w:t>WORK EXPERIENCE</w:t>
                            </w:r>
                            <w:r w:rsidR="001A53EE" w:rsidRPr="00821F57"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  <w:t xml:space="preserve"> </w:t>
                            </w:r>
                            <w:r w:rsidR="003124A0" w:rsidRPr="00821F57">
                              <w:rPr>
                                <w:rFonts w:ascii="Fira Sans Light" w:hAnsi="Fira Sans Light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  <w:t>CONTINUED</w:t>
                            </w:r>
                          </w:p>
                          <w:p w14:paraId="31AED427" w14:textId="19669E0D" w:rsidR="003E1FA8" w:rsidRPr="00CC4363" w:rsidRDefault="003E1FA8" w:rsidP="003E1FA8">
                            <w:pPr>
                              <w:jc w:val="both"/>
                              <w:rPr>
                                <w:rFonts w:ascii="Accanthis ADF Std" w:hAnsi="Accanthis ADF Std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9"/>
                                <w:szCs w:val="19"/>
                                <w:lang w:val="en-CA"/>
                              </w:rPr>
                            </w:pPr>
                          </w:p>
                          <w:p w14:paraId="2FC95C0C" w14:textId="77777777" w:rsidR="003D61B7" w:rsidRPr="003D61B7" w:rsidRDefault="003D61B7" w:rsidP="003D61B7">
                            <w:pPr>
                              <w:jc w:val="both"/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3D61B7"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 xml:space="preserve">Business Information Analyst II </w:t>
                            </w:r>
                          </w:p>
                          <w:p w14:paraId="5ADD00D0" w14:textId="77777777" w:rsidR="003D61B7" w:rsidRPr="003D61B7" w:rsidRDefault="003D61B7" w:rsidP="003D61B7">
                            <w:pPr>
                              <w:suppressAutoHyphens/>
                              <w:adjustRightInd w:val="0"/>
                              <w:spacing w:after="60" w:line="276" w:lineRule="auto"/>
                              <w:textAlignment w:val="center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 w:rsidRPr="003D61B7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Anthem | Rocky Hill, CT | 2021 - 2022</w:t>
                            </w:r>
                          </w:p>
                          <w:p w14:paraId="09309D17" w14:textId="0AD4E5FB" w:rsidR="003E1FA8" w:rsidRDefault="003D61B7" w:rsidP="0096793A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4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Conducted comprehensive analysis of cross-functional performance metrics, identifying improvement </w:t>
                            </w:r>
                            <w:r w:rsidR="00D53530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and growth </w:t>
                            </w: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opportunities</w:t>
                            </w:r>
                          </w:p>
                          <w:p w14:paraId="3DC47013" w14:textId="4141C167" w:rsidR="003D61B7" w:rsidRDefault="003D61B7" w:rsidP="0096793A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4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Cultivated partnerships with IT leadership to ensure seamless data integration architecture and </w:t>
                            </w:r>
                            <w:r w:rsidR="00D53530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A41544"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reporting</w:t>
                            </w: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. </w:t>
                            </w:r>
                          </w:p>
                          <w:p w14:paraId="28F744BE" w14:textId="77777777" w:rsidR="00042E36" w:rsidRPr="00042E36" w:rsidRDefault="00042E36" w:rsidP="00042E36">
                            <w:pPr>
                              <w:widowControl/>
                              <w:autoSpaceDE/>
                              <w:autoSpaceDN/>
                              <w:spacing w:before="60" w:line="276" w:lineRule="auto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</w:p>
                          <w:p w14:paraId="6827F141" w14:textId="484D1931" w:rsidR="00042E36" w:rsidRPr="003D61B7" w:rsidRDefault="00042E36" w:rsidP="00042E36">
                            <w:pPr>
                              <w:jc w:val="both"/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>Health Education Teacher</w:t>
                            </w:r>
                            <w:r w:rsidRPr="003D61B7"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 xml:space="preserve"> </w:t>
                            </w:r>
                          </w:p>
                          <w:p w14:paraId="5F5F3C47" w14:textId="7BB52D06" w:rsidR="00042E36" w:rsidRPr="003D61B7" w:rsidRDefault="00042E36" w:rsidP="00042E36">
                            <w:pPr>
                              <w:suppressAutoHyphens/>
                              <w:adjustRightInd w:val="0"/>
                              <w:spacing w:after="60" w:line="276" w:lineRule="auto"/>
                              <w:textAlignment w:val="center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Howell Cheney Technical High School</w:t>
                            </w:r>
                            <w:r w:rsidRPr="003D61B7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 | </w:t>
                            </w: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Manchester</w:t>
                            </w:r>
                            <w:r w:rsidRPr="003D61B7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, CT | </w:t>
                            </w: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2018</w:t>
                            </w:r>
                            <w:r w:rsidRPr="003D61B7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 xml:space="preserve"> - 20</w:t>
                            </w: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  <w:lang w:val="en-CA"/>
                              </w:rPr>
                              <w:t>21</w:t>
                            </w:r>
                          </w:p>
                          <w:p w14:paraId="5993D02A" w14:textId="77777777" w:rsidR="00042E36" w:rsidRDefault="00042E36" w:rsidP="00042E36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4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Developed and implemented innovative department curriculum utilizing data-informed instructional methodologies that aligned with state and national standards to enhance educational effectiveness.</w:t>
                            </w:r>
                          </w:p>
                          <w:p w14:paraId="28BA88AE" w14:textId="1D7BACD6" w:rsidR="00042E36" w:rsidRDefault="00042E36" w:rsidP="00042E36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4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 xml:space="preserve">Create and deliver presentations at district-wide leadership workshops, including ‘Running on Data: Knowledge discovery through Data Analysis” </w:t>
                            </w:r>
                          </w:p>
                          <w:p w14:paraId="1D4E1773" w14:textId="2D2C702D" w:rsidR="003124A0" w:rsidRPr="004E4D35" w:rsidRDefault="00042E36" w:rsidP="004E4D35">
                            <w:pPr>
                              <w:pStyle w:val="ListParagraph"/>
                              <w:widowControl/>
                              <w:numPr>
                                <w:ilvl w:val="0"/>
                                <w:numId w:val="34"/>
                              </w:numPr>
                              <w:autoSpaceDE/>
                              <w:autoSpaceDN/>
                              <w:spacing w:before="60" w:line="276" w:lineRule="auto"/>
                              <w:ind w:left="648"/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 w:cs="Tahoma"/>
                                <w:color w:val="404040" w:themeColor="text1" w:themeTint="BF"/>
                                <w:spacing w:val="10"/>
                                <w:kern w:val="18"/>
                                <w:sz w:val="19"/>
                                <w:szCs w:val="19"/>
                              </w:rPr>
                              <w:t>Achieved exceptional performance metrics with 91% student satisfaction rating and over 300 positive course evaluations.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C0AE7F" id="Text Box 18" o:spid="_x0000_s1042" type="#_x0000_t202" style="position:absolute;left:0;text-align:left;margin-left:210.65pt;margin-top:150.65pt;width:368.6pt;height:308pt;z-index:251708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" filled="f" stroked="f">
                <v:textbox inset="0,0,0,0">
                  <w:txbxContent>
                    <w:p w14:paraId="6C586355" w14:textId="2E58A914" w:rsidR="003124A0" w:rsidRPr="00821F57" w:rsidRDefault="002231C6" w:rsidP="00821F57">
                      <w:pPr>
                        <w:pBdr>
                          <w:bottom w:val="single" w:sz="8" w:space="1" w:color="D4C39D"/>
                        </w:pBdr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</w:pPr>
                      <w:r w:rsidRPr="00821F57"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  <w:t>WORK EXPERIENCE</w:t>
                      </w:r>
                      <w:r w:rsidR="001A53EE" w:rsidRPr="00821F57"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  <w:t xml:space="preserve"> </w:t>
                      </w:r>
                      <w:r w:rsidR="003124A0" w:rsidRPr="00821F57">
                        <w:rPr>
                          <w:rFonts w:ascii="Fira Sans Light" w:hAnsi="Fira Sans Light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  <w:t>CONTINUED</w:t>
                      </w:r>
                    </w:p>
                    <w:p w14:paraId="31AED427" w14:textId="19669E0D" w:rsidR="003E1FA8" w:rsidRPr="00CC4363" w:rsidRDefault="003E1FA8" w:rsidP="003E1FA8">
                      <w:pPr>
                        <w:jc w:val="both"/>
                        <w:rPr>
                          <w:rFonts w:ascii="Accanthis ADF Std" w:hAnsi="Accanthis ADF Std"/>
                          <w:b/>
                          <w:bCs/>
                          <w:color w:val="404040" w:themeColor="text1" w:themeTint="BF"/>
                          <w:spacing w:val="10"/>
                          <w:sz w:val="19"/>
                          <w:szCs w:val="19"/>
                          <w:lang w:val="en-CA"/>
                        </w:rPr>
                      </w:pPr>
                    </w:p>
                    <w:p w14:paraId="2FC95C0C" w14:textId="77777777" w:rsidR="003D61B7" w:rsidRPr="003D61B7" w:rsidRDefault="003D61B7" w:rsidP="003D61B7">
                      <w:pPr>
                        <w:jc w:val="both"/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</w:pPr>
                      <w:r w:rsidRPr="003D61B7"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 xml:space="preserve">Business Information Analyst II </w:t>
                      </w:r>
                    </w:p>
                    <w:p w14:paraId="5ADD00D0" w14:textId="77777777" w:rsidR="003D61B7" w:rsidRPr="003D61B7" w:rsidRDefault="003D61B7" w:rsidP="003D61B7">
                      <w:pPr>
                        <w:suppressAutoHyphens/>
                        <w:adjustRightInd w:val="0"/>
                        <w:spacing w:after="60" w:line="276" w:lineRule="auto"/>
                        <w:textAlignment w:val="center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 w:rsidRPr="003D61B7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Anthem | Rocky Hill, CT | 2021 - 2022</w:t>
                      </w:r>
                    </w:p>
                    <w:p w14:paraId="09309D17" w14:textId="0AD4E5FB" w:rsidR="003E1FA8" w:rsidRDefault="003D61B7" w:rsidP="0096793A">
                      <w:pPr>
                        <w:pStyle w:val="ListParagraph"/>
                        <w:widowControl/>
                        <w:numPr>
                          <w:ilvl w:val="0"/>
                          <w:numId w:val="34"/>
                        </w:numPr>
                        <w:autoSpaceDE/>
                        <w:autoSpaceDN/>
                        <w:spacing w:before="60" w:line="276" w:lineRule="auto"/>
                        <w:ind w:left="648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Conducted comprehensive analysis of cross-functional performance metrics, identifying improvement </w:t>
                      </w:r>
                      <w:r w:rsidR="00D53530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and growth </w:t>
                      </w: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opportunities</w:t>
                      </w:r>
                    </w:p>
                    <w:p w14:paraId="3DC47013" w14:textId="4141C167" w:rsidR="003D61B7" w:rsidRDefault="003D61B7" w:rsidP="0096793A">
                      <w:pPr>
                        <w:pStyle w:val="ListParagraph"/>
                        <w:widowControl/>
                        <w:numPr>
                          <w:ilvl w:val="0"/>
                          <w:numId w:val="34"/>
                        </w:numPr>
                        <w:autoSpaceDE/>
                        <w:autoSpaceDN/>
                        <w:spacing w:before="60" w:line="276" w:lineRule="auto"/>
                        <w:ind w:left="648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Cultivated partnerships with IT leadership to ensure seamless data integration architecture and </w:t>
                      </w:r>
                      <w:r w:rsidR="00D53530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 </w:t>
                      </w:r>
                      <w:r w:rsidR="00A41544"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reporting</w:t>
                      </w: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. </w:t>
                      </w:r>
                    </w:p>
                    <w:p w14:paraId="28F744BE" w14:textId="77777777" w:rsidR="00042E36" w:rsidRPr="00042E36" w:rsidRDefault="00042E36" w:rsidP="00042E36">
                      <w:pPr>
                        <w:widowControl/>
                        <w:autoSpaceDE/>
                        <w:autoSpaceDN/>
                        <w:spacing w:before="60" w:line="276" w:lineRule="auto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</w:p>
                    <w:p w14:paraId="6827F141" w14:textId="484D1931" w:rsidR="00042E36" w:rsidRPr="003D61B7" w:rsidRDefault="00042E36" w:rsidP="00042E36">
                      <w:pPr>
                        <w:jc w:val="both"/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>Health Education Teacher</w:t>
                      </w:r>
                      <w:r w:rsidRPr="003D61B7"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 xml:space="preserve"> </w:t>
                      </w:r>
                    </w:p>
                    <w:p w14:paraId="5F5F3C47" w14:textId="7BB52D06" w:rsidR="00042E36" w:rsidRPr="003D61B7" w:rsidRDefault="00042E36" w:rsidP="00042E36">
                      <w:pPr>
                        <w:suppressAutoHyphens/>
                        <w:adjustRightInd w:val="0"/>
                        <w:spacing w:after="60" w:line="276" w:lineRule="auto"/>
                        <w:textAlignment w:val="center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Howell Cheney Technical High School</w:t>
                      </w:r>
                      <w:r w:rsidRPr="003D61B7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 | </w:t>
                      </w: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Manchester</w:t>
                      </w:r>
                      <w:r w:rsidRPr="003D61B7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, CT | </w:t>
                      </w: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2018</w:t>
                      </w:r>
                      <w:r w:rsidRPr="003D61B7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 xml:space="preserve"> - 20</w:t>
                      </w: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  <w:lang w:val="en-CA"/>
                        </w:rPr>
                        <w:t>21</w:t>
                      </w:r>
                    </w:p>
                    <w:p w14:paraId="5993D02A" w14:textId="77777777" w:rsidR="00042E36" w:rsidRDefault="00042E36" w:rsidP="00042E36">
                      <w:pPr>
                        <w:pStyle w:val="ListParagraph"/>
                        <w:widowControl/>
                        <w:numPr>
                          <w:ilvl w:val="0"/>
                          <w:numId w:val="34"/>
                        </w:numPr>
                        <w:autoSpaceDE/>
                        <w:autoSpaceDN/>
                        <w:spacing w:before="60" w:line="276" w:lineRule="auto"/>
                        <w:ind w:left="648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Developed and implemented innovative department curriculum utilizing data-informed instructional methodologies that aligned with state and national standards to enhance educational effectiveness.</w:t>
                      </w:r>
                    </w:p>
                    <w:p w14:paraId="28BA88AE" w14:textId="1D7BACD6" w:rsidR="00042E36" w:rsidRDefault="00042E36" w:rsidP="00042E36">
                      <w:pPr>
                        <w:pStyle w:val="ListParagraph"/>
                        <w:widowControl/>
                        <w:numPr>
                          <w:ilvl w:val="0"/>
                          <w:numId w:val="34"/>
                        </w:numPr>
                        <w:autoSpaceDE/>
                        <w:autoSpaceDN/>
                        <w:spacing w:before="60" w:line="276" w:lineRule="auto"/>
                        <w:ind w:left="648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 xml:space="preserve">Create and deliver presentations at district-wide leadership workshops, including ‘Running on Data: Knowledge discovery through Data Analysis” </w:t>
                      </w:r>
                    </w:p>
                    <w:p w14:paraId="1D4E1773" w14:textId="2D2C702D" w:rsidR="003124A0" w:rsidRPr="004E4D35" w:rsidRDefault="00042E36" w:rsidP="004E4D35">
                      <w:pPr>
                        <w:pStyle w:val="ListParagraph"/>
                        <w:widowControl/>
                        <w:numPr>
                          <w:ilvl w:val="0"/>
                          <w:numId w:val="34"/>
                        </w:numPr>
                        <w:autoSpaceDE/>
                        <w:autoSpaceDN/>
                        <w:spacing w:before="60" w:line="276" w:lineRule="auto"/>
                        <w:ind w:left="648"/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 w:cs="Tahoma"/>
                          <w:color w:val="404040" w:themeColor="text1" w:themeTint="BF"/>
                          <w:spacing w:val="10"/>
                          <w:kern w:val="18"/>
                          <w:sz w:val="19"/>
                          <w:szCs w:val="19"/>
                        </w:rPr>
                        <w:t>Achieved exceptional performance metrics with 91% student satisfaction rating and over 300 positive course evaluations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03B8A" w:rsidRPr="003E1FA8">
        <w:rPr>
          <w:rFonts w:ascii="Lato" w:hAnsi="Lato"/>
          <w:noProof/>
          <w:color w:val="404040" w:themeColor="text1" w:themeTint="BF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B9F73E9" wp14:editId="30AFC06E">
                <wp:simplePos x="0" y="0"/>
                <wp:positionH relativeFrom="page">
                  <wp:posOffset>406399</wp:posOffset>
                </wp:positionH>
                <wp:positionV relativeFrom="page">
                  <wp:posOffset>4343400</wp:posOffset>
                </wp:positionV>
                <wp:extent cx="1794933" cy="2734733"/>
                <wp:effectExtent l="0" t="0" r="8890" b="8890"/>
                <wp:wrapNone/>
                <wp:docPr id="57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4933" cy="27347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95CF57" w14:textId="4E9BB119" w:rsidR="007D4F93" w:rsidRPr="00821F57" w:rsidRDefault="006E6EEA" w:rsidP="00DE0961">
                            <w:pPr>
                              <w:pBdr>
                                <w:bottom w:val="single" w:sz="8" w:space="1" w:color="D4C39D"/>
                              </w:pBdr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  <w:t>CERTIFICATIONS</w:t>
                            </w:r>
                            <w:r w:rsidR="008E0BA0"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  <w:t xml:space="preserve"> &amp; AWARDS</w:t>
                            </w:r>
                          </w:p>
                          <w:p w14:paraId="453FF0C1" w14:textId="77777777" w:rsidR="007D4F93" w:rsidRDefault="007D4F93" w:rsidP="007D4F93">
                            <w:pPr>
                              <w:spacing w:line="266" w:lineRule="exact"/>
                              <w:rPr>
                                <w:rFonts w:ascii="Source Sans Pro" w:hAnsi="Source Sans Pro"/>
                                <w:bCs/>
                                <w:color w:val="262626" w:themeColor="text1" w:themeTint="D9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431C37DB" w14:textId="0454DCDC" w:rsidR="008E0BA0" w:rsidRPr="00821F57" w:rsidRDefault="008E0BA0" w:rsidP="008E0BA0">
                            <w:pPr>
                              <w:spacing w:line="276" w:lineRule="auto"/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>Mergers &amp; Acquisitions Specialization</w:t>
                            </w:r>
                          </w:p>
                          <w:p w14:paraId="2C97B011" w14:textId="77777777" w:rsidR="008E0BA0" w:rsidRDefault="008E0BA0" w:rsidP="008E0BA0">
                            <w:pPr>
                              <w:spacing w:line="276" w:lineRule="auto"/>
                              <w:rPr>
                                <w:rFonts w:ascii="Lato" w:hAnsi="Lato"/>
                                <w:color w:val="404040" w:themeColor="text1" w:themeTint="BF"/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8"/>
                                <w:szCs w:val="18"/>
                                <w:lang w:val="en-CA"/>
                              </w:rPr>
                              <w:t>University of Illinois</w:t>
                            </w:r>
                            <w:r w:rsidRPr="00E03B8A">
                              <w:rPr>
                                <w:rFonts w:ascii="Lato" w:hAnsi="Lato"/>
                                <w:color w:val="404040" w:themeColor="text1" w:themeTint="BF"/>
                                <w:sz w:val="18"/>
                                <w:szCs w:val="18"/>
                                <w:lang w:val="en-CA"/>
                              </w:rPr>
                              <w:t xml:space="preserve"> | </w:t>
                            </w: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8"/>
                                <w:szCs w:val="18"/>
                                <w:lang w:val="en-CA"/>
                              </w:rPr>
                              <w:t>2024</w:t>
                            </w:r>
                          </w:p>
                          <w:p w14:paraId="72E2B892" w14:textId="77777777" w:rsidR="008E0BA0" w:rsidRPr="00E03B8A" w:rsidRDefault="008E0BA0" w:rsidP="008E0BA0">
                            <w:pPr>
                              <w:spacing w:line="276" w:lineRule="auto"/>
                              <w:rPr>
                                <w:rFonts w:ascii="Lato" w:hAnsi="Lato"/>
                                <w:color w:val="404040" w:themeColor="text1" w:themeTint="BF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338CAB63" w14:textId="7ECFA05D" w:rsidR="00FB284F" w:rsidRPr="00821F57" w:rsidRDefault="008E0BA0" w:rsidP="00FB284F">
                            <w:pPr>
                              <w:spacing w:line="276" w:lineRule="auto"/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>K</w:t>
                            </w:r>
                            <w:r w:rsidR="00E03B8A"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>enneth Fuller Endowment Fund Award</w:t>
                            </w:r>
                          </w:p>
                          <w:p w14:paraId="3697D327" w14:textId="49278D50" w:rsidR="00FB284F" w:rsidRPr="00E03B8A" w:rsidRDefault="00E03B8A" w:rsidP="00FB284F">
                            <w:pPr>
                              <w:spacing w:line="276" w:lineRule="auto"/>
                              <w:rPr>
                                <w:rFonts w:ascii="Lato" w:hAnsi="Lato"/>
                                <w:color w:val="404040" w:themeColor="text1" w:themeTint="BF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E03B8A">
                              <w:rPr>
                                <w:rFonts w:ascii="Lato" w:hAnsi="Lato"/>
                                <w:color w:val="404040" w:themeColor="text1" w:themeTint="BF"/>
                                <w:sz w:val="18"/>
                                <w:szCs w:val="18"/>
                                <w:lang w:val="en-CA"/>
                              </w:rPr>
                              <w:t>Central CT State University</w:t>
                            </w:r>
                            <w:r w:rsidR="00FB284F" w:rsidRPr="00E03B8A">
                              <w:rPr>
                                <w:rFonts w:ascii="Lato" w:hAnsi="Lato"/>
                                <w:color w:val="404040" w:themeColor="text1" w:themeTint="BF"/>
                                <w:sz w:val="18"/>
                                <w:szCs w:val="18"/>
                                <w:lang w:val="en-CA"/>
                              </w:rPr>
                              <w:t xml:space="preserve"> | </w:t>
                            </w:r>
                            <w:r w:rsidRPr="00E03B8A">
                              <w:rPr>
                                <w:rFonts w:ascii="Lato" w:hAnsi="Lato"/>
                                <w:color w:val="404040" w:themeColor="text1" w:themeTint="BF"/>
                                <w:sz w:val="18"/>
                                <w:szCs w:val="18"/>
                                <w:lang w:val="en-CA"/>
                              </w:rPr>
                              <w:t>2020</w:t>
                            </w:r>
                          </w:p>
                          <w:p w14:paraId="145A0047" w14:textId="77777777" w:rsidR="00FB284F" w:rsidRPr="001A53EE" w:rsidRDefault="00FB284F" w:rsidP="00FB284F">
                            <w:pPr>
                              <w:spacing w:line="276" w:lineRule="auto"/>
                              <w:rPr>
                                <w:rFonts w:ascii="Source Sans Pro" w:hAnsi="Source Sans Pro"/>
                                <w:color w:val="404040" w:themeColor="text1" w:themeTint="BF"/>
                                <w:w w:val="105"/>
                                <w:sz w:val="20"/>
                                <w:szCs w:val="20"/>
                              </w:rPr>
                            </w:pPr>
                          </w:p>
                          <w:p w14:paraId="4A3486FD" w14:textId="1A3BDEEE" w:rsidR="00FB284F" w:rsidRPr="00821F57" w:rsidRDefault="00E03B8A" w:rsidP="00FB284F">
                            <w:pPr>
                              <w:spacing w:line="276" w:lineRule="auto"/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rFonts w:ascii="Lato Black" w:hAnsi="Lato Black"/>
                                <w:b/>
                                <w:bCs/>
                                <w:color w:val="404040" w:themeColor="text1" w:themeTint="BF"/>
                                <w:spacing w:val="10"/>
                                <w:sz w:val="18"/>
                                <w:szCs w:val="18"/>
                                <w:lang w:val="en-CA"/>
                              </w:rPr>
                              <w:t>Irma Pelz Award in Exercise Science</w:t>
                            </w:r>
                          </w:p>
                          <w:p w14:paraId="5C2B63F6" w14:textId="2B030CCD" w:rsidR="00FB284F" w:rsidRPr="00E03B8A" w:rsidRDefault="00E03B8A" w:rsidP="00FB284F">
                            <w:pPr>
                              <w:spacing w:line="276" w:lineRule="auto"/>
                              <w:rPr>
                                <w:rFonts w:ascii="Lato" w:hAnsi="Lato"/>
                                <w:color w:val="404040" w:themeColor="text1" w:themeTint="BF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E03B8A">
                              <w:rPr>
                                <w:rFonts w:ascii="Lato" w:hAnsi="Lato"/>
                                <w:color w:val="404040" w:themeColor="text1" w:themeTint="BF"/>
                                <w:sz w:val="18"/>
                                <w:szCs w:val="18"/>
                                <w:lang w:val="en-CA"/>
                              </w:rPr>
                              <w:t>Southern CT State University | 2015</w:t>
                            </w:r>
                          </w:p>
                          <w:p w14:paraId="57E78533" w14:textId="77777777" w:rsidR="00966B5C" w:rsidRPr="00FF78F7" w:rsidRDefault="00966B5C" w:rsidP="007D4F93">
                            <w:pPr>
                              <w:rPr>
                                <w:rFonts w:ascii="Source Sans Pro" w:hAnsi="Source Sans Pr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9F73E9" id="Text Box 15" o:spid="_x0000_s1042" type="#_x0000_t202" style="position:absolute;left:0;text-align:left;margin-left:32pt;margin-top:342pt;width:141.35pt;height:215.3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" filled="f" stroked="f">
                <v:textbox inset="0,0,0,0">
                  <w:txbxContent>
                    <w:p w14:paraId="2395CF57" w14:textId="4E9BB119" w:rsidR="007D4F93" w:rsidRPr="00821F57" w:rsidRDefault="006E6EEA" w:rsidP="00DE0961">
                      <w:pPr>
                        <w:pBdr>
                          <w:bottom w:val="single" w:sz="8" w:space="1" w:color="D4C39D"/>
                        </w:pBdr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  <w:t>CERTIFICATIONS</w:t>
                      </w:r>
                      <w:r w:rsidR="008E0BA0"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  <w:t xml:space="preserve"> &amp; AWARDS</w:t>
                      </w:r>
                    </w:p>
                    <w:p w14:paraId="453FF0C1" w14:textId="77777777" w:rsidR="007D4F93" w:rsidRDefault="007D4F93" w:rsidP="007D4F93">
                      <w:pPr>
                        <w:spacing w:line="266" w:lineRule="exact"/>
                        <w:rPr>
                          <w:rFonts w:ascii="Source Sans Pro" w:hAnsi="Source Sans Pro"/>
                          <w:bCs/>
                          <w:color w:val="262626" w:themeColor="text1" w:themeTint="D9"/>
                          <w:spacing w:val="10"/>
                          <w:sz w:val="20"/>
                          <w:szCs w:val="20"/>
                        </w:rPr>
                      </w:pPr>
                    </w:p>
                    <w:p w14:paraId="431C37DB" w14:textId="0454DCDC" w:rsidR="008E0BA0" w:rsidRPr="00821F57" w:rsidRDefault="008E0BA0" w:rsidP="008E0BA0">
                      <w:pPr>
                        <w:spacing w:line="276" w:lineRule="auto"/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>Mergers &amp; Acquisitions Specialization</w:t>
                      </w:r>
                    </w:p>
                    <w:p w14:paraId="2C97B011" w14:textId="77777777" w:rsidR="008E0BA0" w:rsidRDefault="008E0BA0" w:rsidP="008E0BA0">
                      <w:pPr>
                        <w:spacing w:line="276" w:lineRule="auto"/>
                        <w:rPr>
                          <w:rFonts w:ascii="Lato" w:hAnsi="Lato"/>
                          <w:color w:val="404040" w:themeColor="text1" w:themeTint="BF"/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8"/>
                          <w:szCs w:val="18"/>
                          <w:lang w:val="en-CA"/>
                        </w:rPr>
                        <w:t>University of Illinois</w:t>
                      </w:r>
                      <w:r w:rsidRPr="00E03B8A">
                        <w:rPr>
                          <w:rFonts w:ascii="Lato" w:hAnsi="Lato"/>
                          <w:color w:val="404040" w:themeColor="text1" w:themeTint="BF"/>
                          <w:sz w:val="18"/>
                          <w:szCs w:val="18"/>
                          <w:lang w:val="en-CA"/>
                        </w:rPr>
                        <w:t xml:space="preserve"> | </w:t>
                      </w:r>
                      <w:r>
                        <w:rPr>
                          <w:rFonts w:ascii="Lato" w:hAnsi="Lato"/>
                          <w:color w:val="404040" w:themeColor="text1" w:themeTint="BF"/>
                          <w:sz w:val="18"/>
                          <w:szCs w:val="18"/>
                          <w:lang w:val="en-CA"/>
                        </w:rPr>
                        <w:t>2024</w:t>
                      </w:r>
                    </w:p>
                    <w:p w14:paraId="72E2B892" w14:textId="77777777" w:rsidR="008E0BA0" w:rsidRPr="00E03B8A" w:rsidRDefault="008E0BA0" w:rsidP="008E0BA0">
                      <w:pPr>
                        <w:spacing w:line="276" w:lineRule="auto"/>
                        <w:rPr>
                          <w:rFonts w:ascii="Lato" w:hAnsi="Lato"/>
                          <w:color w:val="404040" w:themeColor="text1" w:themeTint="BF"/>
                          <w:sz w:val="18"/>
                          <w:szCs w:val="18"/>
                          <w:lang w:val="en-CA"/>
                        </w:rPr>
                      </w:pPr>
                    </w:p>
                    <w:p w14:paraId="338CAB63" w14:textId="7ECFA05D" w:rsidR="00FB284F" w:rsidRPr="00821F57" w:rsidRDefault="008E0BA0" w:rsidP="00FB284F">
                      <w:pPr>
                        <w:spacing w:line="276" w:lineRule="auto"/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>K</w:t>
                      </w:r>
                      <w:r w:rsidR="00E03B8A"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>enneth Fuller Endowment Fund Award</w:t>
                      </w:r>
                    </w:p>
                    <w:p w14:paraId="3697D327" w14:textId="49278D50" w:rsidR="00FB284F" w:rsidRPr="00E03B8A" w:rsidRDefault="00E03B8A" w:rsidP="00FB284F">
                      <w:pPr>
                        <w:spacing w:line="276" w:lineRule="auto"/>
                        <w:rPr>
                          <w:rFonts w:ascii="Lato" w:hAnsi="Lato"/>
                          <w:color w:val="404040" w:themeColor="text1" w:themeTint="BF"/>
                          <w:sz w:val="18"/>
                          <w:szCs w:val="18"/>
                          <w:lang w:val="en-CA"/>
                        </w:rPr>
                      </w:pPr>
                      <w:r w:rsidRPr="00E03B8A">
                        <w:rPr>
                          <w:rFonts w:ascii="Lato" w:hAnsi="Lato"/>
                          <w:color w:val="404040" w:themeColor="text1" w:themeTint="BF"/>
                          <w:sz w:val="18"/>
                          <w:szCs w:val="18"/>
                          <w:lang w:val="en-CA"/>
                        </w:rPr>
                        <w:t>Central CT State University</w:t>
                      </w:r>
                      <w:r w:rsidR="00FB284F" w:rsidRPr="00E03B8A">
                        <w:rPr>
                          <w:rFonts w:ascii="Lato" w:hAnsi="Lato"/>
                          <w:color w:val="404040" w:themeColor="text1" w:themeTint="BF"/>
                          <w:sz w:val="18"/>
                          <w:szCs w:val="18"/>
                          <w:lang w:val="en-CA"/>
                        </w:rPr>
                        <w:t xml:space="preserve"> | </w:t>
                      </w:r>
                      <w:r w:rsidRPr="00E03B8A">
                        <w:rPr>
                          <w:rFonts w:ascii="Lato" w:hAnsi="Lato"/>
                          <w:color w:val="404040" w:themeColor="text1" w:themeTint="BF"/>
                          <w:sz w:val="18"/>
                          <w:szCs w:val="18"/>
                          <w:lang w:val="en-CA"/>
                        </w:rPr>
                        <w:t>2020</w:t>
                      </w:r>
                    </w:p>
                    <w:p w14:paraId="145A0047" w14:textId="77777777" w:rsidR="00FB284F" w:rsidRPr="001A53EE" w:rsidRDefault="00FB284F" w:rsidP="00FB284F">
                      <w:pPr>
                        <w:spacing w:line="276" w:lineRule="auto"/>
                        <w:rPr>
                          <w:rFonts w:ascii="Source Sans Pro" w:hAnsi="Source Sans Pro"/>
                          <w:color w:val="404040" w:themeColor="text1" w:themeTint="BF"/>
                          <w:w w:val="105"/>
                          <w:sz w:val="20"/>
                          <w:szCs w:val="20"/>
                        </w:rPr>
                      </w:pPr>
                    </w:p>
                    <w:p w14:paraId="4A3486FD" w14:textId="1A3BDEEE" w:rsidR="00FB284F" w:rsidRPr="00821F57" w:rsidRDefault="00E03B8A" w:rsidP="00FB284F">
                      <w:pPr>
                        <w:spacing w:line="276" w:lineRule="auto"/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rFonts w:ascii="Lato Black" w:hAnsi="Lato Black"/>
                          <w:b/>
                          <w:bCs/>
                          <w:color w:val="404040" w:themeColor="text1" w:themeTint="BF"/>
                          <w:spacing w:val="10"/>
                          <w:sz w:val="18"/>
                          <w:szCs w:val="18"/>
                          <w:lang w:val="en-CA"/>
                        </w:rPr>
                        <w:t>Irma Pelz Award in Exercise Science</w:t>
                      </w:r>
                    </w:p>
                    <w:p w14:paraId="5C2B63F6" w14:textId="2B030CCD" w:rsidR="00FB284F" w:rsidRPr="00E03B8A" w:rsidRDefault="00E03B8A" w:rsidP="00FB284F">
                      <w:pPr>
                        <w:spacing w:line="276" w:lineRule="auto"/>
                        <w:rPr>
                          <w:rFonts w:ascii="Lato" w:hAnsi="Lato"/>
                          <w:color w:val="404040" w:themeColor="text1" w:themeTint="BF"/>
                          <w:sz w:val="18"/>
                          <w:szCs w:val="18"/>
                          <w:lang w:val="en-CA"/>
                        </w:rPr>
                      </w:pPr>
                      <w:r w:rsidRPr="00E03B8A">
                        <w:rPr>
                          <w:rFonts w:ascii="Lato" w:hAnsi="Lato"/>
                          <w:color w:val="404040" w:themeColor="text1" w:themeTint="BF"/>
                          <w:sz w:val="18"/>
                          <w:szCs w:val="18"/>
                          <w:lang w:val="en-CA"/>
                        </w:rPr>
                        <w:t>Southern CT State University | 2015</w:t>
                      </w:r>
                    </w:p>
                    <w:p w14:paraId="57E78533" w14:textId="77777777" w:rsidR="00966B5C" w:rsidRPr="00FF78F7" w:rsidRDefault="00966B5C" w:rsidP="007D4F93">
                      <w:pPr>
                        <w:rPr>
                          <w:rFonts w:ascii="Source Sans Pro" w:hAnsi="Source Sans Pro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6E6EEA" w:rsidRPr="003E1FA8">
        <w:rPr>
          <w:rFonts w:ascii="Lato" w:hAnsi="Lato"/>
          <w:noProof/>
          <w:color w:val="404040" w:themeColor="text1" w:themeTint="BF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7E9A732F" wp14:editId="291E3D2E">
                <wp:simplePos x="0" y="0"/>
                <wp:positionH relativeFrom="page">
                  <wp:posOffset>406400</wp:posOffset>
                </wp:positionH>
                <wp:positionV relativeFrom="page">
                  <wp:posOffset>7222067</wp:posOffset>
                </wp:positionV>
                <wp:extent cx="1737360" cy="2504440"/>
                <wp:effectExtent l="0" t="0" r="2540" b="10160"/>
                <wp:wrapNone/>
                <wp:docPr id="95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7360" cy="2504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636E6A" w14:textId="2A0C1A23" w:rsidR="008A1FED" w:rsidRPr="00821F57" w:rsidRDefault="008A1FED" w:rsidP="00DE0961">
                            <w:pPr>
                              <w:pBdr>
                                <w:bottom w:val="single" w:sz="8" w:space="1" w:color="D4C39D"/>
                              </w:pBdr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821F57">
                              <w:rPr>
                                <w:rFonts w:ascii="Fira Sans Medium" w:hAnsi="Fira Sans Medium" w:cstheme="minorHAnsi"/>
                                <w:color w:val="262626" w:themeColor="text1" w:themeTint="D9"/>
                                <w:spacing w:val="20"/>
                                <w:sz w:val="24"/>
                                <w:szCs w:val="24"/>
                                <w:lang w:val="en-CA"/>
                              </w:rPr>
                              <w:t>INTERESTS</w:t>
                            </w:r>
                          </w:p>
                          <w:p w14:paraId="5B8FAE60" w14:textId="77777777" w:rsidR="008A1FED" w:rsidRDefault="008A1FED" w:rsidP="008A1FED">
                            <w:pPr>
                              <w:spacing w:line="266" w:lineRule="exact"/>
                              <w:rPr>
                                <w:rFonts w:ascii="Source Sans Pro" w:hAnsi="Source Sans Pro"/>
                                <w:bCs/>
                                <w:color w:val="262626" w:themeColor="text1" w:themeTint="D9"/>
                                <w:spacing w:val="10"/>
                                <w:sz w:val="20"/>
                                <w:szCs w:val="20"/>
                              </w:rPr>
                            </w:pPr>
                          </w:p>
                          <w:p w14:paraId="7816D48F" w14:textId="2C0846E0" w:rsidR="008A1FED" w:rsidRDefault="006E6EEA" w:rsidP="00CE0F20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line="360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  <w:t>Outdoor family</w:t>
                            </w:r>
                            <w:r w:rsidR="00885DEA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  <w:t>activities</w:t>
                            </w:r>
                            <w:r w:rsidR="00885DEA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  <w:t xml:space="preserve"> (with my wife &amp; </w:t>
                            </w:r>
                            <w:proofErr w:type="gramStart"/>
                            <w:r w:rsidR="00D53530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  <w:t>1.6 year-old</w:t>
                            </w:r>
                            <w:proofErr w:type="gramEnd"/>
                            <w:r w:rsidR="00885DEA"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  <w:t xml:space="preserve"> daughter)</w:t>
                            </w:r>
                          </w:p>
                          <w:p w14:paraId="1C21E780" w14:textId="3CEF23AB" w:rsidR="00885DEA" w:rsidRPr="00885DEA" w:rsidRDefault="00042E36" w:rsidP="00885DEA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line="360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  <w:t>New England Weekend trips</w:t>
                            </w:r>
                          </w:p>
                          <w:p w14:paraId="6B72596B" w14:textId="0895E000" w:rsidR="008A1FED" w:rsidRDefault="0077501C" w:rsidP="00885DEA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line="360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  <w:t>Woodworking</w:t>
                            </w:r>
                          </w:p>
                          <w:p w14:paraId="6FEF7EF6" w14:textId="07D56D7E" w:rsidR="00885DEA" w:rsidRPr="00885DEA" w:rsidRDefault="00885DEA" w:rsidP="00885DEA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line="360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  <w:t>Strength Training</w:t>
                            </w:r>
                          </w:p>
                          <w:p w14:paraId="76B4FABF" w14:textId="4EF8CD06" w:rsidR="008A1FED" w:rsidRPr="00885DEA" w:rsidRDefault="006E6EEA" w:rsidP="008A1FED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line="360" w:lineRule="auto"/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19"/>
                                <w:szCs w:val="19"/>
                              </w:rPr>
                              <w:t>Audiobooks &amp; Podcas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9A732F" id="Text Box 17" o:spid="_x0000_s1044" type="#_x0000_t202" style="position:absolute;left:0;text-align:left;margin-left:32pt;margin-top:568.65pt;width:136.8pt;height:197.2pt;z-index:251736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" filled="f" stroked="f">
                <v:textbox inset="0,0,0,0">
                  <w:txbxContent>
                    <w:p w14:paraId="22636E6A" w14:textId="2A0C1A23" w:rsidR="008A1FED" w:rsidRPr="00821F57" w:rsidRDefault="008A1FED" w:rsidP="00DE0961">
                      <w:pPr>
                        <w:pBdr>
                          <w:bottom w:val="single" w:sz="8" w:space="1" w:color="D4C39D"/>
                        </w:pBdr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</w:pPr>
                      <w:r w:rsidRPr="00821F57">
                        <w:rPr>
                          <w:rFonts w:ascii="Fira Sans Medium" w:hAnsi="Fira Sans Medium" w:cstheme="minorHAnsi"/>
                          <w:color w:val="262626" w:themeColor="text1" w:themeTint="D9"/>
                          <w:spacing w:val="20"/>
                          <w:sz w:val="24"/>
                          <w:szCs w:val="24"/>
                          <w:lang w:val="en-CA"/>
                        </w:rPr>
                        <w:t>INTERESTS</w:t>
                      </w:r>
                    </w:p>
                    <w:p w14:paraId="5B8FAE60" w14:textId="77777777" w:rsidR="008A1FED" w:rsidRDefault="008A1FED" w:rsidP="008A1FED">
                      <w:pPr>
                        <w:spacing w:line="266" w:lineRule="exact"/>
                        <w:rPr>
                          <w:rFonts w:ascii="Source Sans Pro" w:hAnsi="Source Sans Pro"/>
                          <w:bCs/>
                          <w:color w:val="262626" w:themeColor="text1" w:themeTint="D9"/>
                          <w:spacing w:val="10"/>
                          <w:sz w:val="20"/>
                          <w:szCs w:val="20"/>
                        </w:rPr>
                      </w:pPr>
                    </w:p>
                    <w:p w14:paraId="7816D48F" w14:textId="2C0846E0" w:rsidR="008A1FED" w:rsidRDefault="006E6EEA" w:rsidP="00CE0F20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line="360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  <w:t>Outdoor family</w:t>
                      </w:r>
                      <w:r w:rsidR="00885DEA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  <w:t>activities</w:t>
                      </w:r>
                      <w:r w:rsidR="00885DEA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  <w:t xml:space="preserve"> (with my wife &amp; </w:t>
                      </w:r>
                      <w:proofErr w:type="gramStart"/>
                      <w:r w:rsidR="00D53530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  <w:t>1.6 year-old</w:t>
                      </w:r>
                      <w:proofErr w:type="gramEnd"/>
                      <w:r w:rsidR="00885DEA"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  <w:t xml:space="preserve"> daughter)</w:t>
                      </w:r>
                    </w:p>
                    <w:p w14:paraId="1C21E780" w14:textId="3CEF23AB" w:rsidR="00885DEA" w:rsidRPr="00885DEA" w:rsidRDefault="00042E36" w:rsidP="00885DEA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line="360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  <w:t>New England Weekend trips</w:t>
                      </w:r>
                    </w:p>
                    <w:p w14:paraId="6B72596B" w14:textId="0895E000" w:rsidR="008A1FED" w:rsidRDefault="0077501C" w:rsidP="00885DEA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line="360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  <w:t>Woodworking</w:t>
                      </w:r>
                    </w:p>
                    <w:p w14:paraId="6FEF7EF6" w14:textId="07D56D7E" w:rsidR="00885DEA" w:rsidRPr="00885DEA" w:rsidRDefault="00885DEA" w:rsidP="00885DEA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line="360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  <w:t>Strength Training</w:t>
                      </w:r>
                    </w:p>
                    <w:p w14:paraId="76B4FABF" w14:textId="4EF8CD06" w:rsidR="008A1FED" w:rsidRPr="00885DEA" w:rsidRDefault="006E6EEA" w:rsidP="008A1FED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line="360" w:lineRule="auto"/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</w:pPr>
                      <w:r>
                        <w:rPr>
                          <w:rFonts w:ascii="Lato" w:hAnsi="Lato"/>
                          <w:color w:val="404040" w:themeColor="text1" w:themeTint="BF"/>
                          <w:sz w:val="19"/>
                          <w:szCs w:val="19"/>
                        </w:rPr>
                        <w:t>Audiobooks &amp; Podcast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B36EB8" w:rsidRPr="003E1FA8">
        <w:rPr>
          <w:rFonts w:ascii="Lato" w:hAnsi="Lato"/>
          <w:noProof/>
          <w:color w:val="404040" w:themeColor="text1" w:themeTint="BF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4B091EC0" wp14:editId="678E36DD">
                <wp:simplePos x="0" y="0"/>
                <wp:positionH relativeFrom="page">
                  <wp:posOffset>406400</wp:posOffset>
                </wp:positionH>
                <wp:positionV relativeFrom="paragraph">
                  <wp:posOffset>2467187</wp:posOffset>
                </wp:positionV>
                <wp:extent cx="1524000" cy="127635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2763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 w="31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874C2B" id="Rectangle 8" o:spid="_x0000_s1026" style="position:absolute;margin-left:32pt;margin-top:194.25pt;width:120pt;height:10.05pt;z-index:251763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" fillcolor="#17365d [2415]" stroked="f" strokeweight=".25pt">
                <w10:wrap anchorx="page"/>
              </v:rect>
            </w:pict>
          </mc:Fallback>
        </mc:AlternateContent>
      </w:r>
      <w:r w:rsidR="00B36EB8" w:rsidRPr="003E1FA8">
        <w:rPr>
          <w:rFonts w:ascii="Lato" w:hAnsi="Lato"/>
          <w:noProof/>
          <w:color w:val="404040" w:themeColor="text1" w:themeTint="BF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C293E56" wp14:editId="19E987CE">
                <wp:simplePos x="0" y="0"/>
                <wp:positionH relativeFrom="column">
                  <wp:posOffset>406400</wp:posOffset>
                </wp:positionH>
                <wp:positionV relativeFrom="paragraph">
                  <wp:posOffset>1459653</wp:posOffset>
                </wp:positionV>
                <wp:extent cx="1286933" cy="127635"/>
                <wp:effectExtent l="0" t="0" r="0" b="0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6933" cy="12763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 w="31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F2C70A3" id="Rectangle 89" o:spid="_x0000_s1026" style="position:absolute;margin-left:32pt;margin-top:114.95pt;width:101.35pt;height:10.05pt;z-index:251729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" fillcolor="#17365d [2415]" stroked="f" strokeweight=".25pt"/>
            </w:pict>
          </mc:Fallback>
        </mc:AlternateContent>
      </w:r>
      <w:r w:rsidR="00127E27" w:rsidRPr="003E1FA8">
        <w:rPr>
          <w:rFonts w:ascii="Lato" w:hAnsi="Lato"/>
          <w:noProof/>
          <w:color w:val="404040" w:themeColor="text1" w:themeTint="BF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7655804" wp14:editId="71CAAE6C">
                <wp:simplePos x="0" y="0"/>
                <wp:positionH relativeFrom="column">
                  <wp:posOffset>406399</wp:posOffset>
                </wp:positionH>
                <wp:positionV relativeFrom="paragraph">
                  <wp:posOffset>960120</wp:posOffset>
                </wp:positionV>
                <wp:extent cx="1583267" cy="127635"/>
                <wp:effectExtent l="0" t="0" r="4445" b="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3267" cy="12763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 w="31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BDCBB06" id="Rectangle 87" o:spid="_x0000_s1026" style="position:absolute;margin-left:32pt;margin-top:75.6pt;width:124.65pt;height:10.05pt;z-index:251727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" fillcolor="#17365d [2415]" stroked="f" strokeweight=".25pt"/>
            </w:pict>
          </mc:Fallback>
        </mc:AlternateContent>
      </w:r>
      <w:r w:rsidR="00966B5C" w:rsidRPr="003E1FA8">
        <w:rPr>
          <w:rFonts w:ascii="Lato" w:hAnsi="Lato"/>
          <w:noProof/>
          <w:color w:val="404040" w:themeColor="text1" w:themeTint="BF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1668B5F6" wp14:editId="3CCDB712">
                <wp:simplePos x="0" y="0"/>
                <wp:positionH relativeFrom="page">
                  <wp:posOffset>402590</wp:posOffset>
                </wp:positionH>
                <wp:positionV relativeFrom="paragraph">
                  <wp:posOffset>2471420</wp:posOffset>
                </wp:positionV>
                <wp:extent cx="1737360" cy="127635"/>
                <wp:effectExtent l="0" t="0" r="0" b="571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127635"/>
                        </a:xfrm>
                        <a:prstGeom prst="rect">
                          <a:avLst/>
                        </a:prstGeom>
                        <a:solidFill>
                          <a:srgbClr val="DED1B4"/>
                        </a:solidFill>
                        <a:ln w="31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051540" id="Rectangle 2" o:spid="_x0000_s1026" style="position:absolute;margin-left:31.7pt;margin-top:194.6pt;width:136.8pt;height:10.05pt;z-index:251762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" fillcolor="#ded1b4" stroked="f" strokeweight=".25pt">
                <w10:wrap anchorx="page"/>
              </v:rect>
            </w:pict>
          </mc:Fallback>
        </mc:AlternateContent>
      </w:r>
      <w:r w:rsidR="00966B5C" w:rsidRPr="003E1FA8">
        <w:rPr>
          <w:rFonts w:ascii="Lato" w:hAnsi="Lato"/>
          <w:noProof/>
          <w:color w:val="404040" w:themeColor="text1" w:themeTint="BF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54F47183" wp14:editId="29C49EE8">
                <wp:simplePos x="0" y="0"/>
                <wp:positionH relativeFrom="column">
                  <wp:posOffset>403225</wp:posOffset>
                </wp:positionH>
                <wp:positionV relativeFrom="paragraph">
                  <wp:posOffset>1961515</wp:posOffset>
                </wp:positionV>
                <wp:extent cx="1371600" cy="127635"/>
                <wp:effectExtent l="0" t="0" r="0" b="5715"/>
                <wp:wrapNone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12763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 w="31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0C64F7" id="Rectangle 91" o:spid="_x0000_s1026" style="position:absolute;margin-left:31.75pt;margin-top:154.45pt;width:108pt;height:10.0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" fillcolor="#17365d [2415]" stroked="f" strokeweight=".25pt"/>
            </w:pict>
          </mc:Fallback>
        </mc:AlternateContent>
      </w:r>
      <w:r w:rsidR="00966B5C" w:rsidRPr="003E1FA8">
        <w:rPr>
          <w:rFonts w:ascii="Lato" w:hAnsi="Lato"/>
          <w:noProof/>
          <w:color w:val="404040" w:themeColor="text1" w:themeTint="BF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497F1A6" wp14:editId="16DCE3E9">
                <wp:simplePos x="0" y="0"/>
                <wp:positionH relativeFrom="column">
                  <wp:posOffset>403225</wp:posOffset>
                </wp:positionH>
                <wp:positionV relativeFrom="paragraph">
                  <wp:posOffset>1961627</wp:posOffset>
                </wp:positionV>
                <wp:extent cx="1737360" cy="127635"/>
                <wp:effectExtent l="0" t="0" r="0" b="5715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127635"/>
                        </a:xfrm>
                        <a:prstGeom prst="rect">
                          <a:avLst/>
                        </a:prstGeom>
                        <a:solidFill>
                          <a:srgbClr val="DED1B4"/>
                        </a:solidFill>
                        <a:ln w="31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CC7CB8" id="Rectangle 90" o:spid="_x0000_s1026" style="position:absolute;margin-left:31.75pt;margin-top:154.45pt;width:136.8pt;height:10.0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" fillcolor="#ded1b4" stroked="f" strokeweight=".25pt"/>
            </w:pict>
          </mc:Fallback>
        </mc:AlternateContent>
      </w:r>
      <w:r w:rsidR="00966B5C" w:rsidRPr="003E1FA8">
        <w:rPr>
          <w:rFonts w:ascii="Lato" w:hAnsi="Lato"/>
          <w:noProof/>
          <w:color w:val="404040" w:themeColor="text1" w:themeTint="BF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43C76B1" wp14:editId="6A076CA8">
                <wp:simplePos x="0" y="0"/>
                <wp:positionH relativeFrom="column">
                  <wp:posOffset>403225</wp:posOffset>
                </wp:positionH>
                <wp:positionV relativeFrom="paragraph">
                  <wp:posOffset>1456802</wp:posOffset>
                </wp:positionV>
                <wp:extent cx="1737360" cy="127635"/>
                <wp:effectExtent l="0" t="0" r="0" b="5715"/>
                <wp:wrapNone/>
                <wp:docPr id="88" name="Rectangl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127635"/>
                        </a:xfrm>
                        <a:prstGeom prst="rect">
                          <a:avLst/>
                        </a:prstGeom>
                        <a:solidFill>
                          <a:srgbClr val="DED1B4"/>
                        </a:solidFill>
                        <a:ln w="31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A6EB85F" id="Rectangle 88" o:spid="_x0000_s1026" style="position:absolute;margin-left:31.75pt;margin-top:114.7pt;width:136.8pt;height:10.05pt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" fillcolor="#ded1b4" stroked="f" strokeweight=".25pt"/>
            </w:pict>
          </mc:Fallback>
        </mc:AlternateContent>
      </w:r>
      <w:r w:rsidR="003E1FA8" w:rsidRPr="003E1FA8">
        <w:rPr>
          <w:rFonts w:ascii="Lato" w:hAnsi="Lato"/>
          <w:noProof/>
          <w:color w:val="404040" w:themeColor="text1" w:themeTint="BF"/>
          <w:sz w:val="19"/>
          <w:szCs w:val="19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3039F4E" wp14:editId="7588BD78">
                <wp:simplePos x="0" y="0"/>
                <wp:positionH relativeFrom="column">
                  <wp:posOffset>403225</wp:posOffset>
                </wp:positionH>
                <wp:positionV relativeFrom="paragraph">
                  <wp:posOffset>964565</wp:posOffset>
                </wp:positionV>
                <wp:extent cx="1737360" cy="127635"/>
                <wp:effectExtent l="0" t="0" r="0" b="5715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7360" cy="127635"/>
                        </a:xfrm>
                        <a:prstGeom prst="rect">
                          <a:avLst/>
                        </a:prstGeom>
                        <a:solidFill>
                          <a:srgbClr val="DED1B4"/>
                        </a:solidFill>
                        <a:ln w="31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8E0FC1A" id="Rectangle 84" o:spid="_x0000_s1026" style="position:absolute;margin-left:31.75pt;margin-top:75.95pt;width:136.8pt;height:10.05pt;z-index:251726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" fillcolor="#ded1b4" stroked="f" strokeweight=".25pt"/>
            </w:pict>
          </mc:Fallback>
        </mc:AlternateContent>
      </w:r>
      <w:r w:rsidR="009F7F12" w:rsidRPr="003E1FA8">
        <w:rPr>
          <w:rFonts w:ascii="Lato" w:hAnsi="Lato"/>
          <w:color w:val="404040" w:themeColor="text1" w:themeTint="BF"/>
          <w:sz w:val="19"/>
          <w:szCs w:val="19"/>
        </w:rPr>
        <w:tab/>
      </w:r>
      <w:bookmarkEnd w:id="4"/>
      <w:r w:rsidR="00AC63A1">
        <w:rPr>
          <w:rFonts w:ascii="Source Sans Pro" w:hAnsi="Source Sans Pro"/>
          <w:noProof/>
          <w:color w:val="415270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B2BBCA0" wp14:editId="43DBE701">
                <wp:simplePos x="0" y="0"/>
                <wp:positionH relativeFrom="page">
                  <wp:posOffset>2404745</wp:posOffset>
                </wp:positionH>
                <wp:positionV relativeFrom="page">
                  <wp:posOffset>2094230</wp:posOffset>
                </wp:positionV>
                <wp:extent cx="0" cy="7635240"/>
                <wp:effectExtent l="0" t="0" r="38100" b="2286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6352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D4C39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B08CBC" id="Straight Connector 15" o:spid="_x0000_s1026" style="position:absolute;z-index:251760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189.35pt,164.9pt" to="189.35pt,76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" strokecolor="#d4c39d" strokeweight="1pt">
                <w10:wrap anchorx="page" anchory="page"/>
              </v:line>
            </w:pict>
          </mc:Fallback>
        </mc:AlternateContent>
      </w:r>
    </w:p>
    <w:sectPr w:rsidR="009F7F12" w:rsidRPr="009F7F12" w:rsidSect="00360F15">
      <w:pgSz w:w="12240" w:h="15840"/>
      <w:pgMar w:top="1400" w:right="0" w:bottom="0" w:left="0" w:header="56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A1E24B" w14:textId="77777777" w:rsidR="002D1D6B" w:rsidRDefault="002D1D6B">
      <w:r>
        <w:separator/>
      </w:r>
    </w:p>
  </w:endnote>
  <w:endnote w:type="continuationSeparator" w:id="0">
    <w:p w14:paraId="688C1718" w14:textId="77777777" w:rsidR="002D1D6B" w:rsidRDefault="002D1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Abel">
    <w:panose1 w:val="02000506030000020004"/>
    <w:charset w:val="00"/>
    <w:family w:val="auto"/>
    <w:pitch w:val="variable"/>
    <w:sig w:usb0="00000003" w:usb1="00000000" w:usb2="00000000" w:usb3="00000000" w:csb0="00000001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Fira Sans Medium">
    <w:altName w:val="Calibri"/>
    <w:panose1 w:val="020B0603050000020004"/>
    <w:charset w:val="00"/>
    <w:family w:val="swiss"/>
    <w:pitch w:val="variable"/>
    <w:sig w:usb0="600002FF" w:usb1="00000001" w:usb2="00000000" w:usb3="00000000" w:csb0="0000019F" w:csb1="00000000"/>
  </w:font>
  <w:font w:name="Lato Black">
    <w:panose1 w:val="020F0502020204030203"/>
    <w:charset w:val="4D"/>
    <w:family w:val="swiss"/>
    <w:pitch w:val="variable"/>
    <w:sig w:usb0="800000AF" w:usb1="4000604A" w:usb2="00000000" w:usb3="00000000" w:csb0="00000093" w:csb1="00000000"/>
  </w:font>
  <w:font w:name="Lato">
    <w:altName w:val="Segoe UI"/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ira Sans Light">
    <w:panose1 w:val="020B0403050000020004"/>
    <w:charset w:val="00"/>
    <w:family w:val="swiss"/>
    <w:pitch w:val="variable"/>
    <w:sig w:usb0="600002FF" w:usb1="00000001" w:usb2="00000000" w:usb3="00000000" w:csb0="0000019F" w:csb1="00000000"/>
  </w:font>
  <w:font w:name="Accanthis ADF Std">
    <w:altName w:val="Cambria"/>
    <w:panose1 w:val="020B0604020202020204"/>
    <w:charset w:val="00"/>
    <w:family w:val="roman"/>
    <w:notTrueType/>
    <w:pitch w:val="variable"/>
    <w:sig w:usb0="800000AF" w:usb1="5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86B6B6" w14:textId="77777777" w:rsidR="002D1D6B" w:rsidRDefault="002D1D6B">
      <w:r>
        <w:separator/>
      </w:r>
    </w:p>
  </w:footnote>
  <w:footnote w:type="continuationSeparator" w:id="0">
    <w:p w14:paraId="1E1D1634" w14:textId="77777777" w:rsidR="002D1D6B" w:rsidRDefault="002D1D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150521" w14:textId="46944CD1" w:rsidR="00644C03" w:rsidRDefault="00644C03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C4A32"/>
    <w:multiLevelType w:val="hybridMultilevel"/>
    <w:tmpl w:val="384ADA7C"/>
    <w:lvl w:ilvl="0" w:tplc="C444EEF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95B3D7" w:themeColor="accent1" w:themeTint="99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D215D1"/>
    <w:multiLevelType w:val="hybridMultilevel"/>
    <w:tmpl w:val="5880AF6A"/>
    <w:lvl w:ilvl="0" w:tplc="6D1057D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04040" w:themeColor="text1" w:themeTint="BF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E605BE"/>
    <w:multiLevelType w:val="hybridMultilevel"/>
    <w:tmpl w:val="064E5D14"/>
    <w:lvl w:ilvl="0" w:tplc="46769A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F21C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742E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29EBB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F0442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2C2B0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7AEE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B24E5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2A81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74814"/>
    <w:multiLevelType w:val="hybridMultilevel"/>
    <w:tmpl w:val="D1BEE600"/>
    <w:lvl w:ilvl="0" w:tplc="4A8432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0288CD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3601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57CAF1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BA056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867C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6CCE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2643E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E0DD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44AE1"/>
    <w:multiLevelType w:val="hybridMultilevel"/>
    <w:tmpl w:val="D806DDA6"/>
    <w:lvl w:ilvl="0" w:tplc="D794024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10932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8E8D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C82A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C7EF6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1015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2EEC4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72701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5AD0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B74A2"/>
    <w:multiLevelType w:val="hybridMultilevel"/>
    <w:tmpl w:val="9C9690E4"/>
    <w:lvl w:ilvl="0" w:tplc="EDA450B8">
      <w:numFmt w:val="bullet"/>
      <w:lvlText w:val=""/>
      <w:lvlJc w:val="left"/>
      <w:pPr>
        <w:ind w:left="5023" w:hanging="312"/>
      </w:pPr>
      <w:rPr>
        <w:rFonts w:ascii="Wingdings" w:eastAsia="Wingdings" w:hAnsi="Wingdings" w:cs="Wingdings" w:hint="default"/>
        <w:color w:val="8EAADB"/>
        <w:w w:val="99"/>
        <w:sz w:val="21"/>
        <w:szCs w:val="21"/>
      </w:rPr>
    </w:lvl>
    <w:lvl w:ilvl="1" w:tplc="29B6A66E">
      <w:numFmt w:val="bullet"/>
      <w:lvlText w:val="•"/>
      <w:lvlJc w:val="left"/>
      <w:pPr>
        <w:ind w:left="5658" w:hanging="312"/>
      </w:pPr>
      <w:rPr>
        <w:rFonts w:hint="default"/>
      </w:rPr>
    </w:lvl>
    <w:lvl w:ilvl="2" w:tplc="4A30A7BA">
      <w:numFmt w:val="bullet"/>
      <w:lvlText w:val="•"/>
      <w:lvlJc w:val="left"/>
      <w:pPr>
        <w:ind w:left="6296" w:hanging="312"/>
      </w:pPr>
      <w:rPr>
        <w:rFonts w:hint="default"/>
      </w:rPr>
    </w:lvl>
    <w:lvl w:ilvl="3" w:tplc="209A0EE4">
      <w:numFmt w:val="bullet"/>
      <w:lvlText w:val="•"/>
      <w:lvlJc w:val="left"/>
      <w:pPr>
        <w:ind w:left="6934" w:hanging="312"/>
      </w:pPr>
      <w:rPr>
        <w:rFonts w:hint="default"/>
      </w:rPr>
    </w:lvl>
    <w:lvl w:ilvl="4" w:tplc="C68457BA">
      <w:numFmt w:val="bullet"/>
      <w:lvlText w:val="•"/>
      <w:lvlJc w:val="left"/>
      <w:pPr>
        <w:ind w:left="7572" w:hanging="312"/>
      </w:pPr>
      <w:rPr>
        <w:rFonts w:hint="default"/>
      </w:rPr>
    </w:lvl>
    <w:lvl w:ilvl="5" w:tplc="FB92B06C">
      <w:numFmt w:val="bullet"/>
      <w:lvlText w:val="•"/>
      <w:lvlJc w:val="left"/>
      <w:pPr>
        <w:ind w:left="8210" w:hanging="312"/>
      </w:pPr>
      <w:rPr>
        <w:rFonts w:hint="default"/>
      </w:rPr>
    </w:lvl>
    <w:lvl w:ilvl="6" w:tplc="BD4492F4">
      <w:numFmt w:val="bullet"/>
      <w:lvlText w:val="•"/>
      <w:lvlJc w:val="left"/>
      <w:pPr>
        <w:ind w:left="8848" w:hanging="312"/>
      </w:pPr>
      <w:rPr>
        <w:rFonts w:hint="default"/>
      </w:rPr>
    </w:lvl>
    <w:lvl w:ilvl="7" w:tplc="0A0A8ACA">
      <w:numFmt w:val="bullet"/>
      <w:lvlText w:val="•"/>
      <w:lvlJc w:val="left"/>
      <w:pPr>
        <w:ind w:left="9486" w:hanging="312"/>
      </w:pPr>
      <w:rPr>
        <w:rFonts w:hint="default"/>
      </w:rPr>
    </w:lvl>
    <w:lvl w:ilvl="8" w:tplc="D824760E">
      <w:numFmt w:val="bullet"/>
      <w:lvlText w:val="•"/>
      <w:lvlJc w:val="left"/>
      <w:pPr>
        <w:ind w:left="10124" w:hanging="312"/>
      </w:pPr>
      <w:rPr>
        <w:rFonts w:hint="default"/>
      </w:rPr>
    </w:lvl>
  </w:abstractNum>
  <w:abstractNum w:abstractNumId="6" w15:restartNumberingAfterBreak="0">
    <w:nsid w:val="13171BA6"/>
    <w:multiLevelType w:val="hybridMultilevel"/>
    <w:tmpl w:val="AE6276B6"/>
    <w:lvl w:ilvl="0" w:tplc="AC4C5A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58083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F20F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2441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F729B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D0C00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CE65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08ED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9A5F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0029CD"/>
    <w:multiLevelType w:val="hybridMultilevel"/>
    <w:tmpl w:val="B36CCF9C"/>
    <w:lvl w:ilvl="0" w:tplc="1B76D80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DBD1C5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5671B1"/>
    <w:multiLevelType w:val="hybridMultilevel"/>
    <w:tmpl w:val="E9D4F58E"/>
    <w:lvl w:ilvl="0" w:tplc="ECECCE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D02BB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72E96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E52E0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A0C3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369F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9AE5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1204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1C5C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541188"/>
    <w:multiLevelType w:val="hybridMultilevel"/>
    <w:tmpl w:val="8858F852"/>
    <w:lvl w:ilvl="0" w:tplc="078AB5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54F4E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862F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B053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AA8F8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7413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64A3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92AC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4E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223CE5"/>
    <w:multiLevelType w:val="hybridMultilevel"/>
    <w:tmpl w:val="A5BE0F82"/>
    <w:lvl w:ilvl="0" w:tplc="C444EEF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95B3D7" w:themeColor="accent1" w:themeTint="99"/>
      </w:rPr>
    </w:lvl>
    <w:lvl w:ilvl="1" w:tplc="FF10932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8E8D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C82A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C7EF6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1015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2EEC4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72701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5AD0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441C1"/>
    <w:multiLevelType w:val="hybridMultilevel"/>
    <w:tmpl w:val="77962F86"/>
    <w:lvl w:ilvl="0" w:tplc="4FB41D2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D4C39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B378E8"/>
    <w:multiLevelType w:val="hybridMultilevel"/>
    <w:tmpl w:val="5764FA5A"/>
    <w:lvl w:ilvl="0" w:tplc="156E83DE">
      <w:numFmt w:val="bullet"/>
      <w:lvlText w:val=""/>
      <w:lvlJc w:val="left"/>
      <w:pPr>
        <w:ind w:left="650" w:hanging="375"/>
      </w:pPr>
      <w:rPr>
        <w:rFonts w:ascii="Wingdings" w:eastAsia="Wingdings" w:hAnsi="Wingdings" w:cs="Wingdings" w:hint="default"/>
        <w:color w:val="8EAADB"/>
        <w:w w:val="100"/>
        <w:sz w:val="22"/>
        <w:szCs w:val="22"/>
      </w:rPr>
    </w:lvl>
    <w:lvl w:ilvl="1" w:tplc="3B129BF4">
      <w:numFmt w:val="bullet"/>
      <w:lvlText w:val="•"/>
      <w:lvlJc w:val="left"/>
      <w:pPr>
        <w:ind w:left="1025" w:hanging="375"/>
      </w:pPr>
      <w:rPr>
        <w:rFonts w:hint="default"/>
      </w:rPr>
    </w:lvl>
    <w:lvl w:ilvl="2" w:tplc="820CA1FC">
      <w:numFmt w:val="bullet"/>
      <w:lvlText w:val="•"/>
      <w:lvlJc w:val="left"/>
      <w:pPr>
        <w:ind w:left="1390" w:hanging="375"/>
      </w:pPr>
      <w:rPr>
        <w:rFonts w:hint="default"/>
      </w:rPr>
    </w:lvl>
    <w:lvl w:ilvl="3" w:tplc="AEB84EE8">
      <w:numFmt w:val="bullet"/>
      <w:lvlText w:val="•"/>
      <w:lvlJc w:val="left"/>
      <w:pPr>
        <w:ind w:left="1755" w:hanging="375"/>
      </w:pPr>
      <w:rPr>
        <w:rFonts w:hint="default"/>
      </w:rPr>
    </w:lvl>
    <w:lvl w:ilvl="4" w:tplc="9AD8DCEC">
      <w:numFmt w:val="bullet"/>
      <w:lvlText w:val="•"/>
      <w:lvlJc w:val="left"/>
      <w:pPr>
        <w:ind w:left="2121" w:hanging="375"/>
      </w:pPr>
      <w:rPr>
        <w:rFonts w:hint="default"/>
      </w:rPr>
    </w:lvl>
    <w:lvl w:ilvl="5" w:tplc="F9562432">
      <w:numFmt w:val="bullet"/>
      <w:lvlText w:val="•"/>
      <w:lvlJc w:val="left"/>
      <w:pPr>
        <w:ind w:left="2486" w:hanging="375"/>
      </w:pPr>
      <w:rPr>
        <w:rFonts w:hint="default"/>
      </w:rPr>
    </w:lvl>
    <w:lvl w:ilvl="6" w:tplc="FD10DA02">
      <w:numFmt w:val="bullet"/>
      <w:lvlText w:val="•"/>
      <w:lvlJc w:val="left"/>
      <w:pPr>
        <w:ind w:left="2851" w:hanging="375"/>
      </w:pPr>
      <w:rPr>
        <w:rFonts w:hint="default"/>
      </w:rPr>
    </w:lvl>
    <w:lvl w:ilvl="7" w:tplc="FB92C158">
      <w:numFmt w:val="bullet"/>
      <w:lvlText w:val="•"/>
      <w:lvlJc w:val="left"/>
      <w:pPr>
        <w:ind w:left="3216" w:hanging="375"/>
      </w:pPr>
      <w:rPr>
        <w:rFonts w:hint="default"/>
      </w:rPr>
    </w:lvl>
    <w:lvl w:ilvl="8" w:tplc="CC405E04">
      <w:numFmt w:val="bullet"/>
      <w:lvlText w:val="•"/>
      <w:lvlJc w:val="left"/>
      <w:pPr>
        <w:ind w:left="3582" w:hanging="375"/>
      </w:pPr>
      <w:rPr>
        <w:rFonts w:hint="default"/>
      </w:rPr>
    </w:lvl>
  </w:abstractNum>
  <w:abstractNum w:abstractNumId="13" w15:restartNumberingAfterBreak="0">
    <w:nsid w:val="2DBD731D"/>
    <w:multiLevelType w:val="hybridMultilevel"/>
    <w:tmpl w:val="DBEA38E8"/>
    <w:lvl w:ilvl="0" w:tplc="6B6800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9423B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8C82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00FC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7AD0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DEAD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8D4B0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1F289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63E4B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4C2A19"/>
    <w:multiLevelType w:val="hybridMultilevel"/>
    <w:tmpl w:val="7E563B92"/>
    <w:lvl w:ilvl="0" w:tplc="6D1057D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04040" w:themeColor="text1" w:themeTint="BF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1441709"/>
    <w:multiLevelType w:val="hybridMultilevel"/>
    <w:tmpl w:val="DF4C2802"/>
    <w:lvl w:ilvl="0" w:tplc="6D1057D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04040" w:themeColor="text1" w:themeTint="BF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6A61C35"/>
    <w:multiLevelType w:val="hybridMultilevel"/>
    <w:tmpl w:val="953CB73C"/>
    <w:lvl w:ilvl="0" w:tplc="0030AE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B363F4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D27E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5053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176FE9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F0E0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662D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016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984F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AB2488"/>
    <w:multiLevelType w:val="hybridMultilevel"/>
    <w:tmpl w:val="5A86230A"/>
    <w:lvl w:ilvl="0" w:tplc="80E40DD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6B0B8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8BE0A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1241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7C842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702D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5CAE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37AAFE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62A7D6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3314A5"/>
    <w:multiLevelType w:val="hybridMultilevel"/>
    <w:tmpl w:val="616856D0"/>
    <w:lvl w:ilvl="0" w:tplc="C444EEF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95B3D7" w:themeColor="accent1" w:themeTint="99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0B56E1F"/>
    <w:multiLevelType w:val="hybridMultilevel"/>
    <w:tmpl w:val="ED16214C"/>
    <w:lvl w:ilvl="0" w:tplc="6D1057D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04040" w:themeColor="text1" w:themeTint="BF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2781AF7"/>
    <w:multiLevelType w:val="hybridMultilevel"/>
    <w:tmpl w:val="33E431FE"/>
    <w:lvl w:ilvl="0" w:tplc="4DD080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368E6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9491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586F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FE74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C870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8051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0C67E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825F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C719A8"/>
    <w:multiLevelType w:val="hybridMultilevel"/>
    <w:tmpl w:val="F662BF52"/>
    <w:lvl w:ilvl="0" w:tplc="C444EEF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95B3D7" w:themeColor="accent1" w:themeTint="99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833923"/>
    <w:multiLevelType w:val="hybridMultilevel"/>
    <w:tmpl w:val="657232B6"/>
    <w:lvl w:ilvl="0" w:tplc="CB2C0426">
      <w:numFmt w:val="bullet"/>
      <w:lvlText w:val=""/>
      <w:lvlJc w:val="left"/>
      <w:pPr>
        <w:ind w:left="722" w:hanging="312"/>
      </w:pPr>
      <w:rPr>
        <w:rFonts w:ascii="Wingdings" w:eastAsia="Wingdings" w:hAnsi="Wingdings" w:cs="Wingdings" w:hint="default"/>
        <w:color w:val="8EAADB"/>
        <w:w w:val="99"/>
        <w:sz w:val="21"/>
        <w:szCs w:val="21"/>
      </w:rPr>
    </w:lvl>
    <w:lvl w:ilvl="1" w:tplc="8A0EC9DE">
      <w:numFmt w:val="bullet"/>
      <w:lvlText w:val="•"/>
      <w:lvlJc w:val="left"/>
      <w:pPr>
        <w:ind w:left="1788" w:hanging="312"/>
      </w:pPr>
      <w:rPr>
        <w:rFonts w:hint="default"/>
      </w:rPr>
    </w:lvl>
    <w:lvl w:ilvl="2" w:tplc="F5C66B30">
      <w:numFmt w:val="bullet"/>
      <w:lvlText w:val="•"/>
      <w:lvlJc w:val="left"/>
      <w:pPr>
        <w:ind w:left="2856" w:hanging="312"/>
      </w:pPr>
      <w:rPr>
        <w:rFonts w:hint="default"/>
      </w:rPr>
    </w:lvl>
    <w:lvl w:ilvl="3" w:tplc="7B5E53B4">
      <w:numFmt w:val="bullet"/>
      <w:lvlText w:val="•"/>
      <w:lvlJc w:val="left"/>
      <w:pPr>
        <w:ind w:left="3924" w:hanging="312"/>
      </w:pPr>
      <w:rPr>
        <w:rFonts w:hint="default"/>
      </w:rPr>
    </w:lvl>
    <w:lvl w:ilvl="4" w:tplc="9ECEE5BA">
      <w:numFmt w:val="bullet"/>
      <w:lvlText w:val="•"/>
      <w:lvlJc w:val="left"/>
      <w:pPr>
        <w:ind w:left="4992" w:hanging="312"/>
      </w:pPr>
      <w:rPr>
        <w:rFonts w:hint="default"/>
      </w:rPr>
    </w:lvl>
    <w:lvl w:ilvl="5" w:tplc="C51660E4">
      <w:numFmt w:val="bullet"/>
      <w:lvlText w:val="•"/>
      <w:lvlJc w:val="left"/>
      <w:pPr>
        <w:ind w:left="6060" w:hanging="312"/>
      </w:pPr>
      <w:rPr>
        <w:rFonts w:hint="default"/>
      </w:rPr>
    </w:lvl>
    <w:lvl w:ilvl="6" w:tplc="69CE7216">
      <w:numFmt w:val="bullet"/>
      <w:lvlText w:val="•"/>
      <w:lvlJc w:val="left"/>
      <w:pPr>
        <w:ind w:left="7128" w:hanging="312"/>
      </w:pPr>
      <w:rPr>
        <w:rFonts w:hint="default"/>
      </w:rPr>
    </w:lvl>
    <w:lvl w:ilvl="7" w:tplc="3DF89FA4">
      <w:numFmt w:val="bullet"/>
      <w:lvlText w:val="•"/>
      <w:lvlJc w:val="left"/>
      <w:pPr>
        <w:ind w:left="8196" w:hanging="312"/>
      </w:pPr>
      <w:rPr>
        <w:rFonts w:hint="default"/>
      </w:rPr>
    </w:lvl>
    <w:lvl w:ilvl="8" w:tplc="03BED19E">
      <w:numFmt w:val="bullet"/>
      <w:lvlText w:val="•"/>
      <w:lvlJc w:val="left"/>
      <w:pPr>
        <w:ind w:left="9264" w:hanging="312"/>
      </w:pPr>
      <w:rPr>
        <w:rFonts w:hint="default"/>
      </w:rPr>
    </w:lvl>
  </w:abstractNum>
  <w:abstractNum w:abstractNumId="23" w15:restartNumberingAfterBreak="0">
    <w:nsid w:val="5EA94F78"/>
    <w:multiLevelType w:val="hybridMultilevel"/>
    <w:tmpl w:val="C44AE842"/>
    <w:lvl w:ilvl="0" w:tplc="1B76D80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DBD1C5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FC269DD"/>
    <w:multiLevelType w:val="hybridMultilevel"/>
    <w:tmpl w:val="37B45F1C"/>
    <w:lvl w:ilvl="0" w:tplc="4FB41D2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D4C39D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1CD39D6"/>
    <w:multiLevelType w:val="hybridMultilevel"/>
    <w:tmpl w:val="FCE478B8"/>
    <w:lvl w:ilvl="0" w:tplc="B0ECCD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8C885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E7E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B2D5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96A91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42A8E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00CEC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BAD4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E2B7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68203B"/>
    <w:multiLevelType w:val="hybridMultilevel"/>
    <w:tmpl w:val="81EEEB64"/>
    <w:lvl w:ilvl="0" w:tplc="EE8643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187ED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AA79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74705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EF02CB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448C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76E6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D434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C602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5B73FE"/>
    <w:multiLevelType w:val="hybridMultilevel"/>
    <w:tmpl w:val="3A263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B32680"/>
    <w:multiLevelType w:val="hybridMultilevel"/>
    <w:tmpl w:val="8482DE42"/>
    <w:lvl w:ilvl="0" w:tplc="466E64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E4F3F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9230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06C2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D74A68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62E8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B841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44A8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6A6E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F377C3"/>
    <w:multiLevelType w:val="hybridMultilevel"/>
    <w:tmpl w:val="6D20F6D2"/>
    <w:lvl w:ilvl="0" w:tplc="1B76D80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DBD1C5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2C7061F"/>
    <w:multiLevelType w:val="hybridMultilevel"/>
    <w:tmpl w:val="275E9614"/>
    <w:lvl w:ilvl="0" w:tplc="C444EEF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95B3D7" w:themeColor="accent1" w:themeTint="99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3357D88"/>
    <w:multiLevelType w:val="hybridMultilevel"/>
    <w:tmpl w:val="1E10CD58"/>
    <w:lvl w:ilvl="0" w:tplc="C444EEF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95B3D7" w:themeColor="accent1" w:themeTint="99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5B919A3"/>
    <w:multiLevelType w:val="hybridMultilevel"/>
    <w:tmpl w:val="758287B8"/>
    <w:lvl w:ilvl="0" w:tplc="C444EEF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95B3D7" w:themeColor="accent1" w:themeTint="99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68D5CDD"/>
    <w:multiLevelType w:val="hybridMultilevel"/>
    <w:tmpl w:val="CA080AC6"/>
    <w:lvl w:ilvl="0" w:tplc="6D1057D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04040" w:themeColor="text1" w:themeTint="BF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02104697">
    <w:abstractNumId w:val="22"/>
  </w:num>
  <w:num w:numId="2" w16cid:durableId="970869855">
    <w:abstractNumId w:val="12"/>
  </w:num>
  <w:num w:numId="3" w16cid:durableId="2047751137">
    <w:abstractNumId w:val="5"/>
  </w:num>
  <w:num w:numId="4" w16cid:durableId="1764303834">
    <w:abstractNumId w:val="25"/>
  </w:num>
  <w:num w:numId="5" w16cid:durableId="132673726">
    <w:abstractNumId w:val="9"/>
  </w:num>
  <w:num w:numId="6" w16cid:durableId="2058970888">
    <w:abstractNumId w:val="3"/>
  </w:num>
  <w:num w:numId="7" w16cid:durableId="1865634136">
    <w:abstractNumId w:val="28"/>
  </w:num>
  <w:num w:numId="8" w16cid:durableId="114256615">
    <w:abstractNumId w:val="20"/>
  </w:num>
  <w:num w:numId="9" w16cid:durableId="1497456862">
    <w:abstractNumId w:val="4"/>
  </w:num>
  <w:num w:numId="10" w16cid:durableId="1937978774">
    <w:abstractNumId w:val="10"/>
  </w:num>
  <w:num w:numId="11" w16cid:durableId="1582174194">
    <w:abstractNumId w:val="13"/>
  </w:num>
  <w:num w:numId="12" w16cid:durableId="1366833725">
    <w:abstractNumId w:val="26"/>
  </w:num>
  <w:num w:numId="13" w16cid:durableId="1200169248">
    <w:abstractNumId w:val="6"/>
  </w:num>
  <w:num w:numId="14" w16cid:durableId="441460795">
    <w:abstractNumId w:val="8"/>
  </w:num>
  <w:num w:numId="15" w16cid:durableId="1251307161">
    <w:abstractNumId w:val="17"/>
  </w:num>
  <w:num w:numId="16" w16cid:durableId="1539204180">
    <w:abstractNumId w:val="16"/>
  </w:num>
  <w:num w:numId="17" w16cid:durableId="1538544256">
    <w:abstractNumId w:val="2"/>
  </w:num>
  <w:num w:numId="18" w16cid:durableId="560287017">
    <w:abstractNumId w:val="30"/>
  </w:num>
  <w:num w:numId="19" w16cid:durableId="1931356120">
    <w:abstractNumId w:val="32"/>
  </w:num>
  <w:num w:numId="20" w16cid:durableId="672143210">
    <w:abstractNumId w:val="27"/>
  </w:num>
  <w:num w:numId="21" w16cid:durableId="1302350122">
    <w:abstractNumId w:val="21"/>
  </w:num>
  <w:num w:numId="22" w16cid:durableId="1183931349">
    <w:abstractNumId w:val="0"/>
  </w:num>
  <w:num w:numId="23" w16cid:durableId="1455103163">
    <w:abstractNumId w:val="31"/>
  </w:num>
  <w:num w:numId="24" w16cid:durableId="581331180">
    <w:abstractNumId w:val="18"/>
  </w:num>
  <w:num w:numId="25" w16cid:durableId="726956065">
    <w:abstractNumId w:val="14"/>
  </w:num>
  <w:num w:numId="26" w16cid:durableId="938372237">
    <w:abstractNumId w:val="33"/>
  </w:num>
  <w:num w:numId="27" w16cid:durableId="635334978">
    <w:abstractNumId w:val="1"/>
  </w:num>
  <w:num w:numId="28" w16cid:durableId="1967810228">
    <w:abstractNumId w:val="19"/>
  </w:num>
  <w:num w:numId="29" w16cid:durableId="1472942022">
    <w:abstractNumId w:val="15"/>
  </w:num>
  <w:num w:numId="30" w16cid:durableId="1325084807">
    <w:abstractNumId w:val="29"/>
  </w:num>
  <w:num w:numId="31" w16cid:durableId="1851411458">
    <w:abstractNumId w:val="7"/>
  </w:num>
  <w:num w:numId="32" w16cid:durableId="1404796199">
    <w:abstractNumId w:val="23"/>
  </w:num>
  <w:num w:numId="33" w16cid:durableId="1846244475">
    <w:abstractNumId w:val="11"/>
  </w:num>
  <w:num w:numId="34" w16cid:durableId="99846388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style="mso-position-horizontal-relative:pag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NDE1sDS1MDG1MLNQ0lEKTi0uzszPAykwtKwFAGfO1+stAAAA"/>
  </w:docVars>
  <w:rsids>
    <w:rsidRoot w:val="00644C03"/>
    <w:rsid w:val="00025312"/>
    <w:rsid w:val="0003139D"/>
    <w:rsid w:val="00037506"/>
    <w:rsid w:val="00042E36"/>
    <w:rsid w:val="00090260"/>
    <w:rsid w:val="000B7C71"/>
    <w:rsid w:val="00127E27"/>
    <w:rsid w:val="00165BE4"/>
    <w:rsid w:val="00175E8B"/>
    <w:rsid w:val="001A53EE"/>
    <w:rsid w:val="001B18B5"/>
    <w:rsid w:val="001E188A"/>
    <w:rsid w:val="001E2ADC"/>
    <w:rsid w:val="001E2F6F"/>
    <w:rsid w:val="001F48B4"/>
    <w:rsid w:val="001F7138"/>
    <w:rsid w:val="002231C6"/>
    <w:rsid w:val="002264AC"/>
    <w:rsid w:val="00257CBB"/>
    <w:rsid w:val="002B3489"/>
    <w:rsid w:val="002C24F5"/>
    <w:rsid w:val="002D1D6B"/>
    <w:rsid w:val="003124A0"/>
    <w:rsid w:val="003479DC"/>
    <w:rsid w:val="00351E3A"/>
    <w:rsid w:val="0035245B"/>
    <w:rsid w:val="00360F15"/>
    <w:rsid w:val="00387ADB"/>
    <w:rsid w:val="003B1519"/>
    <w:rsid w:val="003C7DB3"/>
    <w:rsid w:val="003D61B7"/>
    <w:rsid w:val="003E1FA8"/>
    <w:rsid w:val="00401A0C"/>
    <w:rsid w:val="00410BC6"/>
    <w:rsid w:val="00410CB1"/>
    <w:rsid w:val="0043197A"/>
    <w:rsid w:val="004367F5"/>
    <w:rsid w:val="0044326F"/>
    <w:rsid w:val="004442EB"/>
    <w:rsid w:val="0044654B"/>
    <w:rsid w:val="0045008F"/>
    <w:rsid w:val="0046041D"/>
    <w:rsid w:val="00476A74"/>
    <w:rsid w:val="0048657F"/>
    <w:rsid w:val="004A5EEC"/>
    <w:rsid w:val="004B3CBB"/>
    <w:rsid w:val="004C09A6"/>
    <w:rsid w:val="004D55C1"/>
    <w:rsid w:val="004E2FEF"/>
    <w:rsid w:val="004E4D35"/>
    <w:rsid w:val="00503A56"/>
    <w:rsid w:val="00512FD0"/>
    <w:rsid w:val="005357A5"/>
    <w:rsid w:val="00547569"/>
    <w:rsid w:val="00560A25"/>
    <w:rsid w:val="00564ABD"/>
    <w:rsid w:val="00577C7B"/>
    <w:rsid w:val="005809D4"/>
    <w:rsid w:val="00593600"/>
    <w:rsid w:val="005B45EE"/>
    <w:rsid w:val="005D2293"/>
    <w:rsid w:val="005D3081"/>
    <w:rsid w:val="005F75A8"/>
    <w:rsid w:val="005F7E0B"/>
    <w:rsid w:val="00602750"/>
    <w:rsid w:val="00620144"/>
    <w:rsid w:val="0062114B"/>
    <w:rsid w:val="00644C03"/>
    <w:rsid w:val="00645366"/>
    <w:rsid w:val="00651F71"/>
    <w:rsid w:val="006523F4"/>
    <w:rsid w:val="00687C83"/>
    <w:rsid w:val="00694E91"/>
    <w:rsid w:val="006B121C"/>
    <w:rsid w:val="006D1963"/>
    <w:rsid w:val="006E6EEA"/>
    <w:rsid w:val="00714849"/>
    <w:rsid w:val="00714BDF"/>
    <w:rsid w:val="007204EA"/>
    <w:rsid w:val="00722EA5"/>
    <w:rsid w:val="00741EB0"/>
    <w:rsid w:val="0074579D"/>
    <w:rsid w:val="00747E4A"/>
    <w:rsid w:val="0077501C"/>
    <w:rsid w:val="00794614"/>
    <w:rsid w:val="007B729F"/>
    <w:rsid w:val="007B7E72"/>
    <w:rsid w:val="007C3034"/>
    <w:rsid w:val="007C3D8C"/>
    <w:rsid w:val="007D1615"/>
    <w:rsid w:val="007D3250"/>
    <w:rsid w:val="007D4F93"/>
    <w:rsid w:val="007E0102"/>
    <w:rsid w:val="00821F57"/>
    <w:rsid w:val="00824E4E"/>
    <w:rsid w:val="00842ABC"/>
    <w:rsid w:val="00885DEA"/>
    <w:rsid w:val="0088781E"/>
    <w:rsid w:val="008A1FED"/>
    <w:rsid w:val="008A242F"/>
    <w:rsid w:val="008B0FAC"/>
    <w:rsid w:val="008C1C8A"/>
    <w:rsid w:val="008E0BA0"/>
    <w:rsid w:val="008E3ABC"/>
    <w:rsid w:val="008E4477"/>
    <w:rsid w:val="008F3E44"/>
    <w:rsid w:val="009050CC"/>
    <w:rsid w:val="0090518C"/>
    <w:rsid w:val="00906B35"/>
    <w:rsid w:val="00935353"/>
    <w:rsid w:val="00946EE4"/>
    <w:rsid w:val="00966B5C"/>
    <w:rsid w:val="0096793A"/>
    <w:rsid w:val="009701BA"/>
    <w:rsid w:val="00985FC0"/>
    <w:rsid w:val="00996AC0"/>
    <w:rsid w:val="00997381"/>
    <w:rsid w:val="00997A8D"/>
    <w:rsid w:val="009A47AC"/>
    <w:rsid w:val="009B08BF"/>
    <w:rsid w:val="009B2CA2"/>
    <w:rsid w:val="009B48A9"/>
    <w:rsid w:val="009B6777"/>
    <w:rsid w:val="009F7F12"/>
    <w:rsid w:val="00A01ADB"/>
    <w:rsid w:val="00A232D2"/>
    <w:rsid w:val="00A27241"/>
    <w:rsid w:val="00A33A42"/>
    <w:rsid w:val="00A41544"/>
    <w:rsid w:val="00A52238"/>
    <w:rsid w:val="00A857B0"/>
    <w:rsid w:val="00A861CE"/>
    <w:rsid w:val="00AA61EF"/>
    <w:rsid w:val="00AC63A1"/>
    <w:rsid w:val="00AD69D0"/>
    <w:rsid w:val="00AE37D0"/>
    <w:rsid w:val="00AE4202"/>
    <w:rsid w:val="00B07E91"/>
    <w:rsid w:val="00B10204"/>
    <w:rsid w:val="00B26ABD"/>
    <w:rsid w:val="00B309A9"/>
    <w:rsid w:val="00B3576B"/>
    <w:rsid w:val="00B36EB8"/>
    <w:rsid w:val="00B47D4A"/>
    <w:rsid w:val="00B5147B"/>
    <w:rsid w:val="00B51E36"/>
    <w:rsid w:val="00B90E37"/>
    <w:rsid w:val="00BB495E"/>
    <w:rsid w:val="00BD5574"/>
    <w:rsid w:val="00BE3F5A"/>
    <w:rsid w:val="00BF27E0"/>
    <w:rsid w:val="00BF3FD0"/>
    <w:rsid w:val="00BF5073"/>
    <w:rsid w:val="00C155C7"/>
    <w:rsid w:val="00C323D7"/>
    <w:rsid w:val="00C35465"/>
    <w:rsid w:val="00C73A12"/>
    <w:rsid w:val="00C97D69"/>
    <w:rsid w:val="00CA5A7B"/>
    <w:rsid w:val="00CD52E8"/>
    <w:rsid w:val="00CE0F20"/>
    <w:rsid w:val="00CF00ED"/>
    <w:rsid w:val="00D0172C"/>
    <w:rsid w:val="00D25EE7"/>
    <w:rsid w:val="00D41A47"/>
    <w:rsid w:val="00D45A02"/>
    <w:rsid w:val="00D51760"/>
    <w:rsid w:val="00D53530"/>
    <w:rsid w:val="00D56422"/>
    <w:rsid w:val="00D60854"/>
    <w:rsid w:val="00D81F34"/>
    <w:rsid w:val="00D840DC"/>
    <w:rsid w:val="00D855B3"/>
    <w:rsid w:val="00DB7323"/>
    <w:rsid w:val="00DD6FDE"/>
    <w:rsid w:val="00DE0961"/>
    <w:rsid w:val="00E03B8A"/>
    <w:rsid w:val="00E04F71"/>
    <w:rsid w:val="00E7298C"/>
    <w:rsid w:val="00E7594B"/>
    <w:rsid w:val="00E938DF"/>
    <w:rsid w:val="00EC2D2A"/>
    <w:rsid w:val="00EC3C53"/>
    <w:rsid w:val="00EF4C14"/>
    <w:rsid w:val="00F001A0"/>
    <w:rsid w:val="00F07F99"/>
    <w:rsid w:val="00F3050A"/>
    <w:rsid w:val="00F33046"/>
    <w:rsid w:val="00F33D99"/>
    <w:rsid w:val="00F54005"/>
    <w:rsid w:val="00F552B5"/>
    <w:rsid w:val="00F86EB9"/>
    <w:rsid w:val="00F90761"/>
    <w:rsid w:val="00FA3C0D"/>
    <w:rsid w:val="00FA69B0"/>
    <w:rsid w:val="00FB284F"/>
    <w:rsid w:val="00FD0DB1"/>
    <w:rsid w:val="00FE7295"/>
    <w:rsid w:val="00FE7A9A"/>
    <w:rsid w:val="00FF7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position-horizontal-relative:pag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A5F434F"/>
  <w15:docId w15:val="{E3DFEED5-F88F-4159-8913-0462CD486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 Light" w:eastAsia="Calibri Light" w:hAnsi="Calibri Light" w:cs="Calibri Light"/>
    </w:rPr>
  </w:style>
  <w:style w:type="paragraph" w:styleId="Heading1">
    <w:name w:val="heading 1"/>
    <w:basedOn w:val="Normal"/>
    <w:uiPriority w:val="9"/>
    <w:qFormat/>
    <w:pPr>
      <w:spacing w:before="1"/>
      <w:ind w:left="292"/>
      <w:outlineLvl w:val="0"/>
    </w:pPr>
    <w:rPr>
      <w:rFonts w:ascii="Calibri" w:eastAsia="Calibri" w:hAnsi="Calibri" w:cs="Calibri"/>
      <w:b/>
      <w:bCs/>
      <w:sz w:val="26"/>
      <w:szCs w:val="26"/>
    </w:rPr>
  </w:style>
  <w:style w:type="paragraph" w:styleId="Heading2">
    <w:name w:val="heading 2"/>
    <w:basedOn w:val="Normal"/>
    <w:uiPriority w:val="9"/>
    <w:unhideWhenUsed/>
    <w:qFormat/>
    <w:pPr>
      <w:spacing w:line="266" w:lineRule="exact"/>
      <w:ind w:left="410"/>
      <w:outlineLvl w:val="1"/>
    </w:pPr>
    <w:rPr>
      <w:rFonts w:ascii="Calibri" w:eastAsia="Calibri" w:hAnsi="Calibri" w:cs="Calibri"/>
      <w:b/>
      <w:bCs/>
    </w:rPr>
  </w:style>
  <w:style w:type="paragraph" w:styleId="Heading3">
    <w:name w:val="heading 3"/>
    <w:basedOn w:val="Normal"/>
    <w:uiPriority w:val="9"/>
    <w:unhideWhenUsed/>
    <w:qFormat/>
    <w:pPr>
      <w:spacing w:before="127"/>
      <w:ind w:left="650" w:hanging="376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34"/>
    <w:qFormat/>
    <w:pPr>
      <w:spacing w:before="39"/>
      <w:ind w:left="722" w:hanging="313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E01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E0102"/>
    <w:rPr>
      <w:rFonts w:ascii="Calibri Light" w:eastAsia="Calibri Light" w:hAnsi="Calibri Light" w:cs="Calibri Light"/>
    </w:rPr>
  </w:style>
  <w:style w:type="paragraph" w:styleId="Footer">
    <w:name w:val="footer"/>
    <w:basedOn w:val="Normal"/>
    <w:link w:val="FooterChar"/>
    <w:uiPriority w:val="99"/>
    <w:unhideWhenUsed/>
    <w:rsid w:val="007E01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E0102"/>
    <w:rPr>
      <w:rFonts w:ascii="Calibri Light" w:eastAsia="Calibri Light" w:hAnsi="Calibri Light" w:cs="Calibri Light"/>
    </w:rPr>
  </w:style>
  <w:style w:type="paragraph" w:styleId="NormalWeb">
    <w:name w:val="Normal (Web)"/>
    <w:basedOn w:val="Normal"/>
    <w:uiPriority w:val="99"/>
    <w:unhideWhenUsed/>
    <w:rsid w:val="00FA69B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table" w:styleId="TableGrid">
    <w:name w:val="Table Grid"/>
    <w:basedOn w:val="TableNormal"/>
    <w:uiPriority w:val="39"/>
    <w:rsid w:val="00C354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Style">
    <w:name w:val="CompanyStyle"/>
    <w:rsid w:val="0043197A"/>
    <w:pPr>
      <w:widowControl/>
      <w:autoSpaceDE/>
      <w:autoSpaceDN/>
      <w:spacing w:after="200" w:line="276" w:lineRule="auto"/>
    </w:pPr>
    <w:rPr>
      <w:rFonts w:ascii="Calibri" w:eastAsiaTheme="minorEastAsia" w:hAnsi="Calibri"/>
      <w:b/>
      <w:sz w:val="24"/>
    </w:rPr>
  </w:style>
  <w:style w:type="paragraph" w:customStyle="1" w:styleId="NormalStyle">
    <w:name w:val="NormalStyle"/>
    <w:rsid w:val="0043197A"/>
    <w:pPr>
      <w:widowControl/>
      <w:autoSpaceDE/>
      <w:autoSpaceDN/>
      <w:spacing w:after="200" w:line="276" w:lineRule="auto"/>
    </w:pPr>
    <w:rPr>
      <w:rFonts w:ascii="Calibri" w:eastAsiaTheme="minorEastAsia" w:hAnsi="Calibri"/>
    </w:rPr>
  </w:style>
  <w:style w:type="paragraph" w:customStyle="1" w:styleId="BulletStyle">
    <w:name w:val="BulletStyle"/>
    <w:rsid w:val="0043197A"/>
    <w:pPr>
      <w:widowControl/>
      <w:autoSpaceDE/>
      <w:autoSpaceDN/>
      <w:spacing w:after="120" w:line="276" w:lineRule="auto"/>
    </w:pPr>
    <w:rPr>
      <w:rFonts w:ascii="Calibri" w:eastAsiaTheme="minorEastAsia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27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659082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9325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17801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5681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45703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2972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7790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6695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05530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3495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90746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6282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96327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4242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30247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5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2253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3210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38806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83238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2584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3031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2044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75824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99766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6681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2007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3119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39928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96493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476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1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9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269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8504">
          <w:marLeft w:val="288"/>
          <w:marRight w:val="0"/>
          <w:marTop w:val="8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3574">
          <w:marLeft w:val="288"/>
          <w:marRight w:val="0"/>
          <w:marTop w:val="8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9287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8255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647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18274">
          <w:marLeft w:val="288"/>
          <w:marRight w:val="0"/>
          <w:marTop w:val="8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68445">
          <w:marLeft w:val="288"/>
          <w:marRight w:val="0"/>
          <w:marTop w:val="8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89600">
          <w:marLeft w:val="288"/>
          <w:marRight w:val="0"/>
          <w:marTop w:val="8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72492">
          <w:marLeft w:val="288"/>
          <w:marRight w:val="0"/>
          <w:marTop w:val="8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8183">
          <w:marLeft w:val="288"/>
          <w:marRight w:val="0"/>
          <w:marTop w:val="8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6856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4165">
          <w:marLeft w:val="288"/>
          <w:marRight w:val="0"/>
          <w:marTop w:val="8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748">
          <w:marLeft w:val="288"/>
          <w:marRight w:val="0"/>
          <w:marTop w:val="8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339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5130">
          <w:marLeft w:val="288"/>
          <w:marRight w:val="0"/>
          <w:marTop w:val="8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41064">
          <w:marLeft w:val="288"/>
          <w:marRight w:val="0"/>
          <w:marTop w:val="8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38767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1386">
          <w:marLeft w:val="288"/>
          <w:marRight w:val="0"/>
          <w:marTop w:val="8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95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7038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9240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8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448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635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0034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79458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6173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9199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4213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40785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4274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545231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661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01031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45197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78517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8163">
          <w:marLeft w:val="288"/>
          <w:marRight w:val="0"/>
          <w:marTop w:val="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>
          <a:noFill/>
        </a:ln>
        <a:extLst>
          <a:ext uri="{909E8E84-426E-40DD-AFC4-6F175D3DCCD1}">
            <a14:hiddenFill xmlns:a14="http://schemas.microsoft.com/office/drawing/2010/main">
              <a:solidFill>
                <a:srgbClr val="FFFFFF"/>
              </a:solidFill>
            </a14:hiddenFill>
          </a:ext>
          <a:ext uri="{91240B29-F687-4F45-9708-019B960494DF}">
            <a14:hiddenLine xmlns:a14="http://schemas.microsoft.com/office/drawing/2010/main" w="9525">
              <a:solidFill>
                <a:srgbClr val="000000"/>
              </a:solidFill>
              <a:miter lim="800000"/>
              <a:headEnd/>
              <a:tailEnd/>
            </a14:hiddenLine>
          </a:ext>
        </a:extLst>
      </a:spPr>
      <a:bodyPr rot="0" vert="horz" wrap="square" lIns="0" tIns="0" rIns="0" bIns="0" anchor="t" anchorCtr="0"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DD3D92-CA08-4339-AA06-35D25A1E9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ume Bureau</dc:creator>
  <cp:keywords/>
  <dc:description/>
  <cp:lastModifiedBy>Tremblay, Benjamin</cp:lastModifiedBy>
  <cp:revision>3</cp:revision>
  <cp:lastPrinted>2020-11-05T01:37:00Z</cp:lastPrinted>
  <dcterms:created xsi:type="dcterms:W3CDTF">2025-06-19T20:47:00Z</dcterms:created>
  <dcterms:modified xsi:type="dcterms:W3CDTF">2025-06-19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04T00:00:00Z</vt:filetime>
  </property>
  <property fmtid="{D5CDD505-2E9C-101B-9397-08002B2CF9AE}" pid="3" name="LastSaved">
    <vt:filetime>2020-11-04T00:00:00Z</vt:filetime>
  </property>
</Properties>
</file>